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C2EAB" w14:textId="1948E6D3" w:rsidR="00EB08F5" w:rsidRPr="000E4120" w:rsidRDefault="00DA79D5" w:rsidP="001727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79D5">
        <w:rPr>
          <w:rFonts w:ascii="Times New Roman" w:eastAsia="Times New Roman" w:hAnsi="Times New Roman" w:cs="Times New Roman" w:hint="eastAsia"/>
          <w:sz w:val="24"/>
          <w:szCs w:val="24"/>
        </w:rPr>
        <w:t>(T10)</w:t>
      </w:r>
      <w:r w:rsidRPr="00DA79D5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DA79D5">
        <w:rPr>
          <w:rFonts w:ascii="Times New Roman" w:eastAsia="Times New Roman" w:hAnsi="Times New Roman" w:cs="Times New Roman" w:hint="eastAsia"/>
          <w:sz w:val="24"/>
          <w:szCs w:val="24"/>
        </w:rPr>
        <w:t>Cast</w:t>
      </w:r>
      <w:r w:rsidRPr="00DA79D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A79D5">
        <w:rPr>
          <w:rFonts w:ascii="Times New Roman" w:eastAsia="Times New Roman" w:hAnsi="Times New Roman" w:cs="Times New Roman" w:hint="eastAsia"/>
          <w:sz w:val="24"/>
          <w:szCs w:val="24"/>
        </w:rPr>
        <w:t>Convert</w:t>
      </w:r>
      <w:r w:rsidRPr="00DA79D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A79D5">
        <w:rPr>
          <w:rFonts w:ascii="Times New Roman" w:eastAsia="Times New Roman" w:hAnsi="Times New Roman" w:cs="Times New Roman" w:hint="eastAsia"/>
          <w:sz w:val="24"/>
          <w:szCs w:val="24"/>
        </w:rPr>
        <w:t>Parse</w:t>
      </w:r>
      <w:r w:rsidRPr="00DA79D5">
        <w:rPr>
          <w:rFonts w:ascii="新細明體" w:eastAsia="新細明體" w:hAnsi="新細明體" w:cs="新細明體" w:hint="eastAsia"/>
          <w:sz w:val="24"/>
          <w:szCs w:val="24"/>
        </w:rPr>
        <w:t>，介紹</w:t>
      </w:r>
      <w:proofErr w:type="spellStart"/>
      <w:r w:rsidRPr="00DA79D5">
        <w:rPr>
          <w:rFonts w:ascii="Times New Roman" w:eastAsia="Times New Roman" w:hAnsi="Times New Roman" w:cs="Times New Roman" w:hint="eastAsia"/>
          <w:sz w:val="24"/>
          <w:szCs w:val="24"/>
        </w:rPr>
        <w:t>GetDateTime</w:t>
      </w:r>
      <w:proofErr w:type="spellEnd"/>
      <w:r w:rsidR="00EB08F5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EB08F5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EB08F5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EB08F5">
        <w:rPr>
          <w:rFonts w:ascii="Times New Roman" w:eastAsia="Times New Roman" w:hAnsi="Times New Roman" w:cs="Times New Roman"/>
          <w:sz w:val="24"/>
          <w:szCs w:val="24"/>
        </w:rPr>
        <w:br/>
      </w:r>
      <w:r w:rsidR="00EB08F5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B08F5">
        <w:rPr>
          <w:rFonts w:ascii="Times New Roman" w:eastAsia="Times New Roman" w:hAnsi="Times New Roman" w:cs="Times New Roman"/>
          <w:sz w:val="24"/>
          <w:szCs w:val="24"/>
        </w:rPr>
        <w:br/>
      </w:r>
      <w:r w:rsidRPr="00DA79D5">
        <w:rPr>
          <w:rFonts w:ascii="Times New Roman" w:eastAsia="Times New Roman" w:hAnsi="Times New Roman" w:cs="Times New Roman" w:hint="eastAsia"/>
          <w:sz w:val="24"/>
          <w:szCs w:val="24"/>
        </w:rPr>
        <w:t>(T10)</w:t>
      </w:r>
      <w:r w:rsidRPr="00DA79D5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DA79D5">
        <w:rPr>
          <w:rFonts w:ascii="Times New Roman" w:eastAsia="Times New Roman" w:hAnsi="Times New Roman" w:cs="Times New Roman" w:hint="eastAsia"/>
          <w:sz w:val="24"/>
          <w:szCs w:val="24"/>
        </w:rPr>
        <w:t>Cast</w:t>
      </w:r>
      <w:r w:rsidRPr="00DA79D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A79D5">
        <w:rPr>
          <w:rFonts w:ascii="Times New Roman" w:eastAsia="Times New Roman" w:hAnsi="Times New Roman" w:cs="Times New Roman" w:hint="eastAsia"/>
          <w:sz w:val="24"/>
          <w:szCs w:val="24"/>
        </w:rPr>
        <w:t>Convert</w:t>
      </w:r>
      <w:r w:rsidRPr="00DA79D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A79D5">
        <w:rPr>
          <w:rFonts w:ascii="Times New Roman" w:eastAsia="Times New Roman" w:hAnsi="Times New Roman" w:cs="Times New Roman" w:hint="eastAsia"/>
          <w:sz w:val="24"/>
          <w:szCs w:val="24"/>
        </w:rPr>
        <w:t>Parse</w:t>
      </w:r>
      <w:r w:rsidRPr="00DA79D5">
        <w:rPr>
          <w:rFonts w:ascii="新細明體" w:eastAsia="新細明體" w:hAnsi="新細明體" w:cs="新細明體" w:hint="eastAsia"/>
          <w:sz w:val="24"/>
          <w:szCs w:val="24"/>
        </w:rPr>
        <w:t>，介紹</w:t>
      </w:r>
      <w:proofErr w:type="spellStart"/>
      <w:r w:rsidRPr="00DA79D5">
        <w:rPr>
          <w:rFonts w:ascii="Times New Roman" w:eastAsia="Times New Roman" w:hAnsi="Times New Roman" w:cs="Times New Roman" w:hint="eastAsia"/>
          <w:sz w:val="24"/>
          <w:szCs w:val="24"/>
        </w:rPr>
        <w:t>GetDateTime</w:t>
      </w:r>
      <w:proofErr w:type="spellEnd"/>
      <w:r w:rsidR="00EB08F5">
        <w:rPr>
          <w:rFonts w:ascii="Times New Roman" w:eastAsia="Times New Roman" w:hAnsi="Times New Roman" w:cs="Times New Roman"/>
          <w:sz w:val="24"/>
          <w:szCs w:val="24"/>
        </w:rPr>
        <w:br/>
      </w:r>
      <w:r w:rsidR="00EB08F5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B08F5">
        <w:rPr>
          <w:rFonts w:ascii="Times New Roman" w:eastAsia="Times New Roman" w:hAnsi="Times New Roman" w:cs="Times New Roman"/>
          <w:sz w:val="24"/>
          <w:szCs w:val="24"/>
        </w:rPr>
        <w:br/>
      </w:r>
      <w:r w:rsidR="00EB08F5" w:rsidRPr="000E4120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6B70E2B" w14:textId="77777777" w:rsidR="00EB08F5" w:rsidRPr="000E4120" w:rsidRDefault="00EB08F5" w:rsidP="0017272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E4120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0E4120">
        <w:rPr>
          <w:rFonts w:ascii="Times New Roman" w:eastAsia="Times New Roman" w:hAnsi="Times New Roman" w:cs="Times New Roman"/>
          <w:sz w:val="24"/>
          <w:szCs w:val="24"/>
        </w:rPr>
        <w:t>Cast_Convert</w:t>
      </w:r>
      <w:proofErr w:type="spellEnd"/>
    </w:p>
    <w:p w14:paraId="4AB0268A" w14:textId="70A14131" w:rsidR="00BA161E" w:rsidRDefault="00EB08F5" w:rsidP="00172722">
      <w:pPr>
        <w:spacing w:after="0"/>
      </w:pPr>
      <w:r w:rsidRPr="000E4120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0E4120">
        <w:rPr>
          <w:rFonts w:ascii="Times New Roman" w:eastAsia="Times New Roman" w:hAnsi="Times New Roman" w:cs="Times New Roman"/>
          <w:sz w:val="24"/>
          <w:szCs w:val="24"/>
        </w:rPr>
        <w:t>Parse_Conver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2C35692" w14:textId="77777777" w:rsidR="00BA161E" w:rsidRDefault="00BA161E" w:rsidP="00172722">
      <w:pPr>
        <w:spacing w:after="0"/>
      </w:pPr>
      <w:r>
        <w:rPr>
          <w:sz w:val="48"/>
          <w:szCs w:val="48"/>
        </w:rPr>
        <w:t>0. Summary</w:t>
      </w:r>
    </w:p>
    <w:p w14:paraId="7ADD0217" w14:textId="77777777" w:rsidR="00BA161E" w:rsidRDefault="00BA161E" w:rsidP="00172722">
      <w:pPr>
        <w:spacing w:after="0"/>
      </w:pPr>
    </w:p>
    <w:p w14:paraId="0BA63182" w14:textId="77777777" w:rsidR="00BA161E" w:rsidRDefault="00BA161E" w:rsidP="00172722">
      <w:pPr>
        <w:spacing w:after="0"/>
      </w:pPr>
    </w:p>
    <w:p w14:paraId="01C5F32A" w14:textId="77777777" w:rsidR="00BA161E" w:rsidRDefault="00BA161E" w:rsidP="00172722">
      <w:pPr>
        <w:spacing w:after="0"/>
      </w:pPr>
      <w:r>
        <w:t>1.</w:t>
      </w:r>
    </w:p>
    <w:p w14:paraId="220E48CF" w14:textId="77777777" w:rsidR="00BA161E" w:rsidRDefault="00BA161E" w:rsidP="00172722">
      <w:pPr>
        <w:spacing w:after="0"/>
      </w:pPr>
      <w:r>
        <w:t xml:space="preserve">Conversion </w:t>
      </w:r>
      <w:proofErr w:type="gramStart"/>
      <w:r>
        <w:t>Syntax :</w:t>
      </w:r>
      <w:proofErr w:type="gramEnd"/>
    </w:p>
    <w:p w14:paraId="190BE9AC" w14:textId="77777777" w:rsidR="00BA161E" w:rsidRDefault="00BA161E" w:rsidP="00172722">
      <w:pPr>
        <w:spacing w:after="0"/>
      </w:pPr>
      <w:r>
        <w:t>--</w:t>
      </w:r>
      <w:proofErr w:type="gramStart"/>
      <w:r>
        <w:t xml:space="preserve">CONVERT( </w:t>
      </w:r>
      <w:proofErr w:type="spellStart"/>
      <w:r>
        <w:t>dataType</w:t>
      </w:r>
      <w:proofErr w:type="spellEnd"/>
      <w:proofErr w:type="gramEnd"/>
      <w:r>
        <w:t xml:space="preserve"> , value, [style] )</w:t>
      </w:r>
    </w:p>
    <w:p w14:paraId="79102600" w14:textId="77777777" w:rsidR="00BA161E" w:rsidRDefault="00BA161E" w:rsidP="00172722">
      <w:pPr>
        <w:spacing w:after="0"/>
      </w:pPr>
      <w:r>
        <w:t xml:space="preserve">--TRY_CONVERT </w:t>
      </w:r>
      <w:proofErr w:type="gramStart"/>
      <w:r>
        <w:t xml:space="preserve">( </w:t>
      </w:r>
      <w:proofErr w:type="spellStart"/>
      <w:r>
        <w:t>dataType</w:t>
      </w:r>
      <w:proofErr w:type="spellEnd"/>
      <w:proofErr w:type="gramEnd"/>
      <w:r>
        <w:t xml:space="preserve"> , value, [style] )</w:t>
      </w:r>
    </w:p>
    <w:p w14:paraId="7B8EC8E1" w14:textId="77777777" w:rsidR="00BA161E" w:rsidRDefault="00BA161E" w:rsidP="00172722">
      <w:pPr>
        <w:spacing w:after="0"/>
      </w:pPr>
      <w:r>
        <w:t>--</w:t>
      </w:r>
      <w:proofErr w:type="gramStart"/>
      <w:r>
        <w:t>CAST( value</w:t>
      </w:r>
      <w:proofErr w:type="gramEnd"/>
      <w:r>
        <w:t xml:space="preserve"> AS </w:t>
      </w:r>
      <w:proofErr w:type="spellStart"/>
      <w:r>
        <w:t>dataType</w:t>
      </w:r>
      <w:proofErr w:type="spellEnd"/>
      <w:r>
        <w:t xml:space="preserve"> )</w:t>
      </w:r>
    </w:p>
    <w:p w14:paraId="2FBD5BBF" w14:textId="77777777" w:rsidR="00BA161E" w:rsidRDefault="00BA161E" w:rsidP="00172722">
      <w:pPr>
        <w:spacing w:after="0"/>
      </w:pPr>
      <w:r>
        <w:t>--TRY_</w:t>
      </w:r>
      <w:proofErr w:type="gramStart"/>
      <w:r>
        <w:t>CAST( value</w:t>
      </w:r>
      <w:proofErr w:type="gramEnd"/>
      <w:r>
        <w:t xml:space="preserve"> AS </w:t>
      </w:r>
      <w:proofErr w:type="spellStart"/>
      <w:r>
        <w:t>dataType</w:t>
      </w:r>
      <w:proofErr w:type="spellEnd"/>
      <w:r>
        <w:t xml:space="preserve"> )</w:t>
      </w:r>
    </w:p>
    <w:p w14:paraId="0E75798B" w14:textId="77777777" w:rsidR="00BA161E" w:rsidRDefault="00BA161E" w:rsidP="00172722">
      <w:pPr>
        <w:spacing w:after="0"/>
      </w:pPr>
      <w:r>
        <w:t>--</w:t>
      </w:r>
      <w:proofErr w:type="gramStart"/>
      <w:r>
        <w:t xml:space="preserve">PARSE( </w:t>
      </w:r>
      <w:proofErr w:type="spellStart"/>
      <w:r>
        <w:t>stringValue</w:t>
      </w:r>
      <w:proofErr w:type="spellEnd"/>
      <w:proofErr w:type="gramEnd"/>
      <w:r>
        <w:t xml:space="preserve"> AS date/time.../number )</w:t>
      </w:r>
    </w:p>
    <w:p w14:paraId="4BC48417" w14:textId="77777777" w:rsidR="00BA161E" w:rsidRDefault="00BA161E" w:rsidP="00172722">
      <w:pPr>
        <w:spacing w:after="0"/>
      </w:pPr>
      <w:r>
        <w:t>--TRY_</w:t>
      </w:r>
      <w:proofErr w:type="gramStart"/>
      <w:r>
        <w:t xml:space="preserve">PARSE( </w:t>
      </w:r>
      <w:proofErr w:type="spellStart"/>
      <w:r>
        <w:t>stringValue</w:t>
      </w:r>
      <w:proofErr w:type="spellEnd"/>
      <w:proofErr w:type="gramEnd"/>
      <w:r>
        <w:t xml:space="preserve"> AS  date/time.../number )</w:t>
      </w:r>
    </w:p>
    <w:p w14:paraId="4D0C41D8" w14:textId="77777777" w:rsidR="00BA161E" w:rsidRDefault="00BA161E" w:rsidP="00172722">
      <w:pPr>
        <w:spacing w:after="0"/>
      </w:pPr>
      <w:r>
        <w:t>Reference:</w:t>
      </w:r>
    </w:p>
    <w:p w14:paraId="6A46CCFD" w14:textId="77777777" w:rsidR="00BA161E" w:rsidRDefault="00000000" w:rsidP="00172722">
      <w:pPr>
        <w:spacing w:after="0"/>
      </w:pPr>
      <w:hyperlink r:id="rId7" w:history="1">
        <w:r w:rsidR="00BA161E">
          <w:rPr>
            <w:rStyle w:val="Hyperlink"/>
          </w:rPr>
          <w:t>https://docs.microsoft.com/en-us/sql/t-sql/functions/cast-and-convert-transact-sql</w:t>
        </w:r>
      </w:hyperlink>
    </w:p>
    <w:p w14:paraId="3932F7BA" w14:textId="77777777" w:rsidR="00BA161E" w:rsidRDefault="00000000" w:rsidP="00172722">
      <w:pPr>
        <w:spacing w:after="0"/>
      </w:pPr>
      <w:hyperlink r:id="rId8" w:history="1">
        <w:r w:rsidR="00BA161E">
          <w:rPr>
            <w:rStyle w:val="Hyperlink"/>
          </w:rPr>
          <w:t>https://docs.microsoft.com/en-us/sql/t-sql/functions/parse-transact-sql</w:t>
        </w:r>
      </w:hyperlink>
    </w:p>
    <w:p w14:paraId="73567109" w14:textId="77777777" w:rsidR="00BA161E" w:rsidRDefault="00BA161E" w:rsidP="00172722">
      <w:pPr>
        <w:spacing w:after="0"/>
      </w:pPr>
      <w:r>
        <w:t>1.1.</w:t>
      </w:r>
    </w:p>
    <w:p w14:paraId="563B57A3" w14:textId="77777777" w:rsidR="00BA161E" w:rsidRDefault="00BA161E" w:rsidP="00172722">
      <w:pPr>
        <w:spacing w:after="0"/>
      </w:pPr>
      <w:r>
        <w:t>With "TRY", it returns a value cast/parse/convert to the specified data type.</w:t>
      </w:r>
    </w:p>
    <w:p w14:paraId="3D9DDB50" w14:textId="77777777" w:rsidR="00BA161E" w:rsidRDefault="00BA161E" w:rsidP="00172722">
      <w:pPr>
        <w:spacing w:after="0"/>
      </w:pPr>
      <w:r>
        <w:t>If fail, then it returns NULL.</w:t>
      </w:r>
    </w:p>
    <w:p w14:paraId="6BF35065" w14:textId="77777777" w:rsidR="00BA161E" w:rsidRDefault="00BA161E" w:rsidP="00172722">
      <w:pPr>
        <w:spacing w:after="0"/>
      </w:pPr>
      <w:r>
        <w:t>Without "TRY", then return ERROR.</w:t>
      </w:r>
    </w:p>
    <w:p w14:paraId="706025B4" w14:textId="77777777" w:rsidR="00BA161E" w:rsidRDefault="00BA161E" w:rsidP="00172722">
      <w:pPr>
        <w:spacing w:after="0"/>
      </w:pPr>
      <w:r>
        <w:t>1.2.</w:t>
      </w:r>
    </w:p>
    <w:p w14:paraId="339363B3" w14:textId="77777777" w:rsidR="00BA161E" w:rsidRDefault="00BA161E" w:rsidP="00172722">
      <w:pPr>
        <w:spacing w:after="0"/>
      </w:pPr>
      <w:r>
        <w:t>PARSE relies on the presence of the .NET Framework Common Language Runtime (CLR).</w:t>
      </w:r>
    </w:p>
    <w:p w14:paraId="3864A6DD" w14:textId="77777777" w:rsidR="00BA161E" w:rsidRDefault="00BA161E" w:rsidP="00172722">
      <w:pPr>
        <w:spacing w:after="0"/>
      </w:pPr>
      <w:r>
        <w:t>Remoting a function that requires the CLR would cause an error on the remote server.</w:t>
      </w:r>
    </w:p>
    <w:p w14:paraId="08624827" w14:textId="77777777" w:rsidR="00BA161E" w:rsidRDefault="00BA161E" w:rsidP="00172722">
      <w:pPr>
        <w:spacing w:after="0"/>
      </w:pPr>
      <w:r>
        <w:t>1.3.</w:t>
      </w:r>
    </w:p>
    <w:p w14:paraId="3D76A7CE" w14:textId="77777777" w:rsidR="00BA161E" w:rsidRDefault="00BA161E" w:rsidP="00172722">
      <w:pPr>
        <w:spacing w:after="0"/>
      </w:pPr>
      <w:r>
        <w:t xml:space="preserve">In </w:t>
      </w:r>
      <w:proofErr w:type="spellStart"/>
      <w:r>
        <w:t>Sumary</w:t>
      </w:r>
      <w:proofErr w:type="spellEnd"/>
      <w:r>
        <w:t>,</w:t>
      </w:r>
    </w:p>
    <w:p w14:paraId="0C10670D" w14:textId="77777777" w:rsidR="00BA161E" w:rsidRDefault="00BA161E" w:rsidP="00172722">
      <w:pPr>
        <w:spacing w:after="0"/>
      </w:pPr>
      <w:proofErr w:type="gramStart"/>
      <w:r>
        <w:t>PARSE(</w:t>
      </w:r>
      <w:proofErr w:type="gramEnd"/>
      <w:r>
        <w:t>) need .NET Framework Common Language Runtime (CLR).</w:t>
      </w:r>
    </w:p>
    <w:p w14:paraId="6C4E0FB3" w14:textId="77777777" w:rsidR="00BA161E" w:rsidRDefault="00BA161E" w:rsidP="00172722">
      <w:pPr>
        <w:spacing w:after="0"/>
      </w:pPr>
      <w:r>
        <w:t>Use PARSE only for converting from string to date/time and number types.</w:t>
      </w:r>
    </w:p>
    <w:p w14:paraId="09BD25CA" w14:textId="77777777" w:rsidR="00BA161E" w:rsidRDefault="00BA161E" w:rsidP="00172722">
      <w:pPr>
        <w:spacing w:after="0"/>
      </w:pPr>
      <w:r>
        <w:t>For general type conversions, continue to use CAST or CONVERT.</w:t>
      </w:r>
    </w:p>
    <w:p w14:paraId="385F6F41" w14:textId="77777777" w:rsidR="00BA161E" w:rsidRDefault="00BA161E" w:rsidP="00172722">
      <w:pPr>
        <w:spacing w:after="0"/>
      </w:pPr>
      <w:proofErr w:type="gramStart"/>
      <w:r>
        <w:t>Convert(</w:t>
      </w:r>
      <w:proofErr w:type="gramEnd"/>
      <w:r>
        <w:t>) is specific to SQL Server.</w:t>
      </w:r>
    </w:p>
    <w:p w14:paraId="403BE548" w14:textId="77777777" w:rsidR="00BA161E" w:rsidRDefault="00BA161E" w:rsidP="00172722">
      <w:pPr>
        <w:spacing w:after="0"/>
      </w:pPr>
      <w:proofErr w:type="gramStart"/>
      <w:r>
        <w:t>Cast(</w:t>
      </w:r>
      <w:proofErr w:type="gramEnd"/>
      <w:r>
        <w:t>) is based on ANSI standard can work with other database.</w:t>
      </w:r>
    </w:p>
    <w:p w14:paraId="54D7DEBC" w14:textId="77777777" w:rsidR="00BA161E" w:rsidRDefault="00BA161E" w:rsidP="00172722">
      <w:pPr>
        <w:spacing w:after="0"/>
      </w:pPr>
      <w:r>
        <w:t xml:space="preserve">Only if you need Style, then use </w:t>
      </w:r>
      <w:proofErr w:type="gramStart"/>
      <w:r>
        <w:t>Convert(</w:t>
      </w:r>
      <w:proofErr w:type="gramEnd"/>
      <w:r>
        <w:t>).</w:t>
      </w:r>
    </w:p>
    <w:p w14:paraId="7888BB7E" w14:textId="77777777" w:rsidR="00BA161E" w:rsidRDefault="00BA161E" w:rsidP="00172722">
      <w:pPr>
        <w:spacing w:after="0"/>
      </w:pPr>
      <w:r>
        <w:t xml:space="preserve">Otherwise better use </w:t>
      </w:r>
      <w:proofErr w:type="gramStart"/>
      <w:r>
        <w:t>Cast(</w:t>
      </w:r>
      <w:proofErr w:type="gramEnd"/>
      <w:r>
        <w:t>) for most of time.</w:t>
      </w:r>
    </w:p>
    <w:p w14:paraId="308DD1E0" w14:textId="77777777" w:rsidR="00BA161E" w:rsidRDefault="00BA161E" w:rsidP="00172722">
      <w:pPr>
        <w:spacing w:after="0"/>
      </w:pPr>
      <w:r>
        <w:t>-----------------------------------------</w:t>
      </w:r>
    </w:p>
    <w:p w14:paraId="4BB95704" w14:textId="77777777" w:rsidR="00BA161E" w:rsidRDefault="00BA161E" w:rsidP="00172722">
      <w:pPr>
        <w:spacing w:after="0"/>
      </w:pPr>
      <w:r>
        <w:t>2.</w:t>
      </w:r>
    </w:p>
    <w:p w14:paraId="204C09B9" w14:textId="77777777" w:rsidR="00BA161E" w:rsidRDefault="00BA161E" w:rsidP="00172722">
      <w:pPr>
        <w:spacing w:after="0"/>
      </w:pPr>
      <w:r>
        <w:t>System Date and Time Functions</w:t>
      </w:r>
    </w:p>
    <w:p w14:paraId="201DCCCF" w14:textId="77777777" w:rsidR="00BA161E" w:rsidRDefault="00BA161E" w:rsidP="00172722">
      <w:pPr>
        <w:spacing w:after="0"/>
      </w:pPr>
      <w:r>
        <w:t>Reference:</w:t>
      </w:r>
    </w:p>
    <w:p w14:paraId="3246E96E" w14:textId="77777777" w:rsidR="00BA161E" w:rsidRDefault="00000000" w:rsidP="00172722">
      <w:pPr>
        <w:spacing w:after="0"/>
      </w:pPr>
      <w:hyperlink r:id="rId9" w:history="1">
        <w:r w:rsidR="00BA161E">
          <w:rPr>
            <w:rStyle w:val="Hyperlink"/>
          </w:rPr>
          <w:t>https://docs.microsoft.com/en-us/sql/t-sql/functions/date-and-time-data-types-and-functions-transact-sql</w:t>
        </w:r>
      </w:hyperlink>
    </w:p>
    <w:p w14:paraId="6575FEB2" w14:textId="77777777" w:rsidR="00BA161E" w:rsidRDefault="00BA161E" w:rsidP="00172722">
      <w:pPr>
        <w:spacing w:after="0"/>
      </w:pPr>
      <w:r>
        <w:t>2.1.</w:t>
      </w:r>
    </w:p>
    <w:p w14:paraId="7AB8D56B" w14:textId="77777777" w:rsidR="00BA161E" w:rsidRDefault="00BA161E" w:rsidP="00172722">
      <w:pPr>
        <w:spacing w:after="0"/>
      </w:pPr>
      <w:proofErr w:type="gramStart"/>
      <w:r>
        <w:t>GETDATE(</w:t>
      </w:r>
      <w:proofErr w:type="gramEnd"/>
      <w:r>
        <w:t>)</w:t>
      </w:r>
    </w:p>
    <w:p w14:paraId="1FE05326" w14:textId="77777777" w:rsidR="00BA161E" w:rsidRDefault="00BA161E" w:rsidP="00172722">
      <w:pPr>
        <w:spacing w:after="0"/>
      </w:pPr>
      <w:r>
        <w:t>Returns current "datetime" value</w:t>
      </w:r>
    </w:p>
    <w:p w14:paraId="7BE29438" w14:textId="77777777" w:rsidR="00BA161E" w:rsidRDefault="00BA161E" w:rsidP="00172722">
      <w:pPr>
        <w:spacing w:after="0"/>
      </w:pPr>
      <w:r>
        <w:t>E.g.</w:t>
      </w:r>
    </w:p>
    <w:p w14:paraId="3E5D2A1F" w14:textId="77777777" w:rsidR="00BA161E" w:rsidRDefault="00BA161E" w:rsidP="00172722">
      <w:pPr>
        <w:spacing w:after="0"/>
      </w:pPr>
      <w:r>
        <w:t>2017-09-08 17:03:34.270</w:t>
      </w:r>
    </w:p>
    <w:p w14:paraId="1725B1D1" w14:textId="77777777" w:rsidR="00BA161E" w:rsidRDefault="00BA161E" w:rsidP="00172722">
      <w:pPr>
        <w:spacing w:after="0"/>
      </w:pPr>
      <w:r>
        <w:t>2.2.</w:t>
      </w:r>
    </w:p>
    <w:p w14:paraId="1C236E81" w14:textId="77777777" w:rsidR="00BA161E" w:rsidRDefault="00BA161E" w:rsidP="00172722">
      <w:pPr>
        <w:spacing w:after="0"/>
      </w:pPr>
      <w:r>
        <w:lastRenderedPageBreak/>
        <w:t>CURRENT_TIMESTAMP</w:t>
      </w:r>
    </w:p>
    <w:p w14:paraId="1652FA98" w14:textId="77777777" w:rsidR="00BA161E" w:rsidRDefault="00BA161E" w:rsidP="00172722">
      <w:pPr>
        <w:spacing w:after="0"/>
      </w:pPr>
      <w:r>
        <w:t>Reference:</w:t>
      </w:r>
    </w:p>
    <w:p w14:paraId="086467BF" w14:textId="77777777" w:rsidR="00BA161E" w:rsidRDefault="00000000" w:rsidP="00172722">
      <w:pPr>
        <w:spacing w:after="0"/>
      </w:pPr>
      <w:hyperlink r:id="rId10" w:history="1">
        <w:r w:rsidR="00BA161E">
          <w:rPr>
            <w:rStyle w:val="Hyperlink"/>
          </w:rPr>
          <w:t>https://docs.microsoft.com/en-us/sql/t-sql/functions/current-timestamp-transact-sql</w:t>
        </w:r>
      </w:hyperlink>
    </w:p>
    <w:p w14:paraId="0EECCBA7" w14:textId="77777777" w:rsidR="00BA161E" w:rsidRDefault="00BA161E" w:rsidP="00172722">
      <w:pPr>
        <w:spacing w:after="0"/>
      </w:pPr>
      <w:r>
        <w:t>Returns current "datetime" value.</w:t>
      </w:r>
    </w:p>
    <w:p w14:paraId="2D4D812A" w14:textId="77777777" w:rsidR="00BA161E" w:rsidRDefault="00BA161E" w:rsidP="00172722">
      <w:pPr>
        <w:spacing w:after="0"/>
      </w:pPr>
      <w:r>
        <w:t xml:space="preserve">ANSI SQL equivalent to </w:t>
      </w:r>
      <w:proofErr w:type="gramStart"/>
      <w:r>
        <w:t>GETDATE(</w:t>
      </w:r>
      <w:proofErr w:type="gramEnd"/>
      <w:r>
        <w:t>)</w:t>
      </w:r>
    </w:p>
    <w:p w14:paraId="1160E447" w14:textId="77777777" w:rsidR="00BA161E" w:rsidRDefault="00BA161E" w:rsidP="00172722">
      <w:pPr>
        <w:spacing w:after="0"/>
      </w:pPr>
      <w:r>
        <w:t>E.g.</w:t>
      </w:r>
    </w:p>
    <w:p w14:paraId="4D223E3A" w14:textId="77777777" w:rsidR="00BA161E" w:rsidRDefault="00BA161E" w:rsidP="00172722">
      <w:pPr>
        <w:spacing w:after="0"/>
      </w:pPr>
      <w:r>
        <w:t>2017-09-08 17:03:34.270</w:t>
      </w:r>
    </w:p>
    <w:p w14:paraId="35BA0705" w14:textId="77777777" w:rsidR="00BA161E" w:rsidRDefault="00BA161E" w:rsidP="00172722">
      <w:pPr>
        <w:spacing w:after="0"/>
      </w:pPr>
      <w:r>
        <w:t>2.3.</w:t>
      </w:r>
    </w:p>
    <w:p w14:paraId="3CAC1D63" w14:textId="77777777" w:rsidR="00BA161E" w:rsidRDefault="00BA161E" w:rsidP="00172722">
      <w:pPr>
        <w:spacing w:after="0"/>
      </w:pPr>
      <w:proofErr w:type="gramStart"/>
      <w:r>
        <w:t>SYSDATETIME(</w:t>
      </w:r>
      <w:proofErr w:type="gramEnd"/>
      <w:r>
        <w:t>)</w:t>
      </w:r>
    </w:p>
    <w:p w14:paraId="31F03F40" w14:textId="77777777" w:rsidR="00BA161E" w:rsidRDefault="00BA161E" w:rsidP="00172722">
      <w:pPr>
        <w:spacing w:after="0"/>
      </w:pPr>
      <w:r>
        <w:t>Returns current "datetime2(7)" value</w:t>
      </w:r>
    </w:p>
    <w:p w14:paraId="68B73D62" w14:textId="77777777" w:rsidR="00BA161E" w:rsidRDefault="00BA161E" w:rsidP="00172722">
      <w:pPr>
        <w:spacing w:after="0"/>
      </w:pPr>
      <w:r>
        <w:t>E.g.</w:t>
      </w:r>
    </w:p>
    <w:p w14:paraId="58BACF36" w14:textId="77777777" w:rsidR="00BA161E" w:rsidRDefault="00BA161E" w:rsidP="00172722">
      <w:pPr>
        <w:spacing w:after="0"/>
      </w:pPr>
      <w:r>
        <w:t>2017-09-08 17:03:34.2715896</w:t>
      </w:r>
    </w:p>
    <w:p w14:paraId="11AC3911" w14:textId="77777777" w:rsidR="00BA161E" w:rsidRDefault="00BA161E" w:rsidP="00172722">
      <w:pPr>
        <w:spacing w:after="0"/>
      </w:pPr>
      <w:r>
        <w:t>2.4.</w:t>
      </w:r>
    </w:p>
    <w:p w14:paraId="1715EA9D" w14:textId="77777777" w:rsidR="00BA161E" w:rsidRDefault="00BA161E" w:rsidP="00172722">
      <w:pPr>
        <w:spacing w:after="0"/>
      </w:pPr>
      <w:proofErr w:type="gramStart"/>
      <w:r>
        <w:t>SYSDATETIMEOFFSET(</w:t>
      </w:r>
      <w:proofErr w:type="gramEnd"/>
      <w:r>
        <w:t>)</w:t>
      </w:r>
    </w:p>
    <w:p w14:paraId="3ED64DAB" w14:textId="77777777" w:rsidR="00BA161E" w:rsidRDefault="00BA161E" w:rsidP="00172722">
      <w:pPr>
        <w:spacing w:after="0"/>
      </w:pPr>
      <w:r>
        <w:t>Returns current "</w:t>
      </w:r>
      <w:proofErr w:type="spellStart"/>
      <w:proofErr w:type="gramStart"/>
      <w:r>
        <w:t>datetimeoffset</w:t>
      </w:r>
      <w:proofErr w:type="spellEnd"/>
      <w:r>
        <w:t>(</w:t>
      </w:r>
      <w:proofErr w:type="gramEnd"/>
      <w:r>
        <w:t>7)" value which includes time zone.</w:t>
      </w:r>
    </w:p>
    <w:p w14:paraId="3E6E81A5" w14:textId="77777777" w:rsidR="00BA161E" w:rsidRDefault="00BA161E" w:rsidP="00172722">
      <w:pPr>
        <w:spacing w:after="0"/>
      </w:pPr>
      <w:r>
        <w:t>E.g.</w:t>
      </w:r>
    </w:p>
    <w:p w14:paraId="30707FB1" w14:textId="77777777" w:rsidR="00BA161E" w:rsidRDefault="00BA161E" w:rsidP="00172722">
      <w:pPr>
        <w:spacing w:after="0"/>
      </w:pPr>
      <w:r>
        <w:t>2017-09-08 17:03:34.2715896 +10:00</w:t>
      </w:r>
    </w:p>
    <w:p w14:paraId="66DF8097" w14:textId="77777777" w:rsidR="00BA161E" w:rsidRDefault="00BA161E" w:rsidP="00172722">
      <w:pPr>
        <w:spacing w:after="0"/>
      </w:pPr>
      <w:r>
        <w:t>2.5.</w:t>
      </w:r>
    </w:p>
    <w:p w14:paraId="27551226" w14:textId="77777777" w:rsidR="00BA161E" w:rsidRDefault="00BA161E" w:rsidP="00172722">
      <w:pPr>
        <w:spacing w:after="0"/>
      </w:pPr>
      <w:proofErr w:type="gramStart"/>
      <w:r>
        <w:t>GETUTCDATE(</w:t>
      </w:r>
      <w:proofErr w:type="gramEnd"/>
      <w:r>
        <w:t>)</w:t>
      </w:r>
    </w:p>
    <w:p w14:paraId="05A607DC" w14:textId="77777777" w:rsidR="00BA161E" w:rsidRDefault="00BA161E" w:rsidP="00172722">
      <w:pPr>
        <w:spacing w:after="0"/>
      </w:pPr>
      <w:r>
        <w:t>Returns current UTC "datetime" value</w:t>
      </w:r>
    </w:p>
    <w:p w14:paraId="4D884469" w14:textId="77777777" w:rsidR="00BA161E" w:rsidRDefault="00BA161E" w:rsidP="00172722">
      <w:pPr>
        <w:spacing w:after="0"/>
      </w:pPr>
      <w:r>
        <w:t>E.g.</w:t>
      </w:r>
    </w:p>
    <w:p w14:paraId="7FB5408A" w14:textId="77777777" w:rsidR="00BA161E" w:rsidRDefault="00BA161E" w:rsidP="00172722">
      <w:pPr>
        <w:spacing w:after="0"/>
      </w:pPr>
      <w:r>
        <w:t>2017-09-08 07:03:34.270</w:t>
      </w:r>
    </w:p>
    <w:p w14:paraId="6779EA83" w14:textId="77777777" w:rsidR="00BA161E" w:rsidRDefault="00BA161E" w:rsidP="00172722">
      <w:pPr>
        <w:spacing w:after="0"/>
      </w:pPr>
      <w:r>
        <w:t>2.6.</w:t>
      </w:r>
    </w:p>
    <w:p w14:paraId="4B269182" w14:textId="77777777" w:rsidR="00BA161E" w:rsidRDefault="00BA161E" w:rsidP="00172722">
      <w:pPr>
        <w:spacing w:after="0"/>
      </w:pPr>
      <w:proofErr w:type="gramStart"/>
      <w:r>
        <w:t>SYSUTCDATETIME(</w:t>
      </w:r>
      <w:proofErr w:type="gramEnd"/>
      <w:r>
        <w:t>) AS [SYSUTCDATETIME()]</w:t>
      </w:r>
    </w:p>
    <w:p w14:paraId="21A913FA" w14:textId="77777777" w:rsidR="00BA161E" w:rsidRDefault="00BA161E" w:rsidP="00172722">
      <w:pPr>
        <w:spacing w:after="0"/>
      </w:pPr>
      <w:r>
        <w:t>Returns current "datetime2(7)" value</w:t>
      </w:r>
    </w:p>
    <w:p w14:paraId="6E7018F0" w14:textId="77777777" w:rsidR="00BA161E" w:rsidRDefault="00BA161E" w:rsidP="00172722">
      <w:pPr>
        <w:spacing w:after="0"/>
      </w:pPr>
      <w:r>
        <w:t>E.g.</w:t>
      </w:r>
    </w:p>
    <w:p w14:paraId="5D799517" w14:textId="77777777" w:rsidR="00BA161E" w:rsidRDefault="00BA161E" w:rsidP="00172722">
      <w:pPr>
        <w:spacing w:after="0"/>
      </w:pPr>
      <w:r>
        <w:t>2017-09-08 07:03:34.2715896</w:t>
      </w:r>
    </w:p>
    <w:p w14:paraId="1C596E65" w14:textId="77777777" w:rsidR="00BA161E" w:rsidRDefault="00BA161E" w:rsidP="00172722">
      <w:pPr>
        <w:spacing w:after="0"/>
      </w:pPr>
      <w:r>
        <w:t>2.7.</w:t>
      </w:r>
    </w:p>
    <w:p w14:paraId="2DECE6C5" w14:textId="77777777" w:rsidR="00BA161E" w:rsidRDefault="00BA161E" w:rsidP="00172722">
      <w:pPr>
        <w:spacing w:after="0"/>
      </w:pPr>
      <w:r>
        <w:t xml:space="preserve">2017-09-08 18:54:32.033   </w:t>
      </w:r>
      <w:proofErr w:type="gramStart"/>
      <w:r>
        <w:t xml:space="preserve">is  </w:t>
      </w:r>
      <w:proofErr w:type="spellStart"/>
      <w:r>
        <w:t>DateTime</w:t>
      </w:r>
      <w:proofErr w:type="spellEnd"/>
      <w:proofErr w:type="gramEnd"/>
      <w:r>
        <w:t xml:space="preserve"> value.</w:t>
      </w:r>
    </w:p>
    <w:p w14:paraId="745DD161" w14:textId="77777777" w:rsidR="00BA161E" w:rsidRDefault="00BA161E" w:rsidP="00172722">
      <w:pPr>
        <w:spacing w:after="0"/>
      </w:pPr>
      <w:r>
        <w:t>2017-09-08 18:54:32.0352403    is DateTime2 value.</w:t>
      </w:r>
    </w:p>
    <w:p w14:paraId="4E3670D2" w14:textId="77777777" w:rsidR="00BA161E" w:rsidRDefault="00BA161E" w:rsidP="00172722">
      <w:pPr>
        <w:spacing w:after="0"/>
      </w:pPr>
      <w:r>
        <w:t xml:space="preserve">2017-09-08 17:03:34.2715896 +10:00   is </w:t>
      </w:r>
      <w:proofErr w:type="spellStart"/>
      <w:proofErr w:type="gramStart"/>
      <w:r>
        <w:t>datetimeoffset</w:t>
      </w:r>
      <w:proofErr w:type="spellEnd"/>
      <w:r>
        <w:t>(</w:t>
      </w:r>
      <w:proofErr w:type="gramEnd"/>
      <w:r>
        <w:t>7) value</w:t>
      </w:r>
    </w:p>
    <w:p w14:paraId="1993086D" w14:textId="77777777" w:rsidR="00BA161E" w:rsidRDefault="00BA161E" w:rsidP="00172722">
      <w:pPr>
        <w:spacing w:after="0"/>
      </w:pPr>
    </w:p>
    <w:p w14:paraId="38B6F2CC" w14:textId="77777777" w:rsidR="00BA161E" w:rsidRDefault="00BA161E" w:rsidP="00172722">
      <w:pPr>
        <w:spacing w:after="0"/>
      </w:pPr>
      <w:r>
        <w:t>==================================================</w:t>
      </w:r>
    </w:p>
    <w:p w14:paraId="5D8D5499" w14:textId="77777777" w:rsidR="00BA161E" w:rsidRDefault="00BA161E" w:rsidP="00172722">
      <w:pPr>
        <w:spacing w:after="0"/>
      </w:pPr>
    </w:p>
    <w:p w14:paraId="11F35F48" w14:textId="77777777" w:rsidR="00BA161E" w:rsidRDefault="00BA161E" w:rsidP="00172722">
      <w:pPr>
        <w:spacing w:after="0"/>
      </w:pPr>
      <w:r>
        <w:rPr>
          <w:sz w:val="48"/>
          <w:szCs w:val="48"/>
        </w:rPr>
        <w:t xml:space="preserve">1. </w:t>
      </w:r>
      <w:proofErr w:type="spellStart"/>
      <w:r>
        <w:rPr>
          <w:sz w:val="48"/>
          <w:szCs w:val="48"/>
        </w:rPr>
        <w:t>Cast_Convert</w:t>
      </w:r>
      <w:proofErr w:type="spellEnd"/>
    </w:p>
    <w:p w14:paraId="409AFDA3" w14:textId="77777777" w:rsidR="00BA161E" w:rsidRDefault="00BA161E" w:rsidP="00172722">
      <w:pPr>
        <w:spacing w:after="0"/>
      </w:pPr>
    </w:p>
    <w:p w14:paraId="15011DB3" w14:textId="77777777" w:rsidR="00BA161E" w:rsidRDefault="00BA161E" w:rsidP="00172722">
      <w:pPr>
        <w:spacing w:after="0"/>
      </w:pPr>
    </w:p>
    <w:p w14:paraId="66DD1A71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4B4C46A7" w14:textId="77777777" w:rsidR="00BA161E" w:rsidRDefault="00BA161E" w:rsidP="00172722">
      <w:pPr>
        <w:spacing w:after="0"/>
      </w:pPr>
      <w:r>
        <w:t>--T010_01_Cast_Convert</w:t>
      </w:r>
    </w:p>
    <w:p w14:paraId="483F5A32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41740EB9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1C65B1E4" w14:textId="77777777" w:rsidR="00BA161E" w:rsidRDefault="00BA161E" w:rsidP="00172722">
      <w:pPr>
        <w:spacing w:after="0"/>
      </w:pPr>
      <w:r>
        <w:t>--T010_01_01</w:t>
      </w:r>
    </w:p>
    <w:p w14:paraId="046633C6" w14:textId="77777777" w:rsidR="00BA161E" w:rsidRDefault="00BA161E" w:rsidP="00172722">
      <w:pPr>
        <w:spacing w:after="0"/>
      </w:pPr>
      <w:r>
        <w:t xml:space="preserve">--DECLARE @Date1 DATETIME = </w:t>
      </w:r>
      <w:proofErr w:type="gramStart"/>
      <w:r>
        <w:t>CAST(</w:t>
      </w:r>
      <w:proofErr w:type="gramEnd"/>
      <w:r>
        <w:t>'2017-09-08 18:54:32.033' AS DATETIME);</w:t>
      </w:r>
    </w:p>
    <w:p w14:paraId="5FDCF264" w14:textId="77777777" w:rsidR="00BA161E" w:rsidRDefault="00BA161E" w:rsidP="00172722">
      <w:pPr>
        <w:spacing w:after="0"/>
      </w:pPr>
      <w:r>
        <w:t>DECLARE @Date1 DATETIME = '2017-09-08 18:54:32.033</w:t>
      </w:r>
      <w:proofErr w:type="gramStart"/>
      <w:r>
        <w:t>';</w:t>
      </w:r>
      <w:proofErr w:type="gramEnd"/>
    </w:p>
    <w:p w14:paraId="3A4BE0C3" w14:textId="77777777" w:rsidR="00BA161E" w:rsidRDefault="00BA161E" w:rsidP="00172722">
      <w:pPr>
        <w:spacing w:after="0"/>
      </w:pPr>
      <w:r>
        <w:t>PRINT @</w:t>
      </w:r>
      <w:proofErr w:type="gramStart"/>
      <w:r>
        <w:t>Date1;</w:t>
      </w:r>
      <w:proofErr w:type="gramEnd"/>
    </w:p>
    <w:p w14:paraId="0BFA6B0A" w14:textId="77777777" w:rsidR="00BA161E" w:rsidRDefault="00BA161E" w:rsidP="00172722">
      <w:pPr>
        <w:spacing w:after="0"/>
      </w:pPr>
      <w:r>
        <w:t>--</w:t>
      </w:r>
      <w:proofErr w:type="gramStart"/>
      <w:r>
        <w:t>Sep  8</w:t>
      </w:r>
      <w:proofErr w:type="gramEnd"/>
      <w:r>
        <w:t xml:space="preserve"> 2017  6:54PM</w:t>
      </w:r>
    </w:p>
    <w:p w14:paraId="20E91C14" w14:textId="77777777" w:rsidR="00BA161E" w:rsidRDefault="00BA161E" w:rsidP="00172722">
      <w:pPr>
        <w:spacing w:after="0"/>
      </w:pPr>
      <w:r>
        <w:t xml:space="preserve">DECLARE @DateStr1 </w:t>
      </w:r>
      <w:proofErr w:type="gramStart"/>
      <w:r>
        <w:t>NVARCHAR(</w:t>
      </w:r>
      <w:proofErr w:type="gramEnd"/>
      <w:r>
        <w:t>50) = CONVERT(NVARCHAR, @Date1);</w:t>
      </w:r>
    </w:p>
    <w:p w14:paraId="29E6DCA5" w14:textId="77777777" w:rsidR="00BA161E" w:rsidRDefault="00BA161E" w:rsidP="00172722">
      <w:pPr>
        <w:spacing w:after="0"/>
      </w:pPr>
      <w:r>
        <w:t>PRINT @</w:t>
      </w:r>
      <w:proofErr w:type="gramStart"/>
      <w:r>
        <w:t>DateStr1;</w:t>
      </w:r>
      <w:proofErr w:type="gramEnd"/>
    </w:p>
    <w:p w14:paraId="18AB7452" w14:textId="77777777" w:rsidR="00BA161E" w:rsidRDefault="00BA161E" w:rsidP="00172722">
      <w:pPr>
        <w:spacing w:after="0"/>
      </w:pPr>
      <w:r>
        <w:t>--</w:t>
      </w:r>
      <w:proofErr w:type="gramStart"/>
      <w:r>
        <w:t>Sep  8</w:t>
      </w:r>
      <w:proofErr w:type="gramEnd"/>
      <w:r>
        <w:t xml:space="preserve"> 2017  6:54PM</w:t>
      </w:r>
    </w:p>
    <w:p w14:paraId="049A211E" w14:textId="77777777" w:rsidR="00BA161E" w:rsidRDefault="00BA161E" w:rsidP="00172722">
      <w:pPr>
        <w:spacing w:after="0"/>
      </w:pPr>
      <w:r>
        <w:t xml:space="preserve">DECLARE @DateStr2 </w:t>
      </w:r>
      <w:proofErr w:type="gramStart"/>
      <w:r>
        <w:t>NVARCHAR(</w:t>
      </w:r>
      <w:proofErr w:type="gramEnd"/>
      <w:r>
        <w:t>50) = CONVERT(NVARCHAR, @Date1, 103);</w:t>
      </w:r>
    </w:p>
    <w:p w14:paraId="27F53FA3" w14:textId="77777777" w:rsidR="00BA161E" w:rsidRDefault="00BA161E" w:rsidP="00172722">
      <w:pPr>
        <w:spacing w:after="0"/>
      </w:pPr>
      <w:r>
        <w:t>PRINT @</w:t>
      </w:r>
      <w:proofErr w:type="gramStart"/>
      <w:r>
        <w:t>DateStr2;</w:t>
      </w:r>
      <w:proofErr w:type="gramEnd"/>
    </w:p>
    <w:p w14:paraId="06970B7D" w14:textId="77777777" w:rsidR="00BA161E" w:rsidRDefault="00BA161E" w:rsidP="00172722">
      <w:pPr>
        <w:spacing w:after="0"/>
      </w:pPr>
      <w:r>
        <w:t>--08/09/2017</w:t>
      </w:r>
    </w:p>
    <w:p w14:paraId="6BA06185" w14:textId="77777777" w:rsidR="00BA161E" w:rsidRDefault="00BA161E" w:rsidP="00172722">
      <w:pPr>
        <w:spacing w:after="0"/>
      </w:pPr>
      <w:r>
        <w:lastRenderedPageBreak/>
        <w:t xml:space="preserve">GO -- Run the </w:t>
      </w:r>
      <w:proofErr w:type="spellStart"/>
      <w:r>
        <w:t>prvious</w:t>
      </w:r>
      <w:proofErr w:type="spellEnd"/>
      <w:r>
        <w:t xml:space="preserve"> command and begins new batch</w:t>
      </w:r>
    </w:p>
    <w:p w14:paraId="02CA247B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1FE62B39" w14:textId="77777777" w:rsidR="00BA161E" w:rsidRDefault="00BA161E" w:rsidP="00172722">
      <w:pPr>
        <w:spacing w:after="0"/>
      </w:pPr>
      <w:r>
        <w:t>--T010_01_02</w:t>
      </w:r>
    </w:p>
    <w:p w14:paraId="5C14E773" w14:textId="77777777" w:rsidR="00BA161E" w:rsidRDefault="00BA161E" w:rsidP="00172722">
      <w:pPr>
        <w:spacing w:after="0"/>
      </w:pPr>
      <w:r>
        <w:t>--CONVERT Style</w:t>
      </w:r>
    </w:p>
    <w:p w14:paraId="29000B08" w14:textId="77777777" w:rsidR="00BA161E" w:rsidRDefault="00BA161E" w:rsidP="00172722">
      <w:pPr>
        <w:spacing w:after="0"/>
      </w:pPr>
      <w:r>
        <w:t xml:space="preserve">DECLARE @tempdate2 </w:t>
      </w:r>
      <w:proofErr w:type="gramStart"/>
      <w:r>
        <w:t>DATETIME ,</w:t>
      </w:r>
      <w:proofErr w:type="gramEnd"/>
    </w:p>
    <w:p w14:paraId="01B40D19" w14:textId="77777777" w:rsidR="00BA161E" w:rsidRDefault="00BA161E" w:rsidP="00172722">
      <w:pPr>
        <w:spacing w:after="0"/>
      </w:pPr>
      <w:r>
        <w:t xml:space="preserve">   @tempdate2_1 </w:t>
      </w:r>
      <w:proofErr w:type="gramStart"/>
      <w:r>
        <w:t>NVARCHAR(</w:t>
      </w:r>
      <w:proofErr w:type="gramEnd"/>
      <w:r>
        <w:t>50);</w:t>
      </w:r>
    </w:p>
    <w:p w14:paraId="73672DBA" w14:textId="77777777" w:rsidR="00BA161E" w:rsidRDefault="00BA161E" w:rsidP="00172722">
      <w:pPr>
        <w:spacing w:after="0"/>
      </w:pPr>
      <w:r>
        <w:t xml:space="preserve">SET @tempdate2 = </w:t>
      </w:r>
      <w:proofErr w:type="gramStart"/>
      <w:r>
        <w:t>CONVERT(</w:t>
      </w:r>
      <w:proofErr w:type="gramEnd"/>
      <w:r>
        <w:t>DATETIME, '2017-09-08 18:54:32.033');</w:t>
      </w:r>
    </w:p>
    <w:p w14:paraId="58523ADF" w14:textId="77777777" w:rsidR="00BA161E" w:rsidRDefault="00BA161E" w:rsidP="00172722">
      <w:pPr>
        <w:spacing w:after="0"/>
      </w:pPr>
      <w:r>
        <w:t>PRINT @</w:t>
      </w:r>
      <w:proofErr w:type="gramStart"/>
      <w:r>
        <w:t>tempdate2;</w:t>
      </w:r>
      <w:proofErr w:type="gramEnd"/>
    </w:p>
    <w:p w14:paraId="65A968FB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Sep  8 2017  6:54PM</w:t>
      </w:r>
    </w:p>
    <w:p w14:paraId="2F2D5B92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AST(</w:t>
      </w:r>
      <w:proofErr w:type="gramEnd"/>
      <w:r>
        <w:t>@tempdate2 AS NVARCHAR);</w:t>
      </w:r>
    </w:p>
    <w:p w14:paraId="7A1EC993" w14:textId="77777777" w:rsidR="00BA161E" w:rsidRDefault="00BA161E" w:rsidP="00172722">
      <w:pPr>
        <w:spacing w:after="0"/>
      </w:pPr>
      <w:r>
        <w:t>PRINT '</w:t>
      </w:r>
      <w:proofErr w:type="gramStart"/>
      <w:r>
        <w:t>CAST(</w:t>
      </w:r>
      <w:proofErr w:type="gramEnd"/>
      <w:r>
        <w:t>@tempdate2 AS NVARCHAR)    :    ' + @tempdate2_1;</w:t>
      </w:r>
    </w:p>
    <w:p w14:paraId="0A280EEE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CAST(@tempdate2 AS NVARCHAR)    :    Sep  8 2017  6:54PM</w:t>
      </w:r>
    </w:p>
    <w:p w14:paraId="3DD1841F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1);</w:t>
      </w:r>
    </w:p>
    <w:p w14:paraId="29C673ED" w14:textId="77777777" w:rsidR="00BA161E" w:rsidRDefault="00BA161E" w:rsidP="00172722">
      <w:pPr>
        <w:spacing w:after="0"/>
      </w:pPr>
      <w:r>
        <w:t>PRINT '</w:t>
      </w:r>
      <w:proofErr w:type="gramStart"/>
      <w:r>
        <w:t>CONVERT(</w:t>
      </w:r>
      <w:proofErr w:type="gramEnd"/>
      <w:r>
        <w:t>NVARCHAR, @tempdate2, 101)    :    ' + @tempdate2_1;</w:t>
      </w:r>
    </w:p>
    <w:p w14:paraId="3D5A1CB2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CONVERT(NVARCHAR, @tempdate2, 101)    :    09/08/2017</w:t>
      </w:r>
    </w:p>
    <w:p w14:paraId="450BAB16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);</w:t>
      </w:r>
    </w:p>
    <w:p w14:paraId="6BAF3D56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3CD0FDFC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Sep  8 2017  6:54PM</w:t>
      </w:r>
    </w:p>
    <w:p w14:paraId="38AC7C32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0);</w:t>
      </w:r>
    </w:p>
    <w:p w14:paraId="4C256739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51F5E679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Sep  8 2017  6:54PM</w:t>
      </w:r>
    </w:p>
    <w:p w14:paraId="619797F5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0);</w:t>
      </w:r>
    </w:p>
    <w:p w14:paraId="0FAD7058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0BBB8762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Sep  8 2017  6:54PM</w:t>
      </w:r>
    </w:p>
    <w:p w14:paraId="344582E9" w14:textId="77777777" w:rsidR="00BA161E" w:rsidRDefault="00BA161E" w:rsidP="00172722">
      <w:pPr>
        <w:spacing w:after="0"/>
      </w:pPr>
      <w:r>
        <w:t xml:space="preserve">--Default for datetime and </w:t>
      </w:r>
      <w:proofErr w:type="spellStart"/>
      <w:r>
        <w:t>smalldatetime</w:t>
      </w:r>
      <w:proofErr w:type="spellEnd"/>
    </w:p>
    <w:p w14:paraId="69BBE2FC" w14:textId="77777777" w:rsidR="00BA161E" w:rsidRDefault="00BA161E" w:rsidP="00172722">
      <w:pPr>
        <w:spacing w:after="0"/>
      </w:pPr>
      <w:r>
        <w:t xml:space="preserve">--0 or </w:t>
      </w:r>
      <w:proofErr w:type="gramStart"/>
      <w:r>
        <w:t>100  =</w:t>
      </w:r>
      <w:proofErr w:type="gramEnd"/>
      <w:r>
        <w:t xml:space="preserve"> </w:t>
      </w:r>
      <w:proofErr w:type="spellStart"/>
      <w:r>
        <w:t>mon</w:t>
      </w:r>
      <w:proofErr w:type="spellEnd"/>
      <w:r>
        <w:t xml:space="preserve"> dd </w:t>
      </w:r>
      <w:proofErr w:type="spellStart"/>
      <w:r>
        <w:t>yyyy</w:t>
      </w:r>
      <w:proofErr w:type="spellEnd"/>
      <w:r>
        <w:t xml:space="preserve"> </w:t>
      </w:r>
      <w:proofErr w:type="spellStart"/>
      <w:r>
        <w:t>hh:miAM</w:t>
      </w:r>
      <w:proofErr w:type="spellEnd"/>
      <w:r>
        <w:t xml:space="preserve"> (or PM)</w:t>
      </w:r>
    </w:p>
    <w:p w14:paraId="67FFBC2E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);</w:t>
      </w:r>
    </w:p>
    <w:p w14:paraId="58E31A5C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1B77199C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9/08/17</w:t>
      </w:r>
    </w:p>
    <w:p w14:paraId="431E3583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1);</w:t>
      </w:r>
    </w:p>
    <w:p w14:paraId="78F7B322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51A029AB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9/08/2017</w:t>
      </w:r>
    </w:p>
    <w:p w14:paraId="086B6AF4" w14:textId="77777777" w:rsidR="00BA161E" w:rsidRDefault="00BA161E" w:rsidP="00172722">
      <w:pPr>
        <w:spacing w:after="0"/>
      </w:pPr>
      <w:r>
        <w:t>--US, 1 = mm/dd/</w:t>
      </w:r>
      <w:proofErr w:type="spellStart"/>
      <w:r>
        <w:t>yy</w:t>
      </w:r>
      <w:proofErr w:type="spellEnd"/>
      <w:r>
        <w:t>, 101 = mm/dd/</w:t>
      </w:r>
      <w:proofErr w:type="spellStart"/>
      <w:r>
        <w:t>yyyy</w:t>
      </w:r>
      <w:proofErr w:type="spellEnd"/>
    </w:p>
    <w:p w14:paraId="1BF2C059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2);</w:t>
      </w:r>
    </w:p>
    <w:p w14:paraId="4AC9E887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3EEA66D9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2017.09.08</w:t>
      </w:r>
    </w:p>
    <w:p w14:paraId="41786A93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2);</w:t>
      </w:r>
    </w:p>
    <w:p w14:paraId="439D57C7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063D46FC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17.09.08</w:t>
      </w:r>
    </w:p>
    <w:p w14:paraId="77D8F547" w14:textId="77777777" w:rsidR="00BA161E" w:rsidRDefault="00BA161E" w:rsidP="00172722">
      <w:pPr>
        <w:spacing w:after="0"/>
      </w:pPr>
      <w:r>
        <w:t>--ANSI, 2 = yy.mm.dd, 102 = yyyy.mm.dd</w:t>
      </w:r>
    </w:p>
    <w:p w14:paraId="5946ACC9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3);</w:t>
      </w:r>
    </w:p>
    <w:p w14:paraId="075F8EF0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77FB4096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8/09/2017</w:t>
      </w:r>
    </w:p>
    <w:p w14:paraId="7CE9AB8E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3);</w:t>
      </w:r>
    </w:p>
    <w:p w14:paraId="2B676A89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396EDEAA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8/09/17</w:t>
      </w:r>
    </w:p>
    <w:p w14:paraId="6D60F1E0" w14:textId="77777777" w:rsidR="00BA161E" w:rsidRDefault="00BA161E" w:rsidP="00172722">
      <w:pPr>
        <w:spacing w:after="0"/>
      </w:pPr>
      <w:r>
        <w:t>--British/French/Australia, 3 = dd/mm/</w:t>
      </w:r>
      <w:proofErr w:type="spellStart"/>
      <w:r>
        <w:t>yy</w:t>
      </w:r>
      <w:proofErr w:type="spellEnd"/>
      <w:r>
        <w:t>, 103 = dd/mm/</w:t>
      </w:r>
      <w:proofErr w:type="spellStart"/>
      <w:r>
        <w:t>yyyy</w:t>
      </w:r>
      <w:proofErr w:type="spellEnd"/>
    </w:p>
    <w:p w14:paraId="3B2C2193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4);</w:t>
      </w:r>
    </w:p>
    <w:p w14:paraId="2710E057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4D7B3E93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8.09.2017</w:t>
      </w:r>
    </w:p>
    <w:p w14:paraId="0C1C667F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4);</w:t>
      </w:r>
    </w:p>
    <w:p w14:paraId="3894C87D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3EDC3FA6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8.09.17</w:t>
      </w:r>
    </w:p>
    <w:p w14:paraId="22828DC9" w14:textId="77777777" w:rsidR="00BA161E" w:rsidRDefault="00BA161E" w:rsidP="00172722">
      <w:pPr>
        <w:spacing w:after="0"/>
      </w:pPr>
      <w:r>
        <w:lastRenderedPageBreak/>
        <w:t xml:space="preserve">--German, 4 = </w:t>
      </w:r>
      <w:proofErr w:type="spellStart"/>
      <w:proofErr w:type="gramStart"/>
      <w:r>
        <w:t>dd.mm.yy</w:t>
      </w:r>
      <w:proofErr w:type="spellEnd"/>
      <w:proofErr w:type="gramEnd"/>
      <w:r>
        <w:t xml:space="preserve">, 104 = </w:t>
      </w:r>
      <w:proofErr w:type="spellStart"/>
      <w:r>
        <w:t>dd.mm.yyyy</w:t>
      </w:r>
      <w:proofErr w:type="spellEnd"/>
    </w:p>
    <w:p w14:paraId="058620A1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5);</w:t>
      </w:r>
    </w:p>
    <w:p w14:paraId="059E7458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2AE1FBC2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8-09-2017</w:t>
      </w:r>
    </w:p>
    <w:p w14:paraId="3A840643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5);</w:t>
      </w:r>
    </w:p>
    <w:p w14:paraId="75F1086F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3ADD9132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8-09-17</w:t>
      </w:r>
    </w:p>
    <w:p w14:paraId="61180334" w14:textId="77777777" w:rsidR="00BA161E" w:rsidRDefault="00BA161E" w:rsidP="00172722">
      <w:pPr>
        <w:spacing w:after="0"/>
      </w:pPr>
      <w:r>
        <w:t>--Italian, 5 = dd-mm-</w:t>
      </w:r>
      <w:proofErr w:type="spellStart"/>
      <w:r>
        <w:t>yy</w:t>
      </w:r>
      <w:proofErr w:type="spellEnd"/>
      <w:r>
        <w:t>, 105 = dd-mm-</w:t>
      </w:r>
      <w:proofErr w:type="spellStart"/>
      <w:r>
        <w:t>yyyy</w:t>
      </w:r>
      <w:proofErr w:type="spellEnd"/>
    </w:p>
    <w:p w14:paraId="713FCC23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6);</w:t>
      </w:r>
    </w:p>
    <w:p w14:paraId="37874A49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5C3997D4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8 Sep 2017</w:t>
      </w:r>
    </w:p>
    <w:p w14:paraId="28827A88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6);</w:t>
      </w:r>
    </w:p>
    <w:p w14:paraId="30A37711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0A1BA1D8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8 Sep 17</w:t>
      </w:r>
    </w:p>
    <w:p w14:paraId="611C86B3" w14:textId="77777777" w:rsidR="00BA161E" w:rsidRDefault="00BA161E" w:rsidP="00172722">
      <w:pPr>
        <w:spacing w:after="0"/>
      </w:pPr>
      <w:r>
        <w:t xml:space="preserve">--6 = dd </w:t>
      </w:r>
      <w:proofErr w:type="spellStart"/>
      <w:r>
        <w:t>mon</w:t>
      </w:r>
      <w:proofErr w:type="spellEnd"/>
      <w:r>
        <w:t xml:space="preserve"> </w:t>
      </w:r>
      <w:proofErr w:type="spellStart"/>
      <w:r>
        <w:t>yy</w:t>
      </w:r>
      <w:proofErr w:type="spellEnd"/>
      <w:r>
        <w:t xml:space="preserve">, 106 = dd </w:t>
      </w:r>
      <w:proofErr w:type="spellStart"/>
      <w:r>
        <w:t>mon</w:t>
      </w:r>
      <w:proofErr w:type="spellEnd"/>
      <w:r>
        <w:t xml:space="preserve"> </w:t>
      </w:r>
      <w:proofErr w:type="spellStart"/>
      <w:r>
        <w:t>yyyy</w:t>
      </w:r>
      <w:proofErr w:type="spellEnd"/>
    </w:p>
    <w:p w14:paraId="1E6879D0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7);</w:t>
      </w:r>
    </w:p>
    <w:p w14:paraId="2915F2E9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4A14A006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Sep 08, 2017</w:t>
      </w:r>
    </w:p>
    <w:p w14:paraId="144BD5AE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7);</w:t>
      </w:r>
    </w:p>
    <w:p w14:paraId="3C514356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14910CE4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Sep 08, 17</w:t>
      </w:r>
    </w:p>
    <w:p w14:paraId="1BA847B8" w14:textId="77777777" w:rsidR="00BA161E" w:rsidRDefault="00BA161E" w:rsidP="00172722">
      <w:pPr>
        <w:spacing w:after="0"/>
      </w:pPr>
      <w:r>
        <w:t xml:space="preserve">--7 = Mon dd, </w:t>
      </w:r>
      <w:proofErr w:type="spellStart"/>
      <w:r>
        <w:t>yy</w:t>
      </w:r>
      <w:proofErr w:type="spellEnd"/>
      <w:r>
        <w:t xml:space="preserve">, 107 = Mon dd, </w:t>
      </w:r>
      <w:proofErr w:type="spellStart"/>
      <w:r>
        <w:t>yyyy</w:t>
      </w:r>
      <w:proofErr w:type="spellEnd"/>
    </w:p>
    <w:p w14:paraId="21D41CDC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8);</w:t>
      </w:r>
    </w:p>
    <w:p w14:paraId="6163F48B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52A9636B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18:54:32</w:t>
      </w:r>
    </w:p>
    <w:p w14:paraId="4757E16D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8);</w:t>
      </w:r>
    </w:p>
    <w:p w14:paraId="116FFF79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10A87584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18:54:32</w:t>
      </w:r>
    </w:p>
    <w:p w14:paraId="29B0F10B" w14:textId="77777777" w:rsidR="00BA161E" w:rsidRDefault="00BA161E" w:rsidP="00172722">
      <w:pPr>
        <w:spacing w:after="0"/>
      </w:pPr>
      <w:r>
        <w:t xml:space="preserve">--8 or 108 = </w:t>
      </w:r>
      <w:proofErr w:type="spellStart"/>
      <w:r>
        <w:t>hh:</w:t>
      </w:r>
      <w:proofErr w:type="gramStart"/>
      <w:r>
        <w:t>mi:ss</w:t>
      </w:r>
      <w:proofErr w:type="spellEnd"/>
      <w:proofErr w:type="gramEnd"/>
    </w:p>
    <w:p w14:paraId="041BED4B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9);</w:t>
      </w:r>
    </w:p>
    <w:p w14:paraId="3E6B15DC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2D327AEE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Sep  8 2017  6:54:32:033PM</w:t>
      </w:r>
    </w:p>
    <w:p w14:paraId="04A2C66B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9);</w:t>
      </w:r>
    </w:p>
    <w:p w14:paraId="73A2B50F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4408F783" w14:textId="77777777" w:rsidR="00BA161E" w:rsidRDefault="00BA161E" w:rsidP="00172722">
      <w:pPr>
        <w:spacing w:after="0"/>
      </w:pPr>
      <w:r>
        <w:t>--</w:t>
      </w:r>
      <w:proofErr w:type="gramStart"/>
      <w:r>
        <w:t>Sep  8</w:t>
      </w:r>
      <w:proofErr w:type="gramEnd"/>
      <w:r>
        <w:t xml:space="preserve"> 2017  6:54:32:033PM</w:t>
      </w:r>
    </w:p>
    <w:p w14:paraId="270C2832" w14:textId="77777777" w:rsidR="00BA161E" w:rsidRDefault="00BA161E" w:rsidP="00172722">
      <w:pPr>
        <w:spacing w:after="0"/>
      </w:pPr>
      <w:r>
        <w:t xml:space="preserve">--Default + milliseconds, 9 or 109 = </w:t>
      </w:r>
      <w:proofErr w:type="spellStart"/>
      <w:r>
        <w:t>mon</w:t>
      </w:r>
      <w:proofErr w:type="spellEnd"/>
      <w:r>
        <w:t xml:space="preserve"> dd </w:t>
      </w:r>
      <w:proofErr w:type="spellStart"/>
      <w:r>
        <w:t>yyyy</w:t>
      </w:r>
      <w:proofErr w:type="spellEnd"/>
      <w:r>
        <w:t xml:space="preserve"> </w:t>
      </w:r>
      <w:proofErr w:type="spellStart"/>
      <w:r>
        <w:t>hh:</w:t>
      </w:r>
      <w:proofErr w:type="gramStart"/>
      <w:r>
        <w:t>mi:ss</w:t>
      </w:r>
      <w:proofErr w:type="gramEnd"/>
      <w:r>
        <w:t>:mmmAM</w:t>
      </w:r>
      <w:proofErr w:type="spellEnd"/>
      <w:r>
        <w:t xml:space="preserve"> (or PM)</w:t>
      </w:r>
    </w:p>
    <w:p w14:paraId="186EC435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10);</w:t>
      </w:r>
    </w:p>
    <w:p w14:paraId="6C69E803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35F6B539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9-08-2017</w:t>
      </w:r>
    </w:p>
    <w:p w14:paraId="5493288B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0);</w:t>
      </w:r>
    </w:p>
    <w:p w14:paraId="2C87385C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5A89EF6C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9-08-17</w:t>
      </w:r>
    </w:p>
    <w:p w14:paraId="78B2DF71" w14:textId="77777777" w:rsidR="00BA161E" w:rsidRDefault="00BA161E" w:rsidP="00172722">
      <w:pPr>
        <w:spacing w:after="0"/>
      </w:pPr>
      <w:r>
        <w:t>--10 = mm-dd-</w:t>
      </w:r>
      <w:proofErr w:type="spellStart"/>
      <w:r>
        <w:t>yy</w:t>
      </w:r>
      <w:proofErr w:type="spellEnd"/>
      <w:r>
        <w:t>, 110 = mm-dd-</w:t>
      </w:r>
      <w:proofErr w:type="spellStart"/>
      <w:r>
        <w:t>yyyy</w:t>
      </w:r>
      <w:proofErr w:type="spellEnd"/>
    </w:p>
    <w:p w14:paraId="0132F0C2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11);</w:t>
      </w:r>
    </w:p>
    <w:p w14:paraId="1A4AFBF3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49B058F8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2017/09/08</w:t>
      </w:r>
    </w:p>
    <w:p w14:paraId="0D51F036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1);</w:t>
      </w:r>
    </w:p>
    <w:p w14:paraId="1B78F5C7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0A798294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17/09/08</w:t>
      </w:r>
    </w:p>
    <w:p w14:paraId="72930C7A" w14:textId="77777777" w:rsidR="00BA161E" w:rsidRDefault="00BA161E" w:rsidP="00172722">
      <w:pPr>
        <w:spacing w:after="0"/>
      </w:pPr>
      <w:r>
        <w:t xml:space="preserve">--JAPAN, 11 = </w:t>
      </w:r>
      <w:proofErr w:type="spellStart"/>
      <w:r>
        <w:t>yy</w:t>
      </w:r>
      <w:proofErr w:type="spellEnd"/>
      <w:r>
        <w:t xml:space="preserve">/mm/dd, 111 = </w:t>
      </w:r>
      <w:proofErr w:type="spellStart"/>
      <w:r>
        <w:t>yyyy</w:t>
      </w:r>
      <w:proofErr w:type="spellEnd"/>
      <w:r>
        <w:t>/mm/dd</w:t>
      </w:r>
    </w:p>
    <w:p w14:paraId="0E52A4AD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12);</w:t>
      </w:r>
    </w:p>
    <w:p w14:paraId="13843A2C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52B85BBC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20170908</w:t>
      </w:r>
    </w:p>
    <w:p w14:paraId="05A42C84" w14:textId="77777777" w:rsidR="00BA161E" w:rsidRDefault="00BA161E" w:rsidP="00172722">
      <w:pPr>
        <w:spacing w:after="0"/>
      </w:pPr>
      <w:r>
        <w:lastRenderedPageBreak/>
        <w:t xml:space="preserve">SET @tempdate2_1 = </w:t>
      </w:r>
      <w:proofErr w:type="gramStart"/>
      <w:r>
        <w:t>CONVERT(</w:t>
      </w:r>
      <w:proofErr w:type="gramEnd"/>
      <w:r>
        <w:t>NVARCHAR, @tempdate2, 12);</w:t>
      </w:r>
    </w:p>
    <w:p w14:paraId="064C890A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41320A3E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170908</w:t>
      </w:r>
    </w:p>
    <w:p w14:paraId="37BFBC8C" w14:textId="77777777" w:rsidR="00BA161E" w:rsidRDefault="00BA161E" w:rsidP="00172722">
      <w:pPr>
        <w:spacing w:after="0"/>
      </w:pPr>
      <w:r>
        <w:t xml:space="preserve">--ISO, 12 = </w:t>
      </w:r>
      <w:proofErr w:type="spellStart"/>
      <w:r>
        <w:t>yymmdd</w:t>
      </w:r>
      <w:proofErr w:type="spellEnd"/>
      <w:r>
        <w:t xml:space="preserve">, 112 = </w:t>
      </w:r>
      <w:proofErr w:type="spellStart"/>
      <w:r>
        <w:t>yyyymmdd</w:t>
      </w:r>
      <w:proofErr w:type="spellEnd"/>
    </w:p>
    <w:p w14:paraId="51B12066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13);</w:t>
      </w:r>
    </w:p>
    <w:p w14:paraId="1334C538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6A7EB8DA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8 Sep 2017 18:54:32:033</w:t>
      </w:r>
    </w:p>
    <w:p w14:paraId="1A86764A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3);</w:t>
      </w:r>
    </w:p>
    <w:p w14:paraId="3374A85C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1D6BA319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08 Sep 2017 18:54:32:033</w:t>
      </w:r>
    </w:p>
    <w:p w14:paraId="455CA91C" w14:textId="77777777" w:rsidR="00BA161E" w:rsidRDefault="00BA161E" w:rsidP="00172722">
      <w:pPr>
        <w:spacing w:after="0"/>
      </w:pPr>
      <w:r>
        <w:t xml:space="preserve">--Europe default + milliseconds, 13 or 113 = dd </w:t>
      </w:r>
      <w:proofErr w:type="spellStart"/>
      <w:r>
        <w:t>mon</w:t>
      </w:r>
      <w:proofErr w:type="spellEnd"/>
      <w:r>
        <w:t xml:space="preserve"> </w:t>
      </w:r>
      <w:proofErr w:type="spellStart"/>
      <w:r>
        <w:t>yyyy</w:t>
      </w:r>
      <w:proofErr w:type="spellEnd"/>
      <w:r>
        <w:t xml:space="preserve"> </w:t>
      </w:r>
      <w:proofErr w:type="spellStart"/>
      <w:r>
        <w:t>hh:</w:t>
      </w:r>
      <w:proofErr w:type="gramStart"/>
      <w:r>
        <w:t>mi:ss</w:t>
      </w:r>
      <w:proofErr w:type="gramEnd"/>
      <w:r>
        <w:t>:mmm</w:t>
      </w:r>
      <w:proofErr w:type="spellEnd"/>
      <w:r>
        <w:t>(24h)</w:t>
      </w:r>
    </w:p>
    <w:p w14:paraId="0ED06566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14);</w:t>
      </w:r>
    </w:p>
    <w:p w14:paraId="6BCEC5CE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7687622C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18:54:32:033</w:t>
      </w:r>
    </w:p>
    <w:p w14:paraId="42CE3961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4);</w:t>
      </w:r>
    </w:p>
    <w:p w14:paraId="7C7C20C4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4101F9F0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18:54:32:033</w:t>
      </w:r>
    </w:p>
    <w:p w14:paraId="03DE340C" w14:textId="77777777" w:rsidR="00BA161E" w:rsidRDefault="00BA161E" w:rsidP="00172722">
      <w:pPr>
        <w:spacing w:after="0"/>
      </w:pPr>
      <w:r>
        <w:t xml:space="preserve">--14 or 114 = </w:t>
      </w:r>
      <w:proofErr w:type="spellStart"/>
      <w:r>
        <w:t>hh:</w:t>
      </w:r>
      <w:proofErr w:type="gramStart"/>
      <w:r>
        <w:t>mi:ss</w:t>
      </w:r>
      <w:proofErr w:type="gramEnd"/>
      <w:r>
        <w:t>:mmm</w:t>
      </w:r>
      <w:proofErr w:type="spellEnd"/>
      <w:r>
        <w:t>(24h)</w:t>
      </w:r>
    </w:p>
    <w:p w14:paraId="7E7F6B40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20);</w:t>
      </w:r>
    </w:p>
    <w:p w14:paraId="79426D9C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0473E127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2017-09-08 18:54:32</w:t>
      </w:r>
    </w:p>
    <w:p w14:paraId="6C9142CC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20);</w:t>
      </w:r>
    </w:p>
    <w:p w14:paraId="1BBC7DB4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292F23F4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2017-09-08 18:54:32</w:t>
      </w:r>
    </w:p>
    <w:p w14:paraId="10831F03" w14:textId="77777777" w:rsidR="00BA161E" w:rsidRDefault="00BA161E" w:rsidP="00172722">
      <w:pPr>
        <w:spacing w:after="0"/>
      </w:pPr>
      <w:r>
        <w:t xml:space="preserve">--20 or 120 = </w:t>
      </w:r>
      <w:proofErr w:type="spellStart"/>
      <w:r>
        <w:t>yyyy</w:t>
      </w:r>
      <w:proofErr w:type="spellEnd"/>
      <w:r>
        <w:t xml:space="preserve">-mm-dd </w:t>
      </w:r>
      <w:proofErr w:type="spellStart"/>
      <w:r>
        <w:t>hh:</w:t>
      </w:r>
      <w:proofErr w:type="gramStart"/>
      <w:r>
        <w:t>mi:ss</w:t>
      </w:r>
      <w:proofErr w:type="spellEnd"/>
      <w:proofErr w:type="gramEnd"/>
      <w:r>
        <w:t>(24h)</w:t>
      </w:r>
    </w:p>
    <w:p w14:paraId="114961A0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21);</w:t>
      </w:r>
    </w:p>
    <w:p w14:paraId="4732FF0E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0A6FA451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2017-09-08 18:54:32.033</w:t>
      </w:r>
    </w:p>
    <w:p w14:paraId="77FF5DF0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21);</w:t>
      </w:r>
    </w:p>
    <w:p w14:paraId="1AC3A7F7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5F0F783C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2017-09-08 18:54:32.033</w:t>
      </w:r>
    </w:p>
    <w:p w14:paraId="6F8476E7" w14:textId="77777777" w:rsidR="00BA161E" w:rsidRDefault="00BA161E" w:rsidP="00172722">
      <w:pPr>
        <w:spacing w:after="0"/>
      </w:pPr>
      <w:r>
        <w:t>--21 or 121 =</w:t>
      </w:r>
      <w:proofErr w:type="spellStart"/>
      <w:r>
        <w:t>yyyy</w:t>
      </w:r>
      <w:proofErr w:type="spellEnd"/>
      <w:r>
        <w:t xml:space="preserve">-mm-dd </w:t>
      </w:r>
      <w:proofErr w:type="spellStart"/>
      <w:r>
        <w:t>hh:</w:t>
      </w:r>
      <w:proofErr w:type="gramStart"/>
      <w:r>
        <w:t>mi:ss.mmm</w:t>
      </w:r>
      <w:proofErr w:type="spellEnd"/>
      <w:proofErr w:type="gramEnd"/>
      <w:r>
        <w:t>(24h)</w:t>
      </w:r>
    </w:p>
    <w:p w14:paraId="47D26558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26);</w:t>
      </w:r>
    </w:p>
    <w:p w14:paraId="6D86AA52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62410552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2017-09-08T18:54:32.033</w:t>
      </w:r>
    </w:p>
    <w:p w14:paraId="73760C9A" w14:textId="77777777" w:rsidR="00BA161E" w:rsidRDefault="00BA161E" w:rsidP="00172722">
      <w:pPr>
        <w:spacing w:after="0"/>
      </w:pPr>
      <w:r>
        <w:t xml:space="preserve">--ISO8601, 126 = </w:t>
      </w:r>
      <w:proofErr w:type="spellStart"/>
      <w:r>
        <w:t>yyyy-mm-ddThh:</w:t>
      </w:r>
      <w:proofErr w:type="gramStart"/>
      <w:r>
        <w:t>mi:ss.mmm</w:t>
      </w:r>
      <w:proofErr w:type="spellEnd"/>
      <w:proofErr w:type="gramEnd"/>
      <w:r>
        <w:t xml:space="preserve"> (no spaces)</w:t>
      </w:r>
    </w:p>
    <w:p w14:paraId="12CE6CC7" w14:textId="77777777" w:rsidR="00BA161E" w:rsidRDefault="00BA161E" w:rsidP="00172722">
      <w:pPr>
        <w:spacing w:after="0"/>
      </w:pPr>
      <w:r>
        <w:t>--Note: When the value for milliseconds (mmm) is 0,</w:t>
      </w:r>
    </w:p>
    <w:p w14:paraId="142FD973" w14:textId="77777777" w:rsidR="00BA161E" w:rsidRDefault="00BA161E" w:rsidP="00172722">
      <w:pPr>
        <w:spacing w:after="0"/>
      </w:pPr>
      <w:r>
        <w:t>--the millisecond value is not displayed.</w:t>
      </w:r>
    </w:p>
    <w:p w14:paraId="0AB5CB60" w14:textId="77777777" w:rsidR="00BA161E" w:rsidRDefault="00BA161E" w:rsidP="00172722">
      <w:pPr>
        <w:spacing w:after="0"/>
      </w:pPr>
      <w:r>
        <w:t>--E.g.</w:t>
      </w:r>
    </w:p>
    <w:p w14:paraId="7B47D6FF" w14:textId="77777777" w:rsidR="00BA161E" w:rsidRDefault="00BA161E" w:rsidP="00172722">
      <w:pPr>
        <w:spacing w:after="0"/>
      </w:pPr>
      <w:r>
        <w:t>--the value '2012-11-07T18:26:20.000 is</w:t>
      </w:r>
    </w:p>
    <w:p w14:paraId="0E0FEC86" w14:textId="77777777" w:rsidR="00BA161E" w:rsidRDefault="00BA161E" w:rsidP="00172722">
      <w:pPr>
        <w:spacing w:after="0"/>
      </w:pPr>
      <w:r>
        <w:t>--displayed as '2012-11-07T18:26:20</w:t>
      </w:r>
    </w:p>
    <w:p w14:paraId="13F19C23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27);</w:t>
      </w:r>
    </w:p>
    <w:p w14:paraId="36FF9AD2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06E3354C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2017-09-08T18:54:32.033</w:t>
      </w:r>
    </w:p>
    <w:p w14:paraId="55805144" w14:textId="77777777" w:rsidR="00BA161E" w:rsidRDefault="00BA161E" w:rsidP="00172722">
      <w:pPr>
        <w:spacing w:after="0"/>
      </w:pPr>
      <w:r>
        <w:t>--ISO8601 with time zone Z.</w:t>
      </w:r>
    </w:p>
    <w:p w14:paraId="36BA816F" w14:textId="77777777" w:rsidR="00BA161E" w:rsidRDefault="00BA161E" w:rsidP="00172722">
      <w:pPr>
        <w:spacing w:after="0"/>
      </w:pPr>
      <w:r>
        <w:t xml:space="preserve">--127 = </w:t>
      </w:r>
      <w:proofErr w:type="spellStart"/>
      <w:r>
        <w:t>yyyy-mm-ddThh:</w:t>
      </w:r>
      <w:proofErr w:type="gramStart"/>
      <w:r>
        <w:t>mi:ss</w:t>
      </w:r>
      <w:proofErr w:type="gramEnd"/>
      <w:r>
        <w:t>.mmmZ</w:t>
      </w:r>
      <w:proofErr w:type="spellEnd"/>
      <w:r>
        <w:t xml:space="preserve"> (no spaces)</w:t>
      </w:r>
    </w:p>
    <w:p w14:paraId="2C045019" w14:textId="77777777" w:rsidR="00BA161E" w:rsidRDefault="00BA161E" w:rsidP="00172722">
      <w:pPr>
        <w:spacing w:after="0"/>
      </w:pPr>
      <w:r>
        <w:t>--Note: When the value for milliseconds (mmm) is 0,</w:t>
      </w:r>
    </w:p>
    <w:p w14:paraId="3C81A194" w14:textId="77777777" w:rsidR="00BA161E" w:rsidRDefault="00BA161E" w:rsidP="00172722">
      <w:pPr>
        <w:spacing w:after="0"/>
      </w:pPr>
      <w:r>
        <w:t>--the milliseconds value is not displayed.</w:t>
      </w:r>
    </w:p>
    <w:p w14:paraId="54208414" w14:textId="77777777" w:rsidR="00BA161E" w:rsidRDefault="00BA161E" w:rsidP="00172722">
      <w:pPr>
        <w:spacing w:after="0"/>
      </w:pPr>
      <w:r>
        <w:t>--E.g.</w:t>
      </w:r>
    </w:p>
    <w:p w14:paraId="7E77E0E2" w14:textId="77777777" w:rsidR="00BA161E" w:rsidRDefault="00BA161E" w:rsidP="00172722">
      <w:pPr>
        <w:spacing w:after="0"/>
      </w:pPr>
      <w:r>
        <w:t>--the value '2012-11-07T18:26:20.000 is</w:t>
      </w:r>
    </w:p>
    <w:p w14:paraId="57FB3456" w14:textId="77777777" w:rsidR="00BA161E" w:rsidRDefault="00BA161E" w:rsidP="00172722">
      <w:pPr>
        <w:spacing w:after="0"/>
      </w:pPr>
      <w:r>
        <w:t>--displayed as '2012-11-07T18:26:20'.</w:t>
      </w:r>
    </w:p>
    <w:p w14:paraId="5B13B95B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30);</w:t>
      </w:r>
    </w:p>
    <w:p w14:paraId="1EBACA67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7EF38BEF" w14:textId="77777777" w:rsidR="00BA161E" w:rsidRDefault="00BA161E" w:rsidP="00172722">
      <w:pPr>
        <w:spacing w:after="0"/>
      </w:pPr>
      <w:r>
        <w:lastRenderedPageBreak/>
        <w:t>--</w:t>
      </w:r>
      <w:proofErr w:type="gramStart"/>
      <w:r>
        <w:t>Output  :</w:t>
      </w:r>
      <w:proofErr w:type="gramEnd"/>
      <w:r>
        <w:t xml:space="preserve">  17 </w:t>
      </w:r>
      <w:proofErr w:type="spellStart"/>
      <w:r>
        <w:t>ذو</w:t>
      </w:r>
      <w:proofErr w:type="spellEnd"/>
      <w:r>
        <w:t xml:space="preserve"> </w:t>
      </w:r>
      <w:proofErr w:type="spellStart"/>
      <w:r>
        <w:t>الحجة</w:t>
      </w:r>
      <w:proofErr w:type="spellEnd"/>
      <w:r>
        <w:t xml:space="preserve"> 1438  6:54:32:033P</w:t>
      </w:r>
    </w:p>
    <w:p w14:paraId="604C4AB4" w14:textId="77777777" w:rsidR="00BA161E" w:rsidRDefault="00BA161E" w:rsidP="00172722">
      <w:pPr>
        <w:spacing w:after="0"/>
      </w:pPr>
      <w:r>
        <w:t xml:space="preserve">--130 = dd </w:t>
      </w:r>
      <w:proofErr w:type="spellStart"/>
      <w:r>
        <w:t>mon</w:t>
      </w:r>
      <w:proofErr w:type="spellEnd"/>
      <w:r>
        <w:t xml:space="preserve"> </w:t>
      </w:r>
      <w:proofErr w:type="spellStart"/>
      <w:r>
        <w:t>yyyy</w:t>
      </w:r>
      <w:proofErr w:type="spellEnd"/>
      <w:r>
        <w:t xml:space="preserve"> </w:t>
      </w:r>
      <w:proofErr w:type="spellStart"/>
      <w:r>
        <w:t>hh:</w:t>
      </w:r>
      <w:proofErr w:type="gramStart"/>
      <w:r>
        <w:t>mi:ss</w:t>
      </w:r>
      <w:proofErr w:type="gramEnd"/>
      <w:r>
        <w:t>:mmmAM</w:t>
      </w:r>
      <w:proofErr w:type="spellEnd"/>
    </w:p>
    <w:p w14:paraId="69DAD765" w14:textId="77777777" w:rsidR="00BA161E" w:rsidRDefault="00BA161E" w:rsidP="00172722">
      <w:pPr>
        <w:spacing w:after="0"/>
      </w:pPr>
      <w:r>
        <w:t xml:space="preserve">--In this style, </w:t>
      </w:r>
      <w:proofErr w:type="spellStart"/>
      <w:r>
        <w:t>mon</w:t>
      </w:r>
      <w:proofErr w:type="spellEnd"/>
      <w:r>
        <w:t xml:space="preserve"> represents a multi-token Hijri </w:t>
      </w:r>
      <w:proofErr w:type="spellStart"/>
      <w:r>
        <w:t>unicode</w:t>
      </w:r>
      <w:proofErr w:type="spellEnd"/>
    </w:p>
    <w:p w14:paraId="0B862F23" w14:textId="77777777" w:rsidR="00BA161E" w:rsidRDefault="00BA161E" w:rsidP="00172722">
      <w:pPr>
        <w:spacing w:after="0"/>
      </w:pPr>
      <w:r>
        <w:t>--representation of the full month's name.</w:t>
      </w:r>
    </w:p>
    <w:p w14:paraId="35CB0557" w14:textId="77777777" w:rsidR="00BA161E" w:rsidRDefault="00BA161E" w:rsidP="00172722">
      <w:pPr>
        <w:spacing w:after="0"/>
      </w:pPr>
      <w:r>
        <w:t>--This value does not render correctly</w:t>
      </w:r>
    </w:p>
    <w:p w14:paraId="4898BA37" w14:textId="77777777" w:rsidR="00BA161E" w:rsidRDefault="00BA161E" w:rsidP="00172722">
      <w:pPr>
        <w:spacing w:after="0"/>
      </w:pPr>
      <w:r>
        <w:t>--on a default US installation of SSMS.</w:t>
      </w:r>
    </w:p>
    <w:p w14:paraId="262CA121" w14:textId="77777777" w:rsidR="00BA161E" w:rsidRDefault="00BA161E" w:rsidP="00172722">
      <w:pPr>
        <w:spacing w:after="0"/>
      </w:pPr>
      <w:r>
        <w:t xml:space="preserve">SET @tempdate2_1 = </w:t>
      </w:r>
      <w:proofErr w:type="gramStart"/>
      <w:r>
        <w:t>CONVERT(</w:t>
      </w:r>
      <w:proofErr w:type="gramEnd"/>
      <w:r>
        <w:t>NVARCHAR, @tempdate2, 131);</w:t>
      </w:r>
    </w:p>
    <w:p w14:paraId="192E3DF7" w14:textId="77777777" w:rsidR="00BA161E" w:rsidRDefault="00BA161E" w:rsidP="00172722">
      <w:pPr>
        <w:spacing w:after="0"/>
      </w:pPr>
      <w:r>
        <w:t>PRINT @tempdate2_</w:t>
      </w:r>
      <w:proofErr w:type="gramStart"/>
      <w:r>
        <w:t>1;</w:t>
      </w:r>
      <w:proofErr w:type="gramEnd"/>
    </w:p>
    <w:p w14:paraId="1E0BF171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17/12/1438  6:54:32:033PM</w:t>
      </w:r>
    </w:p>
    <w:p w14:paraId="4B3A452E" w14:textId="77777777" w:rsidR="00BA161E" w:rsidRDefault="00BA161E" w:rsidP="00172722">
      <w:pPr>
        <w:spacing w:after="0"/>
      </w:pPr>
      <w:r>
        <w:t>--131 = dd/mm/</w:t>
      </w:r>
      <w:proofErr w:type="spellStart"/>
      <w:r>
        <w:t>yyyy</w:t>
      </w:r>
      <w:proofErr w:type="spellEnd"/>
      <w:r>
        <w:t xml:space="preserve"> </w:t>
      </w:r>
      <w:proofErr w:type="spellStart"/>
      <w:r>
        <w:t>hh:</w:t>
      </w:r>
      <w:proofErr w:type="gramStart"/>
      <w:r>
        <w:t>mi:ss</w:t>
      </w:r>
      <w:proofErr w:type="gramEnd"/>
      <w:r>
        <w:t>:mmmAM</w:t>
      </w:r>
      <w:proofErr w:type="spellEnd"/>
    </w:p>
    <w:p w14:paraId="157CDA58" w14:textId="77777777" w:rsidR="00BA161E" w:rsidRDefault="00BA161E" w:rsidP="00172722">
      <w:pPr>
        <w:spacing w:after="0"/>
      </w:pPr>
      <w:r>
        <w:t xml:space="preserve">GO -- Run the </w:t>
      </w:r>
      <w:proofErr w:type="spellStart"/>
      <w:r>
        <w:t>prvious</w:t>
      </w:r>
      <w:proofErr w:type="spellEnd"/>
      <w:r>
        <w:t xml:space="preserve"> command and begins new batch</w:t>
      </w:r>
    </w:p>
    <w:p w14:paraId="71D11345" w14:textId="77777777" w:rsidR="00BA161E" w:rsidRDefault="00BA161E" w:rsidP="00172722">
      <w:pPr>
        <w:spacing w:after="0"/>
      </w:pPr>
    </w:p>
    <w:p w14:paraId="7CDD2BD5" w14:textId="77777777" w:rsidR="00BA161E" w:rsidRDefault="00BA161E" w:rsidP="00172722">
      <w:pPr>
        <w:spacing w:after="0"/>
      </w:pPr>
      <w:r>
        <w:t>/*</w:t>
      </w:r>
    </w:p>
    <w:p w14:paraId="4BE78EA0" w14:textId="77777777" w:rsidR="00BA161E" w:rsidRDefault="00BA161E" w:rsidP="00172722">
      <w:pPr>
        <w:spacing w:after="0"/>
      </w:pPr>
      <w:r>
        <w:t>1.</w:t>
      </w:r>
    </w:p>
    <w:p w14:paraId="0D5780E5" w14:textId="77777777" w:rsidR="00BA161E" w:rsidRDefault="00BA161E" w:rsidP="00172722">
      <w:pPr>
        <w:spacing w:after="0"/>
      </w:pPr>
      <w:r>
        <w:t xml:space="preserve">2017-09-08 18:54:32.033   </w:t>
      </w:r>
      <w:proofErr w:type="gramStart"/>
      <w:r>
        <w:t xml:space="preserve">is  </w:t>
      </w:r>
      <w:proofErr w:type="spellStart"/>
      <w:r>
        <w:t>DateTime</w:t>
      </w:r>
      <w:proofErr w:type="spellEnd"/>
      <w:proofErr w:type="gramEnd"/>
      <w:r>
        <w:t xml:space="preserve"> value.</w:t>
      </w:r>
    </w:p>
    <w:p w14:paraId="70F892D3" w14:textId="77777777" w:rsidR="00BA161E" w:rsidRDefault="00BA161E" w:rsidP="00172722">
      <w:pPr>
        <w:spacing w:after="0"/>
      </w:pPr>
      <w:r>
        <w:t>2017-09-08 18:54:32.0352403    is DateTime2 value.</w:t>
      </w:r>
    </w:p>
    <w:p w14:paraId="0B25AD5B" w14:textId="77777777" w:rsidR="00BA161E" w:rsidRDefault="00BA161E" w:rsidP="00172722">
      <w:pPr>
        <w:spacing w:after="0"/>
      </w:pPr>
      <w:r>
        <w:t xml:space="preserve">2017-09-08 17:03:34.2715896 +10:00   is </w:t>
      </w:r>
      <w:proofErr w:type="spellStart"/>
      <w:proofErr w:type="gramStart"/>
      <w:r>
        <w:t>datetimeoffset</w:t>
      </w:r>
      <w:proofErr w:type="spellEnd"/>
      <w:r>
        <w:t>(</w:t>
      </w:r>
      <w:proofErr w:type="gramEnd"/>
      <w:r>
        <w:t>7) value</w:t>
      </w:r>
    </w:p>
    <w:p w14:paraId="3F78238C" w14:textId="77777777" w:rsidR="00BA161E" w:rsidRDefault="00BA161E" w:rsidP="00172722">
      <w:pPr>
        <w:spacing w:after="0"/>
      </w:pPr>
      <w:r>
        <w:t>2.</w:t>
      </w:r>
    </w:p>
    <w:p w14:paraId="7EF88121" w14:textId="77777777" w:rsidR="00BA161E" w:rsidRDefault="00BA161E" w:rsidP="00172722">
      <w:pPr>
        <w:spacing w:after="0"/>
      </w:pPr>
      <w:r>
        <w:t xml:space="preserve">CAST </w:t>
      </w:r>
      <w:proofErr w:type="gramStart"/>
      <w:r>
        <w:t>( expression</w:t>
      </w:r>
      <w:proofErr w:type="gramEnd"/>
      <w:r>
        <w:t xml:space="preserve"> AS </w:t>
      </w:r>
      <w:proofErr w:type="spellStart"/>
      <w:r>
        <w:t>data_type</w:t>
      </w:r>
      <w:proofErr w:type="spellEnd"/>
      <w:r>
        <w:t xml:space="preserve"> [ ( length ) ] )</w:t>
      </w:r>
    </w:p>
    <w:p w14:paraId="1E7ED5F0" w14:textId="77777777" w:rsidR="00BA161E" w:rsidRDefault="00BA161E" w:rsidP="00172722">
      <w:pPr>
        <w:spacing w:after="0"/>
      </w:pPr>
      <w:r>
        <w:t xml:space="preserve">CONVERT </w:t>
      </w:r>
      <w:proofErr w:type="gramStart"/>
      <w:r>
        <w:t xml:space="preserve">( </w:t>
      </w:r>
      <w:proofErr w:type="spellStart"/>
      <w:r>
        <w:t>data</w:t>
      </w:r>
      <w:proofErr w:type="gramEnd"/>
      <w:r>
        <w:t>_type</w:t>
      </w:r>
      <w:proofErr w:type="spellEnd"/>
      <w:r>
        <w:t xml:space="preserve"> [ ( length ) ] , expression [ , style ] )</w:t>
      </w:r>
    </w:p>
    <w:p w14:paraId="02E210EA" w14:textId="77777777" w:rsidR="00BA161E" w:rsidRDefault="00BA161E" w:rsidP="00172722">
      <w:pPr>
        <w:spacing w:after="0"/>
      </w:pPr>
      <w:r>
        <w:t>3.</w:t>
      </w:r>
    </w:p>
    <w:p w14:paraId="35AF8161" w14:textId="77777777" w:rsidR="00BA161E" w:rsidRDefault="00BA161E" w:rsidP="00172722">
      <w:pPr>
        <w:spacing w:after="0"/>
      </w:pPr>
      <w:r>
        <w:t>Date and Time Styles</w:t>
      </w:r>
    </w:p>
    <w:p w14:paraId="29032BB3" w14:textId="77777777" w:rsidR="00BA161E" w:rsidRDefault="00BA161E" w:rsidP="00172722">
      <w:pPr>
        <w:spacing w:after="0"/>
      </w:pPr>
      <w:r>
        <w:t>Reference</w:t>
      </w:r>
    </w:p>
    <w:p w14:paraId="79B04B1D" w14:textId="77777777" w:rsidR="00BA161E" w:rsidRDefault="00000000" w:rsidP="00172722">
      <w:pPr>
        <w:spacing w:after="0"/>
      </w:pPr>
      <w:hyperlink r:id="rId11" w:history="1">
        <w:r w:rsidR="00BA161E">
          <w:rPr>
            <w:rStyle w:val="Hyperlink"/>
          </w:rPr>
          <w:t>https://docs.microsoft.com/en-us/sql/t-sql/functions/cast-and-convert-transact-sql</w:t>
        </w:r>
      </w:hyperlink>
    </w:p>
    <w:p w14:paraId="7B3E969C" w14:textId="77777777" w:rsidR="00BA161E" w:rsidRDefault="00BA161E" w:rsidP="00172722">
      <w:pPr>
        <w:spacing w:after="0"/>
      </w:pPr>
      <w:r>
        <w:t>3.1.</w:t>
      </w:r>
    </w:p>
    <w:p w14:paraId="2B24E146" w14:textId="77777777" w:rsidR="00BA161E" w:rsidRDefault="00BA161E" w:rsidP="00172722">
      <w:pPr>
        <w:spacing w:after="0"/>
      </w:pPr>
      <w:r>
        <w:t xml:space="preserve">Default for datetime and </w:t>
      </w:r>
      <w:proofErr w:type="spellStart"/>
      <w:r>
        <w:t>smalldatetime</w:t>
      </w:r>
      <w:proofErr w:type="spellEnd"/>
    </w:p>
    <w:p w14:paraId="40E304FC" w14:textId="77777777" w:rsidR="00BA161E" w:rsidRDefault="00BA161E" w:rsidP="00172722">
      <w:pPr>
        <w:spacing w:after="0"/>
      </w:pPr>
      <w:r>
        <w:t xml:space="preserve">0 or </w:t>
      </w:r>
      <w:proofErr w:type="gramStart"/>
      <w:r>
        <w:t>100  =</w:t>
      </w:r>
      <w:proofErr w:type="gramEnd"/>
      <w:r>
        <w:t xml:space="preserve"> </w:t>
      </w:r>
      <w:proofErr w:type="spellStart"/>
      <w:r>
        <w:t>mon</w:t>
      </w:r>
      <w:proofErr w:type="spellEnd"/>
      <w:r>
        <w:t xml:space="preserve"> dd </w:t>
      </w:r>
      <w:proofErr w:type="spellStart"/>
      <w:r>
        <w:t>yyyy</w:t>
      </w:r>
      <w:proofErr w:type="spellEnd"/>
      <w:r>
        <w:t xml:space="preserve"> </w:t>
      </w:r>
      <w:proofErr w:type="spellStart"/>
      <w:r>
        <w:t>hh:miAM</w:t>
      </w:r>
      <w:proofErr w:type="spellEnd"/>
      <w:r>
        <w:t xml:space="preserve"> (or PM)</w:t>
      </w:r>
    </w:p>
    <w:p w14:paraId="6043071E" w14:textId="77777777" w:rsidR="00BA161E" w:rsidRDefault="00BA161E" w:rsidP="00172722">
      <w:pPr>
        <w:spacing w:after="0"/>
      </w:pPr>
      <w:r>
        <w:t>------</w:t>
      </w:r>
    </w:p>
    <w:p w14:paraId="0675065C" w14:textId="77777777" w:rsidR="00BA161E" w:rsidRDefault="00BA161E" w:rsidP="00172722">
      <w:pPr>
        <w:spacing w:after="0"/>
      </w:pPr>
      <w:r>
        <w:t>3.2.</w:t>
      </w:r>
    </w:p>
    <w:p w14:paraId="52819F95" w14:textId="77777777" w:rsidR="00BA161E" w:rsidRDefault="00BA161E" w:rsidP="00172722">
      <w:pPr>
        <w:spacing w:after="0"/>
      </w:pPr>
      <w:r>
        <w:t>US</w:t>
      </w:r>
    </w:p>
    <w:p w14:paraId="51D3FEC1" w14:textId="77777777" w:rsidR="00BA161E" w:rsidRDefault="00BA161E" w:rsidP="00172722">
      <w:pPr>
        <w:spacing w:after="0"/>
      </w:pPr>
      <w:r>
        <w:t>1 = mm/dd/</w:t>
      </w:r>
      <w:proofErr w:type="spellStart"/>
      <w:r>
        <w:t>yy</w:t>
      </w:r>
      <w:proofErr w:type="spellEnd"/>
    </w:p>
    <w:p w14:paraId="4CE113F8" w14:textId="77777777" w:rsidR="00BA161E" w:rsidRDefault="00BA161E" w:rsidP="00172722">
      <w:pPr>
        <w:spacing w:after="0"/>
      </w:pPr>
      <w:r>
        <w:t>101 = mm/dd/</w:t>
      </w:r>
      <w:proofErr w:type="spellStart"/>
      <w:r>
        <w:t>yyyy</w:t>
      </w:r>
      <w:proofErr w:type="spellEnd"/>
    </w:p>
    <w:p w14:paraId="71C7F379" w14:textId="77777777" w:rsidR="00BA161E" w:rsidRDefault="00BA161E" w:rsidP="00172722">
      <w:pPr>
        <w:spacing w:after="0"/>
      </w:pPr>
      <w:r>
        <w:t>------</w:t>
      </w:r>
    </w:p>
    <w:p w14:paraId="1ED455C1" w14:textId="77777777" w:rsidR="00BA161E" w:rsidRDefault="00BA161E" w:rsidP="00172722">
      <w:pPr>
        <w:spacing w:after="0"/>
      </w:pPr>
      <w:r>
        <w:t>3.3.</w:t>
      </w:r>
    </w:p>
    <w:p w14:paraId="52EA9D10" w14:textId="77777777" w:rsidR="00BA161E" w:rsidRDefault="00BA161E" w:rsidP="00172722">
      <w:pPr>
        <w:spacing w:after="0"/>
      </w:pPr>
      <w:r>
        <w:t>ANSI</w:t>
      </w:r>
    </w:p>
    <w:p w14:paraId="0D984163" w14:textId="77777777" w:rsidR="00BA161E" w:rsidRDefault="00BA161E" w:rsidP="00172722">
      <w:pPr>
        <w:spacing w:after="0"/>
      </w:pPr>
      <w:r>
        <w:t>2 = yy.mm.dd</w:t>
      </w:r>
    </w:p>
    <w:p w14:paraId="25112CE3" w14:textId="77777777" w:rsidR="00BA161E" w:rsidRDefault="00BA161E" w:rsidP="00172722">
      <w:pPr>
        <w:spacing w:after="0"/>
      </w:pPr>
      <w:r>
        <w:t>102 = yyyy.mm.dd</w:t>
      </w:r>
    </w:p>
    <w:p w14:paraId="1EF3C39A" w14:textId="77777777" w:rsidR="00BA161E" w:rsidRDefault="00BA161E" w:rsidP="00172722">
      <w:pPr>
        <w:spacing w:after="0"/>
      </w:pPr>
      <w:r>
        <w:t>------</w:t>
      </w:r>
    </w:p>
    <w:p w14:paraId="08A3BB32" w14:textId="77777777" w:rsidR="00BA161E" w:rsidRDefault="00BA161E" w:rsidP="00172722">
      <w:pPr>
        <w:spacing w:after="0"/>
      </w:pPr>
      <w:r>
        <w:t>3.4.</w:t>
      </w:r>
    </w:p>
    <w:p w14:paraId="0C513540" w14:textId="77777777" w:rsidR="00BA161E" w:rsidRDefault="00BA161E" w:rsidP="00172722">
      <w:pPr>
        <w:spacing w:after="0"/>
      </w:pPr>
      <w:r>
        <w:t>British/French/Australia</w:t>
      </w:r>
    </w:p>
    <w:p w14:paraId="227481B0" w14:textId="77777777" w:rsidR="00BA161E" w:rsidRDefault="00BA161E" w:rsidP="00172722">
      <w:pPr>
        <w:spacing w:after="0"/>
      </w:pPr>
      <w:r>
        <w:t>3 = dd/mm/</w:t>
      </w:r>
      <w:proofErr w:type="spellStart"/>
      <w:r>
        <w:t>yy</w:t>
      </w:r>
      <w:proofErr w:type="spellEnd"/>
    </w:p>
    <w:p w14:paraId="6AA00192" w14:textId="77777777" w:rsidR="00BA161E" w:rsidRDefault="00BA161E" w:rsidP="00172722">
      <w:pPr>
        <w:spacing w:after="0"/>
      </w:pPr>
      <w:r>
        <w:t>103 = dd/mm/</w:t>
      </w:r>
      <w:proofErr w:type="spellStart"/>
      <w:r>
        <w:t>yyyy</w:t>
      </w:r>
      <w:proofErr w:type="spellEnd"/>
    </w:p>
    <w:p w14:paraId="17692691" w14:textId="77777777" w:rsidR="00BA161E" w:rsidRDefault="00BA161E" w:rsidP="00172722">
      <w:pPr>
        <w:spacing w:after="0"/>
      </w:pPr>
      <w:r>
        <w:t>------</w:t>
      </w:r>
    </w:p>
    <w:p w14:paraId="37F94B10" w14:textId="77777777" w:rsidR="00BA161E" w:rsidRDefault="00BA161E" w:rsidP="00172722">
      <w:pPr>
        <w:spacing w:after="0"/>
      </w:pPr>
      <w:r>
        <w:t>3.5.</w:t>
      </w:r>
    </w:p>
    <w:p w14:paraId="71C17C1A" w14:textId="77777777" w:rsidR="00BA161E" w:rsidRDefault="00BA161E" w:rsidP="00172722">
      <w:pPr>
        <w:spacing w:after="0"/>
      </w:pPr>
      <w:r>
        <w:t>German</w:t>
      </w:r>
    </w:p>
    <w:p w14:paraId="26C2E2BD" w14:textId="77777777" w:rsidR="00BA161E" w:rsidRDefault="00BA161E" w:rsidP="00172722">
      <w:pPr>
        <w:spacing w:after="0"/>
      </w:pPr>
      <w:r>
        <w:t xml:space="preserve">4 = </w:t>
      </w:r>
      <w:proofErr w:type="spellStart"/>
      <w:proofErr w:type="gramStart"/>
      <w:r>
        <w:t>dd.mm.yy</w:t>
      </w:r>
      <w:proofErr w:type="spellEnd"/>
      <w:proofErr w:type="gramEnd"/>
    </w:p>
    <w:p w14:paraId="1D8138B7" w14:textId="77777777" w:rsidR="00BA161E" w:rsidRDefault="00BA161E" w:rsidP="00172722">
      <w:pPr>
        <w:spacing w:after="0"/>
      </w:pPr>
      <w:r>
        <w:t xml:space="preserve">104 = </w:t>
      </w:r>
      <w:proofErr w:type="spellStart"/>
      <w:proofErr w:type="gramStart"/>
      <w:r>
        <w:t>dd.mm.yyyy</w:t>
      </w:r>
      <w:proofErr w:type="spellEnd"/>
      <w:proofErr w:type="gramEnd"/>
    </w:p>
    <w:p w14:paraId="016985F9" w14:textId="77777777" w:rsidR="00BA161E" w:rsidRDefault="00BA161E" w:rsidP="00172722">
      <w:pPr>
        <w:spacing w:after="0"/>
      </w:pPr>
      <w:r>
        <w:t>------</w:t>
      </w:r>
    </w:p>
    <w:p w14:paraId="48454B7E" w14:textId="77777777" w:rsidR="00BA161E" w:rsidRDefault="00BA161E" w:rsidP="00172722">
      <w:pPr>
        <w:spacing w:after="0"/>
      </w:pPr>
      <w:r>
        <w:t>3.6.</w:t>
      </w:r>
    </w:p>
    <w:p w14:paraId="256DF6CB" w14:textId="77777777" w:rsidR="00BA161E" w:rsidRDefault="00BA161E" w:rsidP="00172722">
      <w:pPr>
        <w:spacing w:after="0"/>
      </w:pPr>
      <w:r>
        <w:t>Italian</w:t>
      </w:r>
    </w:p>
    <w:p w14:paraId="06A19CC5" w14:textId="77777777" w:rsidR="00BA161E" w:rsidRDefault="00BA161E" w:rsidP="00172722">
      <w:pPr>
        <w:spacing w:after="0"/>
      </w:pPr>
      <w:r>
        <w:t>5 = dd-mm-</w:t>
      </w:r>
      <w:proofErr w:type="spellStart"/>
      <w:r>
        <w:t>yy</w:t>
      </w:r>
      <w:proofErr w:type="spellEnd"/>
    </w:p>
    <w:p w14:paraId="0107EEF0" w14:textId="77777777" w:rsidR="00BA161E" w:rsidRDefault="00BA161E" w:rsidP="00172722">
      <w:pPr>
        <w:spacing w:after="0"/>
      </w:pPr>
      <w:r>
        <w:t>105 = dd-mm-</w:t>
      </w:r>
      <w:proofErr w:type="spellStart"/>
      <w:r>
        <w:t>yyyy</w:t>
      </w:r>
      <w:proofErr w:type="spellEnd"/>
    </w:p>
    <w:p w14:paraId="28661799" w14:textId="77777777" w:rsidR="00BA161E" w:rsidRDefault="00BA161E" w:rsidP="00172722">
      <w:pPr>
        <w:spacing w:after="0"/>
      </w:pPr>
      <w:r>
        <w:t>------</w:t>
      </w:r>
    </w:p>
    <w:p w14:paraId="6FA41B14" w14:textId="77777777" w:rsidR="00BA161E" w:rsidRDefault="00BA161E" w:rsidP="00172722">
      <w:pPr>
        <w:spacing w:after="0"/>
      </w:pPr>
      <w:r>
        <w:lastRenderedPageBreak/>
        <w:t>3.7.</w:t>
      </w:r>
    </w:p>
    <w:p w14:paraId="05AFB316" w14:textId="77777777" w:rsidR="00BA161E" w:rsidRDefault="00BA161E" w:rsidP="00172722">
      <w:pPr>
        <w:spacing w:after="0"/>
      </w:pPr>
      <w:r>
        <w:t xml:space="preserve">6 = dd </w:t>
      </w:r>
      <w:proofErr w:type="spellStart"/>
      <w:r>
        <w:t>mon</w:t>
      </w:r>
      <w:proofErr w:type="spellEnd"/>
      <w:r>
        <w:t xml:space="preserve"> </w:t>
      </w:r>
      <w:proofErr w:type="spellStart"/>
      <w:r>
        <w:t>yy</w:t>
      </w:r>
      <w:proofErr w:type="spellEnd"/>
    </w:p>
    <w:p w14:paraId="40760292" w14:textId="77777777" w:rsidR="00BA161E" w:rsidRDefault="00BA161E" w:rsidP="00172722">
      <w:pPr>
        <w:spacing w:after="0"/>
      </w:pPr>
      <w:r>
        <w:t xml:space="preserve">106 = dd </w:t>
      </w:r>
      <w:proofErr w:type="spellStart"/>
      <w:r>
        <w:t>mon</w:t>
      </w:r>
      <w:proofErr w:type="spellEnd"/>
      <w:r>
        <w:t xml:space="preserve"> </w:t>
      </w:r>
      <w:proofErr w:type="spellStart"/>
      <w:r>
        <w:t>yyyy</w:t>
      </w:r>
      <w:proofErr w:type="spellEnd"/>
    </w:p>
    <w:p w14:paraId="0A4D81FE" w14:textId="77777777" w:rsidR="00BA161E" w:rsidRDefault="00BA161E" w:rsidP="00172722">
      <w:pPr>
        <w:spacing w:after="0"/>
      </w:pPr>
      <w:r>
        <w:t>------</w:t>
      </w:r>
    </w:p>
    <w:p w14:paraId="5A80B6C7" w14:textId="77777777" w:rsidR="00BA161E" w:rsidRDefault="00BA161E" w:rsidP="00172722">
      <w:pPr>
        <w:spacing w:after="0"/>
      </w:pPr>
      <w:r>
        <w:t>3.8.</w:t>
      </w:r>
    </w:p>
    <w:p w14:paraId="16F0D167" w14:textId="77777777" w:rsidR="00BA161E" w:rsidRDefault="00BA161E" w:rsidP="00172722">
      <w:pPr>
        <w:spacing w:after="0"/>
      </w:pPr>
      <w:r>
        <w:t xml:space="preserve">7 = Mon dd, </w:t>
      </w:r>
      <w:proofErr w:type="spellStart"/>
      <w:r>
        <w:t>yy</w:t>
      </w:r>
      <w:proofErr w:type="spellEnd"/>
    </w:p>
    <w:p w14:paraId="2F9E1F7B" w14:textId="77777777" w:rsidR="00BA161E" w:rsidRDefault="00BA161E" w:rsidP="00172722">
      <w:pPr>
        <w:spacing w:after="0"/>
      </w:pPr>
      <w:r>
        <w:t xml:space="preserve">107 = Mon dd, </w:t>
      </w:r>
      <w:proofErr w:type="spellStart"/>
      <w:r>
        <w:t>yyyy</w:t>
      </w:r>
      <w:proofErr w:type="spellEnd"/>
    </w:p>
    <w:p w14:paraId="602A7AF6" w14:textId="77777777" w:rsidR="00BA161E" w:rsidRDefault="00BA161E" w:rsidP="00172722">
      <w:pPr>
        <w:spacing w:after="0"/>
      </w:pPr>
      <w:r>
        <w:t>------</w:t>
      </w:r>
    </w:p>
    <w:p w14:paraId="58BC21EE" w14:textId="77777777" w:rsidR="00BA161E" w:rsidRDefault="00BA161E" w:rsidP="00172722">
      <w:pPr>
        <w:spacing w:after="0"/>
      </w:pPr>
      <w:r>
        <w:t>3.9.</w:t>
      </w:r>
    </w:p>
    <w:p w14:paraId="446E9D40" w14:textId="77777777" w:rsidR="00BA161E" w:rsidRDefault="00BA161E" w:rsidP="00172722">
      <w:pPr>
        <w:spacing w:after="0"/>
      </w:pPr>
      <w:r>
        <w:t xml:space="preserve">8 or 108 = </w:t>
      </w:r>
      <w:proofErr w:type="spellStart"/>
      <w:r>
        <w:t>hh:</w:t>
      </w:r>
      <w:proofErr w:type="gramStart"/>
      <w:r>
        <w:t>mi:ss</w:t>
      </w:r>
      <w:proofErr w:type="spellEnd"/>
      <w:proofErr w:type="gramEnd"/>
    </w:p>
    <w:p w14:paraId="62936867" w14:textId="77777777" w:rsidR="00BA161E" w:rsidRDefault="00BA161E" w:rsidP="00172722">
      <w:pPr>
        <w:spacing w:after="0"/>
      </w:pPr>
      <w:r>
        <w:t>------</w:t>
      </w:r>
    </w:p>
    <w:p w14:paraId="4C19348C" w14:textId="77777777" w:rsidR="00BA161E" w:rsidRDefault="00BA161E" w:rsidP="00172722">
      <w:pPr>
        <w:spacing w:after="0"/>
      </w:pPr>
      <w:r>
        <w:t>3.10.</w:t>
      </w:r>
    </w:p>
    <w:p w14:paraId="7E01C5BC" w14:textId="77777777" w:rsidR="00BA161E" w:rsidRDefault="00BA161E" w:rsidP="00172722">
      <w:pPr>
        <w:spacing w:after="0"/>
      </w:pPr>
      <w:r>
        <w:t>Default + milliseconds</w:t>
      </w:r>
    </w:p>
    <w:p w14:paraId="250BA633" w14:textId="77777777" w:rsidR="00BA161E" w:rsidRDefault="00BA161E" w:rsidP="00172722">
      <w:pPr>
        <w:spacing w:after="0"/>
      </w:pPr>
      <w:r>
        <w:t xml:space="preserve">9 or 109 = </w:t>
      </w:r>
      <w:proofErr w:type="spellStart"/>
      <w:r>
        <w:t>mon</w:t>
      </w:r>
      <w:proofErr w:type="spellEnd"/>
      <w:r>
        <w:t xml:space="preserve"> dd </w:t>
      </w:r>
      <w:proofErr w:type="spellStart"/>
      <w:r>
        <w:t>yyyy</w:t>
      </w:r>
      <w:proofErr w:type="spellEnd"/>
      <w:r>
        <w:t xml:space="preserve"> </w:t>
      </w:r>
      <w:proofErr w:type="spellStart"/>
      <w:r>
        <w:t>hh:</w:t>
      </w:r>
      <w:proofErr w:type="gramStart"/>
      <w:r>
        <w:t>mi:ss</w:t>
      </w:r>
      <w:proofErr w:type="gramEnd"/>
      <w:r>
        <w:t>:mmmAM</w:t>
      </w:r>
      <w:proofErr w:type="spellEnd"/>
      <w:r>
        <w:t xml:space="preserve"> (or PM)</w:t>
      </w:r>
    </w:p>
    <w:p w14:paraId="4AF3B164" w14:textId="77777777" w:rsidR="00BA161E" w:rsidRDefault="00BA161E" w:rsidP="00172722">
      <w:pPr>
        <w:spacing w:after="0"/>
      </w:pPr>
      <w:r>
        <w:t>------</w:t>
      </w:r>
    </w:p>
    <w:p w14:paraId="01E93262" w14:textId="77777777" w:rsidR="00BA161E" w:rsidRDefault="00BA161E" w:rsidP="00172722">
      <w:pPr>
        <w:spacing w:after="0"/>
      </w:pPr>
      <w:r>
        <w:t>3.11.</w:t>
      </w:r>
    </w:p>
    <w:p w14:paraId="6A3E800A" w14:textId="77777777" w:rsidR="00BA161E" w:rsidRDefault="00BA161E" w:rsidP="00172722">
      <w:pPr>
        <w:spacing w:after="0"/>
      </w:pPr>
      <w:r>
        <w:t>USA</w:t>
      </w:r>
    </w:p>
    <w:p w14:paraId="7AC2E070" w14:textId="77777777" w:rsidR="00BA161E" w:rsidRDefault="00BA161E" w:rsidP="00172722">
      <w:pPr>
        <w:spacing w:after="0"/>
      </w:pPr>
      <w:r>
        <w:t>10 = mm-dd-</w:t>
      </w:r>
      <w:proofErr w:type="spellStart"/>
      <w:r>
        <w:t>yy</w:t>
      </w:r>
      <w:proofErr w:type="spellEnd"/>
    </w:p>
    <w:p w14:paraId="2129339B" w14:textId="77777777" w:rsidR="00BA161E" w:rsidRDefault="00BA161E" w:rsidP="00172722">
      <w:pPr>
        <w:spacing w:after="0"/>
      </w:pPr>
      <w:r>
        <w:t>110 = mm-dd-</w:t>
      </w:r>
      <w:proofErr w:type="spellStart"/>
      <w:r>
        <w:t>yyyy</w:t>
      </w:r>
      <w:proofErr w:type="spellEnd"/>
    </w:p>
    <w:p w14:paraId="44AD9228" w14:textId="77777777" w:rsidR="00BA161E" w:rsidRDefault="00BA161E" w:rsidP="00172722">
      <w:pPr>
        <w:spacing w:after="0"/>
      </w:pPr>
      <w:r>
        <w:t>------</w:t>
      </w:r>
    </w:p>
    <w:p w14:paraId="51CCE1FF" w14:textId="77777777" w:rsidR="00BA161E" w:rsidRDefault="00BA161E" w:rsidP="00172722">
      <w:pPr>
        <w:spacing w:after="0"/>
      </w:pPr>
      <w:r>
        <w:t>3.12.</w:t>
      </w:r>
    </w:p>
    <w:p w14:paraId="3C06C8D5" w14:textId="77777777" w:rsidR="00BA161E" w:rsidRDefault="00BA161E" w:rsidP="00172722">
      <w:pPr>
        <w:spacing w:after="0"/>
      </w:pPr>
      <w:r>
        <w:t>JAPAN</w:t>
      </w:r>
    </w:p>
    <w:p w14:paraId="6B535B02" w14:textId="77777777" w:rsidR="00BA161E" w:rsidRDefault="00BA161E" w:rsidP="00172722">
      <w:pPr>
        <w:spacing w:after="0"/>
      </w:pPr>
      <w:r>
        <w:t xml:space="preserve">11 = </w:t>
      </w:r>
      <w:proofErr w:type="spellStart"/>
      <w:r>
        <w:t>yy</w:t>
      </w:r>
      <w:proofErr w:type="spellEnd"/>
      <w:r>
        <w:t>/mm/dd</w:t>
      </w:r>
    </w:p>
    <w:p w14:paraId="77D74E70" w14:textId="77777777" w:rsidR="00BA161E" w:rsidRDefault="00BA161E" w:rsidP="00172722">
      <w:pPr>
        <w:spacing w:after="0"/>
      </w:pPr>
      <w:r>
        <w:t xml:space="preserve">111 = </w:t>
      </w:r>
      <w:proofErr w:type="spellStart"/>
      <w:r>
        <w:t>yyyy</w:t>
      </w:r>
      <w:proofErr w:type="spellEnd"/>
      <w:r>
        <w:t>/mm/dd</w:t>
      </w:r>
    </w:p>
    <w:p w14:paraId="19E9227D" w14:textId="77777777" w:rsidR="00BA161E" w:rsidRDefault="00BA161E" w:rsidP="00172722">
      <w:pPr>
        <w:spacing w:after="0"/>
      </w:pPr>
      <w:r>
        <w:t>------</w:t>
      </w:r>
    </w:p>
    <w:p w14:paraId="1FDCDC5F" w14:textId="77777777" w:rsidR="00BA161E" w:rsidRDefault="00BA161E" w:rsidP="00172722">
      <w:pPr>
        <w:spacing w:after="0"/>
      </w:pPr>
      <w:r>
        <w:t>3.13.</w:t>
      </w:r>
    </w:p>
    <w:p w14:paraId="76FEDC82" w14:textId="77777777" w:rsidR="00BA161E" w:rsidRDefault="00BA161E" w:rsidP="00172722">
      <w:pPr>
        <w:spacing w:after="0"/>
      </w:pPr>
      <w:r>
        <w:t>ISO</w:t>
      </w:r>
    </w:p>
    <w:p w14:paraId="2A5E69AE" w14:textId="77777777" w:rsidR="00BA161E" w:rsidRDefault="00BA161E" w:rsidP="00172722">
      <w:pPr>
        <w:spacing w:after="0"/>
      </w:pPr>
      <w:r>
        <w:t xml:space="preserve">12 = </w:t>
      </w:r>
      <w:proofErr w:type="spellStart"/>
      <w:r>
        <w:t>yymmdd</w:t>
      </w:r>
      <w:proofErr w:type="spellEnd"/>
    </w:p>
    <w:p w14:paraId="0308F4D5" w14:textId="77777777" w:rsidR="00BA161E" w:rsidRDefault="00BA161E" w:rsidP="00172722">
      <w:pPr>
        <w:spacing w:after="0"/>
      </w:pPr>
      <w:r>
        <w:t xml:space="preserve">112 = </w:t>
      </w:r>
      <w:proofErr w:type="spellStart"/>
      <w:r>
        <w:t>yyyymmdd</w:t>
      </w:r>
      <w:proofErr w:type="spellEnd"/>
    </w:p>
    <w:p w14:paraId="09A540D6" w14:textId="77777777" w:rsidR="00BA161E" w:rsidRDefault="00BA161E" w:rsidP="00172722">
      <w:pPr>
        <w:spacing w:after="0"/>
      </w:pPr>
      <w:r>
        <w:t>------</w:t>
      </w:r>
    </w:p>
    <w:p w14:paraId="23B500BA" w14:textId="77777777" w:rsidR="00BA161E" w:rsidRDefault="00BA161E" w:rsidP="00172722">
      <w:pPr>
        <w:spacing w:after="0"/>
      </w:pPr>
      <w:r>
        <w:t>3.14.</w:t>
      </w:r>
    </w:p>
    <w:p w14:paraId="71E9A5C4" w14:textId="77777777" w:rsidR="00BA161E" w:rsidRDefault="00BA161E" w:rsidP="00172722">
      <w:pPr>
        <w:spacing w:after="0"/>
      </w:pPr>
      <w:r>
        <w:t>Europe default + milliseconds</w:t>
      </w:r>
    </w:p>
    <w:p w14:paraId="2B8948BA" w14:textId="77777777" w:rsidR="00BA161E" w:rsidRDefault="00BA161E" w:rsidP="00172722">
      <w:pPr>
        <w:spacing w:after="0"/>
      </w:pPr>
      <w:r>
        <w:t xml:space="preserve">13 or 113 = dd </w:t>
      </w:r>
      <w:proofErr w:type="spellStart"/>
      <w:r>
        <w:t>mon</w:t>
      </w:r>
      <w:proofErr w:type="spellEnd"/>
      <w:r>
        <w:t xml:space="preserve"> </w:t>
      </w:r>
      <w:proofErr w:type="spellStart"/>
      <w:r>
        <w:t>yyyy</w:t>
      </w:r>
      <w:proofErr w:type="spellEnd"/>
      <w:r>
        <w:t xml:space="preserve"> </w:t>
      </w:r>
      <w:proofErr w:type="spellStart"/>
      <w:r>
        <w:t>hh:</w:t>
      </w:r>
      <w:proofErr w:type="gramStart"/>
      <w:r>
        <w:t>mi:ss</w:t>
      </w:r>
      <w:proofErr w:type="gramEnd"/>
      <w:r>
        <w:t>:mmm</w:t>
      </w:r>
      <w:proofErr w:type="spellEnd"/>
      <w:r>
        <w:t>(24h)</w:t>
      </w:r>
    </w:p>
    <w:p w14:paraId="4CB7D4D2" w14:textId="77777777" w:rsidR="00BA161E" w:rsidRDefault="00BA161E" w:rsidP="00172722">
      <w:pPr>
        <w:spacing w:after="0"/>
      </w:pPr>
      <w:r>
        <w:t>------</w:t>
      </w:r>
    </w:p>
    <w:p w14:paraId="436C608B" w14:textId="77777777" w:rsidR="00BA161E" w:rsidRDefault="00BA161E" w:rsidP="00172722">
      <w:pPr>
        <w:spacing w:after="0"/>
      </w:pPr>
      <w:r>
        <w:t>3.15.</w:t>
      </w:r>
    </w:p>
    <w:p w14:paraId="2FC08FAF" w14:textId="77777777" w:rsidR="00BA161E" w:rsidRDefault="00BA161E" w:rsidP="00172722">
      <w:pPr>
        <w:spacing w:after="0"/>
      </w:pPr>
      <w:r>
        <w:t xml:space="preserve">14 or 114 = </w:t>
      </w:r>
      <w:proofErr w:type="spellStart"/>
      <w:r>
        <w:t>hh:</w:t>
      </w:r>
      <w:proofErr w:type="gramStart"/>
      <w:r>
        <w:t>mi:ss</w:t>
      </w:r>
      <w:proofErr w:type="gramEnd"/>
      <w:r>
        <w:t>:mmm</w:t>
      </w:r>
      <w:proofErr w:type="spellEnd"/>
      <w:r>
        <w:t>(24h)</w:t>
      </w:r>
    </w:p>
    <w:p w14:paraId="09550897" w14:textId="77777777" w:rsidR="00BA161E" w:rsidRDefault="00BA161E" w:rsidP="00172722">
      <w:pPr>
        <w:spacing w:after="0"/>
      </w:pPr>
      <w:r>
        <w:t>------</w:t>
      </w:r>
    </w:p>
    <w:p w14:paraId="1E373E6E" w14:textId="77777777" w:rsidR="00BA161E" w:rsidRDefault="00BA161E" w:rsidP="00172722">
      <w:pPr>
        <w:spacing w:after="0"/>
      </w:pPr>
      <w:r>
        <w:t>3.16.</w:t>
      </w:r>
    </w:p>
    <w:p w14:paraId="4862D6EE" w14:textId="77777777" w:rsidR="00BA161E" w:rsidRDefault="00BA161E" w:rsidP="00172722">
      <w:pPr>
        <w:spacing w:after="0"/>
      </w:pPr>
      <w:r>
        <w:t>ODBC canonical</w:t>
      </w:r>
    </w:p>
    <w:p w14:paraId="12DC418E" w14:textId="77777777" w:rsidR="00BA161E" w:rsidRDefault="00BA161E" w:rsidP="00172722">
      <w:pPr>
        <w:spacing w:after="0"/>
      </w:pPr>
      <w:r>
        <w:t xml:space="preserve">20 or 120 = </w:t>
      </w:r>
      <w:proofErr w:type="spellStart"/>
      <w:r>
        <w:t>yyyy</w:t>
      </w:r>
      <w:proofErr w:type="spellEnd"/>
      <w:r>
        <w:t xml:space="preserve">-mm-dd </w:t>
      </w:r>
      <w:proofErr w:type="spellStart"/>
      <w:r>
        <w:t>hh:</w:t>
      </w:r>
      <w:proofErr w:type="gramStart"/>
      <w:r>
        <w:t>mi:ss</w:t>
      </w:r>
      <w:proofErr w:type="spellEnd"/>
      <w:proofErr w:type="gramEnd"/>
      <w:r>
        <w:t>(24h)</w:t>
      </w:r>
    </w:p>
    <w:p w14:paraId="26CB96F1" w14:textId="77777777" w:rsidR="00BA161E" w:rsidRDefault="00BA161E" w:rsidP="00172722">
      <w:pPr>
        <w:spacing w:after="0"/>
      </w:pPr>
      <w:r>
        <w:t>------</w:t>
      </w:r>
    </w:p>
    <w:p w14:paraId="6B6A516C" w14:textId="77777777" w:rsidR="00BA161E" w:rsidRDefault="00BA161E" w:rsidP="00172722">
      <w:pPr>
        <w:spacing w:after="0"/>
      </w:pPr>
      <w:r>
        <w:t>3.17</w:t>
      </w:r>
    </w:p>
    <w:p w14:paraId="68C28D13" w14:textId="77777777" w:rsidR="00BA161E" w:rsidRDefault="00BA161E" w:rsidP="00172722">
      <w:pPr>
        <w:spacing w:after="0"/>
      </w:pPr>
      <w:r>
        <w:t xml:space="preserve">ODBC canonical (with milliseconds) default for time, date, datetime2, and </w:t>
      </w:r>
      <w:proofErr w:type="spellStart"/>
      <w:r>
        <w:t>datetimeoffset</w:t>
      </w:r>
      <w:proofErr w:type="spellEnd"/>
    </w:p>
    <w:p w14:paraId="0AAB0106" w14:textId="77777777" w:rsidR="00BA161E" w:rsidRDefault="00BA161E" w:rsidP="00172722">
      <w:pPr>
        <w:spacing w:after="0"/>
      </w:pPr>
      <w:r>
        <w:t>21 or 121 =</w:t>
      </w:r>
      <w:proofErr w:type="spellStart"/>
      <w:r>
        <w:t>yyyy</w:t>
      </w:r>
      <w:proofErr w:type="spellEnd"/>
      <w:r>
        <w:t xml:space="preserve">-mm-dd </w:t>
      </w:r>
      <w:proofErr w:type="spellStart"/>
      <w:r>
        <w:t>hh:</w:t>
      </w:r>
      <w:proofErr w:type="gramStart"/>
      <w:r>
        <w:t>mi:ss.mmm</w:t>
      </w:r>
      <w:proofErr w:type="spellEnd"/>
      <w:proofErr w:type="gramEnd"/>
      <w:r>
        <w:t>(24h)</w:t>
      </w:r>
    </w:p>
    <w:p w14:paraId="5D5304F7" w14:textId="77777777" w:rsidR="00BA161E" w:rsidRDefault="00BA161E" w:rsidP="00172722">
      <w:pPr>
        <w:spacing w:after="0"/>
      </w:pPr>
      <w:r>
        <w:t>------</w:t>
      </w:r>
    </w:p>
    <w:p w14:paraId="54F26400" w14:textId="77777777" w:rsidR="00BA161E" w:rsidRDefault="00BA161E" w:rsidP="00172722">
      <w:pPr>
        <w:spacing w:after="0"/>
      </w:pPr>
      <w:r>
        <w:t>3.18.</w:t>
      </w:r>
    </w:p>
    <w:p w14:paraId="71F33FE5" w14:textId="77777777" w:rsidR="00BA161E" w:rsidRDefault="00BA161E" w:rsidP="00172722">
      <w:pPr>
        <w:spacing w:after="0"/>
      </w:pPr>
      <w:r>
        <w:t>ISO8601</w:t>
      </w:r>
    </w:p>
    <w:p w14:paraId="1BE7239D" w14:textId="77777777" w:rsidR="00BA161E" w:rsidRDefault="00BA161E" w:rsidP="00172722">
      <w:pPr>
        <w:spacing w:after="0"/>
      </w:pPr>
      <w:r>
        <w:t xml:space="preserve">126 = </w:t>
      </w:r>
      <w:proofErr w:type="spellStart"/>
      <w:r>
        <w:t>yyyy-mm-ddThh:</w:t>
      </w:r>
      <w:proofErr w:type="gramStart"/>
      <w:r>
        <w:t>mi:ss.mmm</w:t>
      </w:r>
      <w:proofErr w:type="spellEnd"/>
      <w:proofErr w:type="gramEnd"/>
      <w:r>
        <w:t xml:space="preserve"> (no spaces)</w:t>
      </w:r>
    </w:p>
    <w:p w14:paraId="0D4DF569" w14:textId="77777777" w:rsidR="00BA161E" w:rsidRDefault="00BA161E" w:rsidP="00172722">
      <w:pPr>
        <w:spacing w:after="0"/>
      </w:pPr>
      <w:r>
        <w:t>Note: When the value for milliseconds (mmm) is 0,</w:t>
      </w:r>
    </w:p>
    <w:p w14:paraId="02CC798A" w14:textId="77777777" w:rsidR="00BA161E" w:rsidRDefault="00BA161E" w:rsidP="00172722">
      <w:pPr>
        <w:spacing w:after="0"/>
      </w:pPr>
      <w:r>
        <w:t>the millisecond value is not displayed.</w:t>
      </w:r>
    </w:p>
    <w:p w14:paraId="795F660A" w14:textId="77777777" w:rsidR="00BA161E" w:rsidRDefault="00BA161E" w:rsidP="00172722">
      <w:pPr>
        <w:spacing w:after="0"/>
      </w:pPr>
      <w:r>
        <w:t>E.g.</w:t>
      </w:r>
    </w:p>
    <w:p w14:paraId="5BDA95B4" w14:textId="77777777" w:rsidR="00BA161E" w:rsidRDefault="00BA161E" w:rsidP="00172722">
      <w:pPr>
        <w:spacing w:after="0"/>
      </w:pPr>
      <w:r>
        <w:t>the value '2012-11-07T18:26:20.000 is</w:t>
      </w:r>
    </w:p>
    <w:p w14:paraId="6BAE05E9" w14:textId="77777777" w:rsidR="00BA161E" w:rsidRDefault="00BA161E" w:rsidP="00172722">
      <w:pPr>
        <w:spacing w:after="0"/>
      </w:pPr>
      <w:r>
        <w:t>displayed as '2012-11-07T18:26:20'.</w:t>
      </w:r>
    </w:p>
    <w:p w14:paraId="0E25AE97" w14:textId="77777777" w:rsidR="00BA161E" w:rsidRDefault="00BA161E" w:rsidP="00172722">
      <w:pPr>
        <w:spacing w:after="0"/>
      </w:pPr>
      <w:r>
        <w:lastRenderedPageBreak/>
        <w:t>------</w:t>
      </w:r>
    </w:p>
    <w:p w14:paraId="56A77C8B" w14:textId="77777777" w:rsidR="00BA161E" w:rsidRDefault="00BA161E" w:rsidP="00172722">
      <w:pPr>
        <w:spacing w:after="0"/>
      </w:pPr>
      <w:r>
        <w:t>3.19.</w:t>
      </w:r>
    </w:p>
    <w:p w14:paraId="7261C858" w14:textId="77777777" w:rsidR="00BA161E" w:rsidRDefault="00BA161E" w:rsidP="00172722">
      <w:pPr>
        <w:spacing w:after="0"/>
      </w:pPr>
      <w:r>
        <w:t>ISO8601 with time zone Z.</w:t>
      </w:r>
    </w:p>
    <w:p w14:paraId="2C4FCEBB" w14:textId="77777777" w:rsidR="00BA161E" w:rsidRDefault="00BA161E" w:rsidP="00172722">
      <w:pPr>
        <w:spacing w:after="0"/>
      </w:pPr>
      <w:r>
        <w:t xml:space="preserve">127 = </w:t>
      </w:r>
      <w:proofErr w:type="spellStart"/>
      <w:r>
        <w:t>yyyy-mm-ddThh:</w:t>
      </w:r>
      <w:proofErr w:type="gramStart"/>
      <w:r>
        <w:t>mi:ss</w:t>
      </w:r>
      <w:proofErr w:type="gramEnd"/>
      <w:r>
        <w:t>.mmmZ</w:t>
      </w:r>
      <w:proofErr w:type="spellEnd"/>
      <w:r>
        <w:t xml:space="preserve"> (no spaces)</w:t>
      </w:r>
    </w:p>
    <w:p w14:paraId="0CBAB208" w14:textId="77777777" w:rsidR="00BA161E" w:rsidRDefault="00BA161E" w:rsidP="00172722">
      <w:pPr>
        <w:spacing w:after="0"/>
      </w:pPr>
      <w:r>
        <w:t>Note: When the value for milliseconds (mmm) is 0,</w:t>
      </w:r>
    </w:p>
    <w:p w14:paraId="714C8511" w14:textId="77777777" w:rsidR="00BA161E" w:rsidRDefault="00BA161E" w:rsidP="00172722">
      <w:pPr>
        <w:spacing w:after="0"/>
      </w:pPr>
      <w:r>
        <w:t>the milliseconds value is not displayed.</w:t>
      </w:r>
    </w:p>
    <w:p w14:paraId="1F99C4CE" w14:textId="77777777" w:rsidR="00BA161E" w:rsidRDefault="00BA161E" w:rsidP="00172722">
      <w:pPr>
        <w:spacing w:after="0"/>
      </w:pPr>
      <w:r>
        <w:t>E.g.</w:t>
      </w:r>
    </w:p>
    <w:p w14:paraId="691FCE67" w14:textId="77777777" w:rsidR="00BA161E" w:rsidRDefault="00BA161E" w:rsidP="00172722">
      <w:pPr>
        <w:spacing w:after="0"/>
      </w:pPr>
      <w:r>
        <w:t>the value '2012-11-07T18:26:20.000 is</w:t>
      </w:r>
    </w:p>
    <w:p w14:paraId="043E2EC5" w14:textId="77777777" w:rsidR="00BA161E" w:rsidRDefault="00BA161E" w:rsidP="00172722">
      <w:pPr>
        <w:spacing w:after="0"/>
      </w:pPr>
      <w:r>
        <w:t>displayed as '2012-11-07T18:26:20'.</w:t>
      </w:r>
    </w:p>
    <w:p w14:paraId="6094FDE0" w14:textId="77777777" w:rsidR="00BA161E" w:rsidRDefault="00BA161E" w:rsidP="00172722">
      <w:pPr>
        <w:spacing w:after="0"/>
      </w:pPr>
      <w:r>
        <w:t>------</w:t>
      </w:r>
    </w:p>
    <w:p w14:paraId="4EDC7110" w14:textId="77777777" w:rsidR="00BA161E" w:rsidRDefault="00BA161E" w:rsidP="00172722">
      <w:pPr>
        <w:spacing w:after="0"/>
      </w:pPr>
      <w:r>
        <w:t>3.20.</w:t>
      </w:r>
    </w:p>
    <w:p w14:paraId="79EA41DC" w14:textId="77777777" w:rsidR="00BA161E" w:rsidRDefault="00BA161E" w:rsidP="00172722">
      <w:pPr>
        <w:spacing w:after="0"/>
      </w:pPr>
      <w:r>
        <w:t>Hijri</w:t>
      </w:r>
    </w:p>
    <w:p w14:paraId="2AED86F7" w14:textId="77777777" w:rsidR="00BA161E" w:rsidRDefault="00BA161E" w:rsidP="00172722">
      <w:pPr>
        <w:spacing w:after="0"/>
      </w:pPr>
      <w:r>
        <w:t xml:space="preserve">130 = dd </w:t>
      </w:r>
      <w:proofErr w:type="spellStart"/>
      <w:r>
        <w:t>mon</w:t>
      </w:r>
      <w:proofErr w:type="spellEnd"/>
      <w:r>
        <w:t xml:space="preserve"> </w:t>
      </w:r>
      <w:proofErr w:type="spellStart"/>
      <w:r>
        <w:t>yyyy</w:t>
      </w:r>
      <w:proofErr w:type="spellEnd"/>
      <w:r>
        <w:t xml:space="preserve"> </w:t>
      </w:r>
      <w:proofErr w:type="spellStart"/>
      <w:r>
        <w:t>hh:</w:t>
      </w:r>
      <w:proofErr w:type="gramStart"/>
      <w:r>
        <w:t>mi:ss</w:t>
      </w:r>
      <w:proofErr w:type="gramEnd"/>
      <w:r>
        <w:t>:mmmAM</w:t>
      </w:r>
      <w:proofErr w:type="spellEnd"/>
    </w:p>
    <w:p w14:paraId="755F76E3" w14:textId="77777777" w:rsidR="00BA161E" w:rsidRDefault="00BA161E" w:rsidP="00172722">
      <w:pPr>
        <w:spacing w:after="0"/>
      </w:pPr>
      <w:r>
        <w:t xml:space="preserve">In this style, </w:t>
      </w:r>
      <w:proofErr w:type="spellStart"/>
      <w:r>
        <w:t>mon</w:t>
      </w:r>
      <w:proofErr w:type="spellEnd"/>
      <w:r>
        <w:t xml:space="preserve"> represents a multi-token Hijri </w:t>
      </w:r>
      <w:proofErr w:type="spellStart"/>
      <w:r>
        <w:t>unicode</w:t>
      </w:r>
      <w:proofErr w:type="spellEnd"/>
    </w:p>
    <w:p w14:paraId="6A60D567" w14:textId="77777777" w:rsidR="00BA161E" w:rsidRDefault="00BA161E" w:rsidP="00172722">
      <w:pPr>
        <w:spacing w:after="0"/>
      </w:pPr>
      <w:r>
        <w:t>representation of the full month's name.</w:t>
      </w:r>
    </w:p>
    <w:p w14:paraId="1FE7C2D6" w14:textId="77777777" w:rsidR="00BA161E" w:rsidRDefault="00BA161E" w:rsidP="00172722">
      <w:pPr>
        <w:spacing w:after="0"/>
      </w:pPr>
      <w:r>
        <w:t>This value does not render correctly</w:t>
      </w:r>
    </w:p>
    <w:p w14:paraId="192A4D3B" w14:textId="77777777" w:rsidR="00BA161E" w:rsidRDefault="00BA161E" w:rsidP="00172722">
      <w:pPr>
        <w:spacing w:after="0"/>
      </w:pPr>
      <w:r>
        <w:t>on a default US installation of SSMS.</w:t>
      </w:r>
    </w:p>
    <w:p w14:paraId="06E1A0D6" w14:textId="77777777" w:rsidR="00BA161E" w:rsidRDefault="00BA161E" w:rsidP="00172722">
      <w:pPr>
        <w:spacing w:after="0"/>
      </w:pPr>
      <w:r>
        <w:t>------</w:t>
      </w:r>
    </w:p>
    <w:p w14:paraId="18E3E166" w14:textId="77777777" w:rsidR="00BA161E" w:rsidRDefault="00BA161E" w:rsidP="00172722">
      <w:pPr>
        <w:spacing w:after="0"/>
      </w:pPr>
      <w:r>
        <w:t>3.20.</w:t>
      </w:r>
    </w:p>
    <w:p w14:paraId="794ACD9C" w14:textId="77777777" w:rsidR="00BA161E" w:rsidRDefault="00BA161E" w:rsidP="00172722">
      <w:pPr>
        <w:spacing w:after="0"/>
      </w:pPr>
      <w:r>
        <w:t>Hijri</w:t>
      </w:r>
    </w:p>
    <w:p w14:paraId="45BEC56B" w14:textId="77777777" w:rsidR="00BA161E" w:rsidRDefault="00BA161E" w:rsidP="00172722">
      <w:pPr>
        <w:spacing w:after="0"/>
      </w:pPr>
      <w:r>
        <w:t>131 = dd/mm/</w:t>
      </w:r>
      <w:proofErr w:type="spellStart"/>
      <w:r>
        <w:t>yyyy</w:t>
      </w:r>
      <w:proofErr w:type="spellEnd"/>
      <w:r>
        <w:t xml:space="preserve"> </w:t>
      </w:r>
      <w:proofErr w:type="spellStart"/>
      <w:r>
        <w:t>hh:</w:t>
      </w:r>
      <w:proofErr w:type="gramStart"/>
      <w:r>
        <w:t>mi:ss</w:t>
      </w:r>
      <w:proofErr w:type="gramEnd"/>
      <w:r>
        <w:t>:mmmAM</w:t>
      </w:r>
      <w:proofErr w:type="spellEnd"/>
    </w:p>
    <w:p w14:paraId="42A87B81" w14:textId="77777777" w:rsidR="00BA161E" w:rsidRDefault="00BA161E" w:rsidP="00172722">
      <w:pPr>
        <w:spacing w:after="0"/>
      </w:pPr>
      <w:r>
        <w:t>*/</w:t>
      </w:r>
    </w:p>
    <w:p w14:paraId="5496D157" w14:textId="77777777" w:rsidR="00BA161E" w:rsidRDefault="00BA161E" w:rsidP="00172722">
      <w:pPr>
        <w:spacing w:after="0"/>
      </w:pPr>
    </w:p>
    <w:p w14:paraId="38E9C967" w14:textId="77777777" w:rsidR="00BA161E" w:rsidRDefault="00BA161E" w:rsidP="00172722">
      <w:pPr>
        <w:spacing w:after="0"/>
      </w:pPr>
    </w:p>
    <w:p w14:paraId="7BE0433D" w14:textId="77777777" w:rsidR="00BA161E" w:rsidRDefault="00BA161E" w:rsidP="00172722">
      <w:pPr>
        <w:spacing w:after="0"/>
      </w:pPr>
    </w:p>
    <w:p w14:paraId="65807EA8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0D87EAD8" w14:textId="77777777" w:rsidR="00BA161E" w:rsidRDefault="00BA161E" w:rsidP="00172722">
      <w:pPr>
        <w:spacing w:after="0"/>
      </w:pPr>
      <w:r>
        <w:t>--T010_01_03</w:t>
      </w:r>
    </w:p>
    <w:p w14:paraId="324924F4" w14:textId="77777777" w:rsidR="00BA161E" w:rsidRDefault="00BA161E" w:rsidP="00172722">
      <w:pPr>
        <w:spacing w:after="0"/>
      </w:pPr>
      <w:r>
        <w:t>PRINT CAST(</w:t>
      </w:r>
      <w:proofErr w:type="gramStart"/>
      <w:r>
        <w:t>GETDATE(</w:t>
      </w:r>
      <w:proofErr w:type="gramEnd"/>
      <w:r>
        <w:t>) AS DATETIME);</w:t>
      </w:r>
    </w:p>
    <w:p w14:paraId="3B1B7F3B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Sep 10 2017  9:25PM</w:t>
      </w:r>
    </w:p>
    <w:p w14:paraId="28ECC510" w14:textId="77777777" w:rsidR="00BA161E" w:rsidRDefault="00BA161E" w:rsidP="00172722">
      <w:pPr>
        <w:spacing w:after="0"/>
      </w:pPr>
      <w:r>
        <w:t xml:space="preserve">PRINT </w:t>
      </w:r>
      <w:proofErr w:type="gramStart"/>
      <w:r>
        <w:t>CONVERT(</w:t>
      </w:r>
      <w:proofErr w:type="gramEnd"/>
      <w:r>
        <w:t>DATETIME, GETDATE());</w:t>
      </w:r>
    </w:p>
    <w:p w14:paraId="1E50CD5B" w14:textId="77777777" w:rsidR="00BA161E" w:rsidRDefault="00BA161E" w:rsidP="00172722">
      <w:pPr>
        <w:spacing w:after="0"/>
      </w:pPr>
      <w:r>
        <w:t>--</w:t>
      </w:r>
      <w:proofErr w:type="gramStart"/>
      <w:r>
        <w:t>Output  :</w:t>
      </w:r>
      <w:proofErr w:type="gramEnd"/>
      <w:r>
        <w:t>  Sep 10 2017  9:25PM</w:t>
      </w:r>
    </w:p>
    <w:p w14:paraId="1CE2EE08" w14:textId="77777777" w:rsidR="00BA161E" w:rsidRDefault="00BA161E" w:rsidP="00172722">
      <w:pPr>
        <w:spacing w:after="0"/>
      </w:pPr>
      <w:r>
        <w:t xml:space="preserve">GO -- Run the </w:t>
      </w:r>
      <w:proofErr w:type="spellStart"/>
      <w:r>
        <w:t>prvious</w:t>
      </w:r>
      <w:proofErr w:type="spellEnd"/>
      <w:r>
        <w:t xml:space="preserve"> command and begins new batch</w:t>
      </w:r>
    </w:p>
    <w:p w14:paraId="48D277CE" w14:textId="77777777" w:rsidR="00BA161E" w:rsidRDefault="00BA161E" w:rsidP="00172722">
      <w:pPr>
        <w:spacing w:after="0"/>
      </w:pPr>
      <w:r>
        <w:t>/*</w:t>
      </w:r>
    </w:p>
    <w:p w14:paraId="4D4AFDF1" w14:textId="77777777" w:rsidR="00BA161E" w:rsidRDefault="00BA161E" w:rsidP="00172722">
      <w:pPr>
        <w:spacing w:after="0"/>
      </w:pPr>
      <w:r>
        <w:t>1.</w:t>
      </w:r>
    </w:p>
    <w:p w14:paraId="50FCD3CD" w14:textId="77777777" w:rsidR="00BA161E" w:rsidRDefault="00BA161E" w:rsidP="00172722">
      <w:pPr>
        <w:spacing w:after="0"/>
      </w:pPr>
      <w:r>
        <w:t>System Date and Time Functions</w:t>
      </w:r>
    </w:p>
    <w:p w14:paraId="0E5643BB" w14:textId="77777777" w:rsidR="00BA161E" w:rsidRDefault="00BA161E" w:rsidP="00172722">
      <w:pPr>
        <w:spacing w:after="0"/>
      </w:pPr>
      <w:r>
        <w:t>Reference:</w:t>
      </w:r>
    </w:p>
    <w:p w14:paraId="1E7111C3" w14:textId="77777777" w:rsidR="00BA161E" w:rsidRDefault="00000000" w:rsidP="00172722">
      <w:pPr>
        <w:spacing w:after="0"/>
      </w:pPr>
      <w:hyperlink r:id="rId12" w:history="1">
        <w:r w:rsidR="00BA161E">
          <w:rPr>
            <w:rStyle w:val="Hyperlink"/>
          </w:rPr>
          <w:t>https://docs.microsoft.com/en-us/sql/t-sql/functions/date-and-time-data-types-and-functions-transact-sql</w:t>
        </w:r>
      </w:hyperlink>
    </w:p>
    <w:p w14:paraId="72C31B7C" w14:textId="77777777" w:rsidR="00BA161E" w:rsidRDefault="00BA161E" w:rsidP="00172722">
      <w:pPr>
        <w:spacing w:after="0"/>
      </w:pPr>
      <w:r>
        <w:t>1.1.</w:t>
      </w:r>
    </w:p>
    <w:p w14:paraId="42026659" w14:textId="77777777" w:rsidR="00BA161E" w:rsidRDefault="00BA161E" w:rsidP="00172722">
      <w:pPr>
        <w:spacing w:after="0"/>
      </w:pPr>
      <w:proofErr w:type="gramStart"/>
      <w:r>
        <w:t>GETDATE(</w:t>
      </w:r>
      <w:proofErr w:type="gramEnd"/>
      <w:r>
        <w:t>)</w:t>
      </w:r>
    </w:p>
    <w:p w14:paraId="711D395F" w14:textId="77777777" w:rsidR="00BA161E" w:rsidRDefault="00BA161E" w:rsidP="00172722">
      <w:pPr>
        <w:spacing w:after="0"/>
      </w:pPr>
      <w:r>
        <w:t>Returns current "datetime" value</w:t>
      </w:r>
    </w:p>
    <w:p w14:paraId="092EF7F0" w14:textId="77777777" w:rsidR="00BA161E" w:rsidRDefault="00BA161E" w:rsidP="00172722">
      <w:pPr>
        <w:spacing w:after="0"/>
      </w:pPr>
      <w:r>
        <w:t>E.g.</w:t>
      </w:r>
    </w:p>
    <w:p w14:paraId="69EA6091" w14:textId="77777777" w:rsidR="00BA161E" w:rsidRDefault="00BA161E" w:rsidP="00172722">
      <w:pPr>
        <w:spacing w:after="0"/>
      </w:pPr>
      <w:r>
        <w:t>2017-09-08 17:03:34.270</w:t>
      </w:r>
    </w:p>
    <w:p w14:paraId="5F878539" w14:textId="77777777" w:rsidR="00BA161E" w:rsidRDefault="00BA161E" w:rsidP="00172722">
      <w:pPr>
        <w:spacing w:after="0"/>
      </w:pPr>
      <w:r>
        <w:t>1.2.</w:t>
      </w:r>
    </w:p>
    <w:p w14:paraId="6D0EC0C8" w14:textId="77777777" w:rsidR="00BA161E" w:rsidRDefault="00BA161E" w:rsidP="00172722">
      <w:pPr>
        <w:spacing w:after="0"/>
      </w:pPr>
      <w:r>
        <w:t>CURRENT_TIMESTAMP</w:t>
      </w:r>
    </w:p>
    <w:p w14:paraId="6A06BA21" w14:textId="77777777" w:rsidR="00BA161E" w:rsidRDefault="00BA161E" w:rsidP="00172722">
      <w:pPr>
        <w:spacing w:after="0"/>
      </w:pPr>
      <w:r>
        <w:t>Reference:</w:t>
      </w:r>
    </w:p>
    <w:p w14:paraId="1F1F7F66" w14:textId="77777777" w:rsidR="00BA161E" w:rsidRDefault="00000000" w:rsidP="00172722">
      <w:pPr>
        <w:spacing w:after="0"/>
      </w:pPr>
      <w:hyperlink r:id="rId13" w:history="1">
        <w:r w:rsidR="00BA161E">
          <w:rPr>
            <w:rStyle w:val="Hyperlink"/>
          </w:rPr>
          <w:t>https://docs.microsoft.com/en-us/sql/t-sql/functions/current-timestamp-transact-sql</w:t>
        </w:r>
      </w:hyperlink>
    </w:p>
    <w:p w14:paraId="166725C1" w14:textId="77777777" w:rsidR="00BA161E" w:rsidRDefault="00BA161E" w:rsidP="00172722">
      <w:pPr>
        <w:spacing w:after="0"/>
      </w:pPr>
      <w:r>
        <w:t>Returns current "datetime" value.</w:t>
      </w:r>
    </w:p>
    <w:p w14:paraId="0E200B59" w14:textId="77777777" w:rsidR="00BA161E" w:rsidRDefault="00BA161E" w:rsidP="00172722">
      <w:pPr>
        <w:spacing w:after="0"/>
      </w:pPr>
      <w:r>
        <w:t xml:space="preserve">ANSI SQL equivalent to </w:t>
      </w:r>
      <w:proofErr w:type="gramStart"/>
      <w:r>
        <w:t>GETDATE(</w:t>
      </w:r>
      <w:proofErr w:type="gramEnd"/>
      <w:r>
        <w:t>)</w:t>
      </w:r>
    </w:p>
    <w:p w14:paraId="7E600B94" w14:textId="77777777" w:rsidR="00BA161E" w:rsidRDefault="00BA161E" w:rsidP="00172722">
      <w:pPr>
        <w:spacing w:after="0"/>
      </w:pPr>
      <w:r>
        <w:t>E.g.</w:t>
      </w:r>
    </w:p>
    <w:p w14:paraId="45A91A16" w14:textId="77777777" w:rsidR="00BA161E" w:rsidRDefault="00BA161E" w:rsidP="00172722">
      <w:pPr>
        <w:spacing w:after="0"/>
      </w:pPr>
      <w:r>
        <w:t>2017-09-08 17:03:34.270</w:t>
      </w:r>
    </w:p>
    <w:p w14:paraId="035A986F" w14:textId="77777777" w:rsidR="00BA161E" w:rsidRDefault="00BA161E" w:rsidP="00172722">
      <w:pPr>
        <w:spacing w:after="0"/>
      </w:pPr>
      <w:r>
        <w:t>1.3.</w:t>
      </w:r>
    </w:p>
    <w:p w14:paraId="45969704" w14:textId="77777777" w:rsidR="00BA161E" w:rsidRDefault="00BA161E" w:rsidP="00172722">
      <w:pPr>
        <w:spacing w:after="0"/>
      </w:pPr>
      <w:proofErr w:type="gramStart"/>
      <w:r>
        <w:t>SYSDATETIME(</w:t>
      </w:r>
      <w:proofErr w:type="gramEnd"/>
      <w:r>
        <w:t>)</w:t>
      </w:r>
    </w:p>
    <w:p w14:paraId="3D2C533D" w14:textId="77777777" w:rsidR="00BA161E" w:rsidRDefault="00BA161E" w:rsidP="00172722">
      <w:pPr>
        <w:spacing w:after="0"/>
      </w:pPr>
      <w:r>
        <w:t>Returns current "datetime2(7)" value</w:t>
      </w:r>
    </w:p>
    <w:p w14:paraId="68821C61" w14:textId="77777777" w:rsidR="00BA161E" w:rsidRDefault="00BA161E" w:rsidP="00172722">
      <w:pPr>
        <w:spacing w:after="0"/>
      </w:pPr>
      <w:r>
        <w:lastRenderedPageBreak/>
        <w:t>E.g.</w:t>
      </w:r>
    </w:p>
    <w:p w14:paraId="6287B18B" w14:textId="77777777" w:rsidR="00BA161E" w:rsidRDefault="00BA161E" w:rsidP="00172722">
      <w:pPr>
        <w:spacing w:after="0"/>
      </w:pPr>
      <w:r>
        <w:t>2017-09-08 17:03:34.2715896</w:t>
      </w:r>
    </w:p>
    <w:p w14:paraId="0AB30873" w14:textId="77777777" w:rsidR="00BA161E" w:rsidRDefault="00BA161E" w:rsidP="00172722">
      <w:pPr>
        <w:spacing w:after="0"/>
      </w:pPr>
      <w:r>
        <w:t>1.4.</w:t>
      </w:r>
    </w:p>
    <w:p w14:paraId="1157ED49" w14:textId="77777777" w:rsidR="00BA161E" w:rsidRDefault="00BA161E" w:rsidP="00172722">
      <w:pPr>
        <w:spacing w:after="0"/>
      </w:pPr>
      <w:proofErr w:type="gramStart"/>
      <w:r>
        <w:t>SYSDATETIMEOFFSET(</w:t>
      </w:r>
      <w:proofErr w:type="gramEnd"/>
      <w:r>
        <w:t>)</w:t>
      </w:r>
    </w:p>
    <w:p w14:paraId="7536C443" w14:textId="77777777" w:rsidR="00BA161E" w:rsidRDefault="00BA161E" w:rsidP="00172722">
      <w:pPr>
        <w:spacing w:after="0"/>
      </w:pPr>
      <w:r>
        <w:t>Returns current "</w:t>
      </w:r>
      <w:proofErr w:type="spellStart"/>
      <w:proofErr w:type="gramStart"/>
      <w:r>
        <w:t>datetimeoffset</w:t>
      </w:r>
      <w:proofErr w:type="spellEnd"/>
      <w:r>
        <w:t>(</w:t>
      </w:r>
      <w:proofErr w:type="gramEnd"/>
      <w:r>
        <w:t>7)" value which includes time zone.</w:t>
      </w:r>
    </w:p>
    <w:p w14:paraId="511427C3" w14:textId="77777777" w:rsidR="00BA161E" w:rsidRDefault="00BA161E" w:rsidP="00172722">
      <w:pPr>
        <w:spacing w:after="0"/>
      </w:pPr>
      <w:r>
        <w:t>E.g.</w:t>
      </w:r>
    </w:p>
    <w:p w14:paraId="0D465390" w14:textId="77777777" w:rsidR="00BA161E" w:rsidRDefault="00BA161E" w:rsidP="00172722">
      <w:pPr>
        <w:spacing w:after="0"/>
      </w:pPr>
      <w:r>
        <w:t>2017-09-08 17:03:34.2715896 +10:00</w:t>
      </w:r>
    </w:p>
    <w:p w14:paraId="5E00681E" w14:textId="77777777" w:rsidR="00BA161E" w:rsidRDefault="00BA161E" w:rsidP="00172722">
      <w:pPr>
        <w:spacing w:after="0"/>
      </w:pPr>
      <w:r>
        <w:t>1.5.</w:t>
      </w:r>
    </w:p>
    <w:p w14:paraId="50A73890" w14:textId="77777777" w:rsidR="00BA161E" w:rsidRDefault="00BA161E" w:rsidP="00172722">
      <w:pPr>
        <w:spacing w:after="0"/>
      </w:pPr>
      <w:proofErr w:type="gramStart"/>
      <w:r>
        <w:t>GETUTCDATE(</w:t>
      </w:r>
      <w:proofErr w:type="gramEnd"/>
      <w:r>
        <w:t>)</w:t>
      </w:r>
    </w:p>
    <w:p w14:paraId="3A31DB35" w14:textId="77777777" w:rsidR="00BA161E" w:rsidRDefault="00BA161E" w:rsidP="00172722">
      <w:pPr>
        <w:spacing w:after="0"/>
      </w:pPr>
      <w:r>
        <w:t>Returns current UTC "datetime" value</w:t>
      </w:r>
    </w:p>
    <w:p w14:paraId="25B35380" w14:textId="77777777" w:rsidR="00BA161E" w:rsidRDefault="00BA161E" w:rsidP="00172722">
      <w:pPr>
        <w:spacing w:after="0"/>
      </w:pPr>
      <w:r>
        <w:t>E.g.</w:t>
      </w:r>
    </w:p>
    <w:p w14:paraId="6B9727C5" w14:textId="77777777" w:rsidR="00BA161E" w:rsidRDefault="00BA161E" w:rsidP="00172722">
      <w:pPr>
        <w:spacing w:after="0"/>
      </w:pPr>
      <w:r>
        <w:t>2017-09-08 07:03:34.270</w:t>
      </w:r>
    </w:p>
    <w:p w14:paraId="20DD9B57" w14:textId="77777777" w:rsidR="00BA161E" w:rsidRDefault="00BA161E" w:rsidP="00172722">
      <w:pPr>
        <w:spacing w:after="0"/>
      </w:pPr>
      <w:r>
        <w:t>1.6.</w:t>
      </w:r>
    </w:p>
    <w:p w14:paraId="709D2C4C" w14:textId="77777777" w:rsidR="00BA161E" w:rsidRDefault="00BA161E" w:rsidP="00172722">
      <w:pPr>
        <w:spacing w:after="0"/>
      </w:pPr>
      <w:proofErr w:type="gramStart"/>
      <w:r>
        <w:t>SYSUTCDATETIME(</w:t>
      </w:r>
      <w:proofErr w:type="gramEnd"/>
      <w:r>
        <w:t>) AS [SYSUTCDATETIME()]</w:t>
      </w:r>
    </w:p>
    <w:p w14:paraId="58B95BB0" w14:textId="77777777" w:rsidR="00BA161E" w:rsidRDefault="00BA161E" w:rsidP="00172722">
      <w:pPr>
        <w:spacing w:after="0"/>
      </w:pPr>
      <w:r>
        <w:t>Returns current "datetime2(7)" value</w:t>
      </w:r>
    </w:p>
    <w:p w14:paraId="59FF6759" w14:textId="77777777" w:rsidR="00BA161E" w:rsidRDefault="00BA161E" w:rsidP="00172722">
      <w:pPr>
        <w:spacing w:after="0"/>
      </w:pPr>
      <w:r>
        <w:t>E.g.</w:t>
      </w:r>
    </w:p>
    <w:p w14:paraId="362C9733" w14:textId="77777777" w:rsidR="00BA161E" w:rsidRDefault="00BA161E" w:rsidP="00172722">
      <w:pPr>
        <w:spacing w:after="0"/>
      </w:pPr>
      <w:r>
        <w:t>2017-09-08 07:03:34.2715896</w:t>
      </w:r>
    </w:p>
    <w:p w14:paraId="67B15F82" w14:textId="77777777" w:rsidR="00BA161E" w:rsidRDefault="00BA161E" w:rsidP="00172722">
      <w:pPr>
        <w:spacing w:after="0"/>
      </w:pPr>
      <w:r>
        <w:t>2.</w:t>
      </w:r>
    </w:p>
    <w:p w14:paraId="1AA9F238" w14:textId="77777777" w:rsidR="00BA161E" w:rsidRDefault="00BA161E" w:rsidP="00172722">
      <w:pPr>
        <w:spacing w:after="0"/>
      </w:pPr>
      <w:r>
        <w:t xml:space="preserve">2017-09-08 18:54:32.033   </w:t>
      </w:r>
      <w:proofErr w:type="gramStart"/>
      <w:r>
        <w:t xml:space="preserve">is  </w:t>
      </w:r>
      <w:proofErr w:type="spellStart"/>
      <w:r>
        <w:t>DateTime</w:t>
      </w:r>
      <w:proofErr w:type="spellEnd"/>
      <w:proofErr w:type="gramEnd"/>
      <w:r>
        <w:t xml:space="preserve"> value.</w:t>
      </w:r>
    </w:p>
    <w:p w14:paraId="04BE08B8" w14:textId="77777777" w:rsidR="00BA161E" w:rsidRDefault="00BA161E" w:rsidP="00172722">
      <w:pPr>
        <w:spacing w:after="0"/>
      </w:pPr>
      <w:r>
        <w:t>2017-09-08 18:54:32.0352403    is DateTime2 value.</w:t>
      </w:r>
    </w:p>
    <w:p w14:paraId="09611B11" w14:textId="77777777" w:rsidR="00BA161E" w:rsidRDefault="00BA161E" w:rsidP="00172722">
      <w:pPr>
        <w:spacing w:after="0"/>
      </w:pPr>
      <w:r>
        <w:t xml:space="preserve">2017-09-08 17:03:34.2715896 +10:00   is </w:t>
      </w:r>
      <w:proofErr w:type="spellStart"/>
      <w:proofErr w:type="gramStart"/>
      <w:r>
        <w:t>datetimeoffset</w:t>
      </w:r>
      <w:proofErr w:type="spellEnd"/>
      <w:r>
        <w:t>(</w:t>
      </w:r>
      <w:proofErr w:type="gramEnd"/>
      <w:r>
        <w:t>7) value</w:t>
      </w:r>
    </w:p>
    <w:p w14:paraId="6D5812B2" w14:textId="77777777" w:rsidR="00BA161E" w:rsidRDefault="00BA161E" w:rsidP="00172722">
      <w:pPr>
        <w:spacing w:after="0"/>
      </w:pPr>
      <w:r>
        <w:t>*/</w:t>
      </w:r>
    </w:p>
    <w:p w14:paraId="66D2275B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273CAF18" w14:textId="77777777" w:rsidR="00BA161E" w:rsidRDefault="00BA161E" w:rsidP="00172722">
      <w:pPr>
        <w:spacing w:after="0"/>
      </w:pPr>
      <w:r>
        <w:t>--T010_01_04</w:t>
      </w:r>
    </w:p>
    <w:p w14:paraId="5E15E7CF" w14:textId="77777777" w:rsidR="00BA161E" w:rsidRDefault="00BA161E" w:rsidP="00172722">
      <w:pPr>
        <w:spacing w:after="0"/>
      </w:pPr>
      <w:r>
        <w:t>--Create Sample Data</w:t>
      </w:r>
    </w:p>
    <w:p w14:paraId="096AE3F8" w14:textId="77777777" w:rsidR="00BA161E" w:rsidRDefault="00BA161E" w:rsidP="00172722">
      <w:pPr>
        <w:spacing w:after="0"/>
      </w:pPr>
      <w:r>
        <w:t xml:space="preserve">IF </w:t>
      </w:r>
      <w:proofErr w:type="gramStart"/>
      <w:r>
        <w:t>( EXISTS</w:t>
      </w:r>
      <w:proofErr w:type="gramEnd"/>
      <w:r>
        <w:t xml:space="preserve"> ( SELECT   *</w:t>
      </w:r>
    </w:p>
    <w:p w14:paraId="64B8468E" w14:textId="77777777" w:rsidR="00BA161E" w:rsidRDefault="00BA161E" w:rsidP="00172722">
      <w:pPr>
        <w:spacing w:after="0"/>
      </w:pPr>
      <w:r>
        <w:t>            FROM     INFORMATION_SCHEMA.TABLES</w:t>
      </w:r>
    </w:p>
    <w:p w14:paraId="0C77AEE6" w14:textId="77777777" w:rsidR="00BA161E" w:rsidRDefault="00BA161E" w:rsidP="00172722">
      <w:pPr>
        <w:spacing w:after="0"/>
      </w:pPr>
      <w:r>
        <w:t>            WHERE     TABLE_NAME = 'Person2</w:t>
      </w:r>
      <w:proofErr w:type="gramStart"/>
      <w:r>
        <w:t>' )</w:t>
      </w:r>
      <w:proofErr w:type="gramEnd"/>
      <w:r>
        <w:t xml:space="preserve"> )</w:t>
      </w:r>
    </w:p>
    <w:p w14:paraId="667D63F3" w14:textId="77777777" w:rsidR="00BA161E" w:rsidRDefault="00BA161E" w:rsidP="00172722">
      <w:pPr>
        <w:spacing w:after="0"/>
      </w:pPr>
      <w:r>
        <w:t>  BEGIN</w:t>
      </w:r>
    </w:p>
    <w:p w14:paraId="73705C88" w14:textId="77777777" w:rsidR="00BA161E" w:rsidRDefault="00BA161E" w:rsidP="00172722">
      <w:pPr>
        <w:spacing w:after="0"/>
      </w:pPr>
      <w:r>
        <w:t xml:space="preserve">      TRUNCATE TABLE </w:t>
      </w:r>
      <w:proofErr w:type="gramStart"/>
      <w:r>
        <w:t>dbo.Person</w:t>
      </w:r>
      <w:proofErr w:type="gramEnd"/>
      <w:r>
        <w:t>2;</w:t>
      </w:r>
    </w:p>
    <w:p w14:paraId="389AC5E4" w14:textId="77777777" w:rsidR="00BA161E" w:rsidRDefault="00BA161E" w:rsidP="00172722">
      <w:pPr>
        <w:spacing w:after="0"/>
      </w:pPr>
      <w:r>
        <w:t xml:space="preserve">      DROP TABLE </w:t>
      </w:r>
      <w:proofErr w:type="gramStart"/>
      <w:r>
        <w:t>Person2;</w:t>
      </w:r>
      <w:proofErr w:type="gramEnd"/>
    </w:p>
    <w:p w14:paraId="24A698AB" w14:textId="77777777" w:rsidR="00BA161E" w:rsidRDefault="00BA161E" w:rsidP="00172722">
      <w:pPr>
        <w:spacing w:after="0"/>
      </w:pPr>
      <w:r>
        <w:t xml:space="preserve">  </w:t>
      </w:r>
      <w:proofErr w:type="gramStart"/>
      <w:r>
        <w:t>END;</w:t>
      </w:r>
      <w:proofErr w:type="gramEnd"/>
    </w:p>
    <w:p w14:paraId="263B8D9F" w14:textId="77777777" w:rsidR="00BA161E" w:rsidRDefault="00BA161E" w:rsidP="00172722">
      <w:pPr>
        <w:spacing w:after="0"/>
      </w:pPr>
      <w:r>
        <w:t>GO -- Run the previous command and begins new batch</w:t>
      </w:r>
    </w:p>
    <w:p w14:paraId="55B4DAC3" w14:textId="77777777" w:rsidR="00BA161E" w:rsidRDefault="00BA161E" w:rsidP="00172722">
      <w:pPr>
        <w:spacing w:after="0"/>
      </w:pPr>
      <w:r>
        <w:t>CREATE TABLE Person2</w:t>
      </w:r>
    </w:p>
    <w:p w14:paraId="1639480E" w14:textId="77777777" w:rsidR="00BA161E" w:rsidRDefault="00BA161E" w:rsidP="00172722">
      <w:pPr>
        <w:spacing w:after="0"/>
      </w:pPr>
      <w:r>
        <w:t>(</w:t>
      </w:r>
    </w:p>
    <w:p w14:paraId="2E8DF311" w14:textId="77777777" w:rsidR="00BA161E" w:rsidRDefault="00BA161E" w:rsidP="00172722">
      <w:pPr>
        <w:spacing w:after="0"/>
      </w:pPr>
      <w:r>
        <w:t xml:space="preserve">  Id INT </w:t>
      </w:r>
      <w:proofErr w:type="gramStart"/>
      <w:r>
        <w:t>IDENTITY(</w:t>
      </w:r>
      <w:proofErr w:type="gramEnd"/>
      <w:r>
        <w:t>1, 1)</w:t>
      </w:r>
    </w:p>
    <w:p w14:paraId="16B28C93" w14:textId="77777777" w:rsidR="00BA161E" w:rsidRDefault="00BA161E" w:rsidP="00172722">
      <w:pPr>
        <w:spacing w:after="0"/>
      </w:pPr>
      <w:r>
        <w:t xml:space="preserve">        PRIMARY </w:t>
      </w:r>
      <w:proofErr w:type="gramStart"/>
      <w:r>
        <w:t>KEY ,</w:t>
      </w:r>
      <w:proofErr w:type="gramEnd"/>
    </w:p>
    <w:p w14:paraId="5AC79C1F" w14:textId="77777777" w:rsidR="00BA161E" w:rsidRDefault="00BA161E" w:rsidP="00172722">
      <w:pPr>
        <w:spacing w:after="0"/>
      </w:pPr>
      <w:r>
        <w:t xml:space="preserve">  [NAME] </w:t>
      </w:r>
      <w:proofErr w:type="gramStart"/>
      <w:r>
        <w:t>NVARCHAR(</w:t>
      </w:r>
      <w:proofErr w:type="gramEnd"/>
      <w:r>
        <w:t>100) NULL ,</w:t>
      </w:r>
    </w:p>
    <w:p w14:paraId="36BD3E5C" w14:textId="77777777" w:rsidR="00BA161E" w:rsidRDefault="00BA161E" w:rsidP="00172722">
      <w:pPr>
        <w:spacing w:after="0"/>
      </w:pPr>
      <w:r>
        <w:t xml:space="preserve">  Email </w:t>
      </w:r>
      <w:proofErr w:type="gramStart"/>
      <w:r>
        <w:t>NVARCHAR(</w:t>
      </w:r>
      <w:proofErr w:type="gramEnd"/>
      <w:r>
        <w:t>500) NULL ,</w:t>
      </w:r>
    </w:p>
    <w:p w14:paraId="150E14E2" w14:textId="77777777" w:rsidR="00BA161E" w:rsidRDefault="00BA161E" w:rsidP="00172722">
      <w:pPr>
        <w:spacing w:after="0"/>
      </w:pPr>
      <w:r>
        <w:t xml:space="preserve">  </w:t>
      </w:r>
      <w:proofErr w:type="spellStart"/>
      <w:r>
        <w:t>RegisteredDateTime</w:t>
      </w:r>
      <w:proofErr w:type="spellEnd"/>
      <w:r>
        <w:t xml:space="preserve"> DATETIME NULL,</w:t>
      </w:r>
    </w:p>
    <w:p w14:paraId="5843E430" w14:textId="77777777" w:rsidR="00BA161E" w:rsidRDefault="00BA161E" w:rsidP="00172722">
      <w:pPr>
        <w:spacing w:after="0"/>
      </w:pPr>
      <w:r>
        <w:t>);</w:t>
      </w:r>
    </w:p>
    <w:p w14:paraId="3F95E738" w14:textId="77777777" w:rsidR="00BA161E" w:rsidRDefault="00BA161E" w:rsidP="00172722">
      <w:pPr>
        <w:spacing w:after="0"/>
      </w:pPr>
      <w:proofErr w:type="gramStart"/>
      <w:r>
        <w:t>INSERT  Person</w:t>
      </w:r>
      <w:proofErr w:type="gramEnd"/>
      <w:r>
        <w:t>2</w:t>
      </w:r>
    </w:p>
    <w:p w14:paraId="74D42AC1" w14:textId="77777777" w:rsidR="00BA161E" w:rsidRDefault="00BA161E" w:rsidP="00172722">
      <w:pPr>
        <w:spacing w:after="0"/>
      </w:pPr>
      <w:r>
        <w:t xml:space="preserve">VALUES </w:t>
      </w:r>
      <w:proofErr w:type="gramStart"/>
      <w:r>
        <w:t>( N'Name</w:t>
      </w:r>
      <w:proofErr w:type="gramEnd"/>
      <w:r>
        <w:t>6', N'</w:t>
      </w:r>
      <w:hyperlink r:id="rId14" w:history="1">
        <w:r>
          <w:rPr>
            <w:rStyle w:val="Hyperlink"/>
          </w:rPr>
          <w:t>6@6.com</w:t>
        </w:r>
      </w:hyperlink>
      <w:r>
        <w:t>', CAST(N'2016-09-08T18:54:32.033' AS DATETIME) );</w:t>
      </w:r>
    </w:p>
    <w:p w14:paraId="0A791F09" w14:textId="77777777" w:rsidR="00BA161E" w:rsidRDefault="00BA161E" w:rsidP="00172722">
      <w:pPr>
        <w:spacing w:after="0"/>
      </w:pPr>
      <w:proofErr w:type="gramStart"/>
      <w:r>
        <w:t>INSERT  Person</w:t>
      </w:r>
      <w:proofErr w:type="gramEnd"/>
      <w:r>
        <w:t>2</w:t>
      </w:r>
    </w:p>
    <w:p w14:paraId="63A8458E" w14:textId="77777777" w:rsidR="00BA161E" w:rsidRDefault="00BA161E" w:rsidP="00172722">
      <w:pPr>
        <w:spacing w:after="0"/>
      </w:pPr>
      <w:r>
        <w:t xml:space="preserve">VALUES </w:t>
      </w:r>
      <w:proofErr w:type="gramStart"/>
      <w:r>
        <w:t>( N'Name</w:t>
      </w:r>
      <w:proofErr w:type="gramEnd"/>
      <w:r>
        <w:t>7', N'</w:t>
      </w:r>
      <w:hyperlink r:id="rId15" w:history="1">
        <w:r>
          <w:rPr>
            <w:rStyle w:val="Hyperlink"/>
          </w:rPr>
          <w:t>7@7.com</w:t>
        </w:r>
      </w:hyperlink>
      <w:r>
        <w:t>', CAST(N'2016-01-27T21:30:28.473' AS DATETIME) );</w:t>
      </w:r>
    </w:p>
    <w:p w14:paraId="498135A6" w14:textId="77777777" w:rsidR="00BA161E" w:rsidRDefault="00BA161E" w:rsidP="00172722">
      <w:pPr>
        <w:spacing w:after="0"/>
      </w:pPr>
      <w:proofErr w:type="gramStart"/>
      <w:r>
        <w:t>INSERT  Person</w:t>
      </w:r>
      <w:proofErr w:type="gramEnd"/>
      <w:r>
        <w:t>2</w:t>
      </w:r>
    </w:p>
    <w:p w14:paraId="7CF3EBB5" w14:textId="77777777" w:rsidR="00BA161E" w:rsidRDefault="00BA161E" w:rsidP="00172722">
      <w:pPr>
        <w:spacing w:after="0"/>
      </w:pPr>
      <w:r>
        <w:t xml:space="preserve">VALUES </w:t>
      </w:r>
      <w:proofErr w:type="gramStart"/>
      <w:r>
        <w:t>( N'Name</w:t>
      </w:r>
      <w:proofErr w:type="gramEnd"/>
      <w:r>
        <w:t>8', N'</w:t>
      </w:r>
      <w:hyperlink r:id="rId16" w:history="1">
        <w:r>
          <w:rPr>
            <w:rStyle w:val="Hyperlink"/>
          </w:rPr>
          <w:t>8@8.com</w:t>
        </w:r>
      </w:hyperlink>
      <w:r>
        <w:t>', CAST(N'2016-09-08T12:35:29.050' AS DATETIME) );</w:t>
      </w:r>
    </w:p>
    <w:p w14:paraId="34A666C1" w14:textId="77777777" w:rsidR="00BA161E" w:rsidRDefault="00BA161E" w:rsidP="00172722">
      <w:pPr>
        <w:spacing w:after="0"/>
      </w:pPr>
      <w:proofErr w:type="gramStart"/>
      <w:r>
        <w:t>INSERT  Person</w:t>
      </w:r>
      <w:proofErr w:type="gramEnd"/>
      <w:r>
        <w:t>2</w:t>
      </w:r>
    </w:p>
    <w:p w14:paraId="6EC0D872" w14:textId="77777777" w:rsidR="00BA161E" w:rsidRDefault="00BA161E" w:rsidP="00172722">
      <w:pPr>
        <w:spacing w:after="0"/>
      </w:pPr>
      <w:r>
        <w:t xml:space="preserve">VALUES </w:t>
      </w:r>
      <w:proofErr w:type="gramStart"/>
      <w:r>
        <w:t>( N'Name</w:t>
      </w:r>
      <w:proofErr w:type="gramEnd"/>
      <w:r>
        <w:t>9', N'</w:t>
      </w:r>
      <w:hyperlink r:id="rId17" w:history="1">
        <w:r>
          <w:rPr>
            <w:rStyle w:val="Hyperlink"/>
          </w:rPr>
          <w:t>9@9.com</w:t>
        </w:r>
      </w:hyperlink>
      <w:r>
        <w:t>', CAST(N'2016-01-27T13:19:34.267' AS DATETIME) );</w:t>
      </w:r>
    </w:p>
    <w:p w14:paraId="773C818D" w14:textId="77777777" w:rsidR="00BA161E" w:rsidRDefault="00BA161E" w:rsidP="00172722">
      <w:pPr>
        <w:spacing w:after="0"/>
      </w:pPr>
      <w:proofErr w:type="gramStart"/>
      <w:r>
        <w:t>INSERT  Person</w:t>
      </w:r>
      <w:proofErr w:type="gramEnd"/>
      <w:r>
        <w:t>2</w:t>
      </w:r>
    </w:p>
    <w:p w14:paraId="6742ED0A" w14:textId="77777777" w:rsidR="00BA161E" w:rsidRDefault="00BA161E" w:rsidP="00172722">
      <w:pPr>
        <w:spacing w:after="0"/>
      </w:pPr>
      <w:r>
        <w:t xml:space="preserve">VALUES </w:t>
      </w:r>
      <w:proofErr w:type="gramStart"/>
      <w:r>
        <w:t>( N'Name</w:t>
      </w:r>
      <w:proofErr w:type="gramEnd"/>
      <w:r>
        <w:t>10', N'</w:t>
      </w:r>
      <w:hyperlink r:id="rId18" w:history="1">
        <w:r>
          <w:rPr>
            <w:rStyle w:val="Hyperlink"/>
          </w:rPr>
          <w:t>10@10.com</w:t>
        </w:r>
      </w:hyperlink>
      <w:r>
        <w:t>',</w:t>
      </w:r>
    </w:p>
    <w:p w14:paraId="0D8C8B5A" w14:textId="77777777" w:rsidR="00BA161E" w:rsidRDefault="00BA161E" w:rsidP="00172722">
      <w:pPr>
        <w:spacing w:after="0"/>
      </w:pPr>
      <w:r>
        <w:t xml:space="preserve">        </w:t>
      </w:r>
      <w:proofErr w:type="gramStart"/>
      <w:r>
        <w:t>CAST(</w:t>
      </w:r>
      <w:proofErr w:type="gramEnd"/>
      <w:r>
        <w:t>N'2016-09-08T12:22:37.597' AS DATETIME) );</w:t>
      </w:r>
    </w:p>
    <w:p w14:paraId="63CAB2B1" w14:textId="77777777" w:rsidR="00BA161E" w:rsidRDefault="00BA161E" w:rsidP="00172722">
      <w:pPr>
        <w:spacing w:after="0"/>
      </w:pPr>
      <w:proofErr w:type="gramStart"/>
      <w:r>
        <w:t>INSERT  Person</w:t>
      </w:r>
      <w:proofErr w:type="gramEnd"/>
      <w:r>
        <w:t>2</w:t>
      </w:r>
    </w:p>
    <w:p w14:paraId="72361693" w14:textId="77777777" w:rsidR="00BA161E" w:rsidRDefault="00BA161E" w:rsidP="00172722">
      <w:pPr>
        <w:spacing w:after="0"/>
      </w:pPr>
      <w:r>
        <w:lastRenderedPageBreak/>
        <w:t xml:space="preserve">VALUES </w:t>
      </w:r>
      <w:proofErr w:type="gramStart"/>
      <w:r>
        <w:t>( N'Name</w:t>
      </w:r>
      <w:proofErr w:type="gramEnd"/>
      <w:r>
        <w:t>11', N'</w:t>
      </w:r>
      <w:hyperlink r:id="rId19" w:history="1">
        <w:r>
          <w:rPr>
            <w:rStyle w:val="Hyperlink"/>
          </w:rPr>
          <w:t>11@11.com</w:t>
        </w:r>
      </w:hyperlink>
      <w:r>
        <w:t>',</w:t>
      </w:r>
    </w:p>
    <w:p w14:paraId="200D0349" w14:textId="77777777" w:rsidR="00BA161E" w:rsidRDefault="00BA161E" w:rsidP="00172722">
      <w:pPr>
        <w:spacing w:after="0"/>
      </w:pPr>
      <w:r>
        <w:t xml:space="preserve">        </w:t>
      </w:r>
      <w:proofErr w:type="gramStart"/>
      <w:r>
        <w:t>CAST(</w:t>
      </w:r>
      <w:proofErr w:type="gramEnd"/>
      <w:r>
        <w:t>N'2016-01-27T12:22:37.597' AS DATETIME) );</w:t>
      </w:r>
    </w:p>
    <w:p w14:paraId="2E43C0FE" w14:textId="77777777" w:rsidR="00BA161E" w:rsidRDefault="00BA161E" w:rsidP="00172722">
      <w:pPr>
        <w:spacing w:after="0"/>
      </w:pPr>
      <w:proofErr w:type="gramStart"/>
      <w:r>
        <w:t>INSERT  Person</w:t>
      </w:r>
      <w:proofErr w:type="gramEnd"/>
      <w:r>
        <w:t>2</w:t>
      </w:r>
    </w:p>
    <w:p w14:paraId="784F8FF6" w14:textId="77777777" w:rsidR="00BA161E" w:rsidRDefault="00BA161E" w:rsidP="00172722">
      <w:pPr>
        <w:spacing w:after="0"/>
      </w:pPr>
      <w:r>
        <w:t xml:space="preserve">VALUES </w:t>
      </w:r>
      <w:proofErr w:type="gramStart"/>
      <w:r>
        <w:t>( N'Name</w:t>
      </w:r>
      <w:proofErr w:type="gramEnd"/>
      <w:r>
        <w:t>12', N'</w:t>
      </w:r>
      <w:hyperlink r:id="rId20" w:history="1">
        <w:r>
          <w:rPr>
            <w:rStyle w:val="Hyperlink"/>
          </w:rPr>
          <w:t>12@12.com</w:t>
        </w:r>
      </w:hyperlink>
      <w:r>
        <w:t>',</w:t>
      </w:r>
    </w:p>
    <w:p w14:paraId="1F52B958" w14:textId="77777777" w:rsidR="00BA161E" w:rsidRDefault="00BA161E" w:rsidP="00172722">
      <w:pPr>
        <w:spacing w:after="0"/>
      </w:pPr>
      <w:r>
        <w:t xml:space="preserve">        </w:t>
      </w:r>
      <w:proofErr w:type="gramStart"/>
      <w:r>
        <w:t>CAST(</w:t>
      </w:r>
      <w:proofErr w:type="gramEnd"/>
      <w:r>
        <w:t>N'2011-11-01T07:51:48.177' AS DATETIME) );</w:t>
      </w:r>
    </w:p>
    <w:p w14:paraId="439D2AE1" w14:textId="77777777" w:rsidR="00BA161E" w:rsidRDefault="00BA161E" w:rsidP="00172722">
      <w:pPr>
        <w:spacing w:after="0"/>
      </w:pPr>
      <w:proofErr w:type="gramStart"/>
      <w:r>
        <w:t>INSERT  Person</w:t>
      </w:r>
      <w:proofErr w:type="gramEnd"/>
      <w:r>
        <w:t>2</w:t>
      </w:r>
    </w:p>
    <w:p w14:paraId="7F82BF45" w14:textId="77777777" w:rsidR="00BA161E" w:rsidRDefault="00BA161E" w:rsidP="00172722">
      <w:pPr>
        <w:spacing w:after="0"/>
      </w:pPr>
      <w:r>
        <w:t xml:space="preserve">VALUES </w:t>
      </w:r>
      <w:proofErr w:type="gramStart"/>
      <w:r>
        <w:t>( N'Name</w:t>
      </w:r>
      <w:proofErr w:type="gramEnd"/>
      <w:r>
        <w:t>13', N'</w:t>
      </w:r>
      <w:hyperlink r:id="rId21" w:history="1">
        <w:r>
          <w:rPr>
            <w:rStyle w:val="Hyperlink"/>
          </w:rPr>
          <w:t>13@13.com</w:t>
        </w:r>
      </w:hyperlink>
      <w:r>
        <w:t>',</w:t>
      </w:r>
    </w:p>
    <w:p w14:paraId="55F0A97C" w14:textId="77777777" w:rsidR="00BA161E" w:rsidRDefault="00BA161E" w:rsidP="00172722">
      <w:pPr>
        <w:spacing w:after="0"/>
      </w:pPr>
      <w:r>
        <w:t xml:space="preserve">        </w:t>
      </w:r>
      <w:proofErr w:type="gramStart"/>
      <w:r>
        <w:t>CAST(</w:t>
      </w:r>
      <w:proofErr w:type="gramEnd"/>
      <w:r>
        <w:t>N'2012-09-03T22:01:04.580' AS DATETIME) );</w:t>
      </w:r>
    </w:p>
    <w:p w14:paraId="0CA2D7C9" w14:textId="77777777" w:rsidR="00BA161E" w:rsidRDefault="00BA161E" w:rsidP="00172722">
      <w:pPr>
        <w:spacing w:after="0"/>
      </w:pPr>
      <w:proofErr w:type="gramStart"/>
      <w:r>
        <w:t>INSERT  Person</w:t>
      </w:r>
      <w:proofErr w:type="gramEnd"/>
      <w:r>
        <w:t>2</w:t>
      </w:r>
    </w:p>
    <w:p w14:paraId="5E3CF669" w14:textId="77777777" w:rsidR="00BA161E" w:rsidRDefault="00BA161E" w:rsidP="00172722">
      <w:pPr>
        <w:spacing w:after="0"/>
      </w:pPr>
      <w:r>
        <w:t xml:space="preserve">VALUES </w:t>
      </w:r>
      <w:proofErr w:type="gramStart"/>
      <w:r>
        <w:t>( N'Name</w:t>
      </w:r>
      <w:proofErr w:type="gramEnd"/>
      <w:r>
        <w:t>14', N'</w:t>
      </w:r>
      <w:hyperlink r:id="rId22" w:history="1">
        <w:r>
          <w:rPr>
            <w:rStyle w:val="Hyperlink"/>
          </w:rPr>
          <w:t>14@14.com</w:t>
        </w:r>
      </w:hyperlink>
      <w:r>
        <w:t>',</w:t>
      </w:r>
    </w:p>
    <w:p w14:paraId="63C6036B" w14:textId="77777777" w:rsidR="00BA161E" w:rsidRDefault="00BA161E" w:rsidP="00172722">
      <w:pPr>
        <w:spacing w:after="0"/>
      </w:pPr>
      <w:r>
        <w:t xml:space="preserve">        </w:t>
      </w:r>
      <w:proofErr w:type="gramStart"/>
      <w:r>
        <w:t>CAST(</w:t>
      </w:r>
      <w:proofErr w:type="gramEnd"/>
      <w:r>
        <w:t>N'2016-01-27T01:28:02.657' AS DATETIME) );</w:t>
      </w:r>
    </w:p>
    <w:p w14:paraId="3E7E0194" w14:textId="77777777" w:rsidR="00BA161E" w:rsidRDefault="00BA161E" w:rsidP="00172722">
      <w:pPr>
        <w:spacing w:after="0"/>
      </w:pPr>
      <w:proofErr w:type="gramStart"/>
      <w:r>
        <w:t>INSERT  Person</w:t>
      </w:r>
      <w:proofErr w:type="gramEnd"/>
      <w:r>
        <w:t>2</w:t>
      </w:r>
    </w:p>
    <w:p w14:paraId="030F5F37" w14:textId="77777777" w:rsidR="00BA161E" w:rsidRDefault="00BA161E" w:rsidP="00172722">
      <w:pPr>
        <w:spacing w:after="0"/>
      </w:pPr>
      <w:r>
        <w:t xml:space="preserve">VALUES </w:t>
      </w:r>
      <w:proofErr w:type="gramStart"/>
      <w:r>
        <w:t>( N'Name</w:t>
      </w:r>
      <w:proofErr w:type="gramEnd"/>
      <w:r>
        <w:t>15', N'</w:t>
      </w:r>
      <w:hyperlink r:id="rId23" w:history="1">
        <w:r>
          <w:rPr>
            <w:rStyle w:val="Hyperlink"/>
          </w:rPr>
          <w:t>15@15.com</w:t>
        </w:r>
      </w:hyperlink>
      <w:r>
        <w:t>',</w:t>
      </w:r>
    </w:p>
    <w:p w14:paraId="7FC4694A" w14:textId="77777777" w:rsidR="00BA161E" w:rsidRDefault="00BA161E" w:rsidP="00172722">
      <w:pPr>
        <w:spacing w:after="0"/>
      </w:pPr>
      <w:r>
        <w:t xml:space="preserve">        </w:t>
      </w:r>
      <w:proofErr w:type="gramStart"/>
      <w:r>
        <w:t>CAST(</w:t>
      </w:r>
      <w:proofErr w:type="gramEnd"/>
      <w:r>
        <w:t>N'2016-09-08T00:28:44.183' AS DATETIME) );</w:t>
      </w:r>
    </w:p>
    <w:p w14:paraId="2D083173" w14:textId="77777777" w:rsidR="00BA161E" w:rsidRDefault="00BA161E" w:rsidP="00172722">
      <w:pPr>
        <w:spacing w:after="0"/>
      </w:pPr>
      <w:r>
        <w:t>SELECT *</w:t>
      </w:r>
    </w:p>
    <w:p w14:paraId="2E5DD308" w14:textId="77777777" w:rsidR="00BA161E" w:rsidRDefault="00BA161E" w:rsidP="00172722">
      <w:pPr>
        <w:spacing w:after="0"/>
      </w:pPr>
      <w:r>
        <w:t xml:space="preserve">FROM    </w:t>
      </w:r>
      <w:proofErr w:type="gramStart"/>
      <w:r>
        <w:t>Person2;</w:t>
      </w:r>
      <w:proofErr w:type="gramEnd"/>
    </w:p>
    <w:p w14:paraId="6075B3F8" w14:textId="77777777" w:rsidR="00BA161E" w:rsidRDefault="00BA161E" w:rsidP="00172722">
      <w:pPr>
        <w:spacing w:after="0"/>
      </w:pPr>
    </w:p>
    <w:p w14:paraId="1E8617AC" w14:textId="77777777" w:rsidR="00BA161E" w:rsidRDefault="00BA161E" w:rsidP="00172722">
      <w:pPr>
        <w:spacing w:after="0"/>
      </w:pPr>
    </w:p>
    <w:p w14:paraId="1946EE83" w14:textId="77777777" w:rsidR="00BA161E" w:rsidRDefault="00BA161E" w:rsidP="00172722">
      <w:pPr>
        <w:spacing w:after="0"/>
      </w:pPr>
    </w:p>
    <w:p w14:paraId="5138E6F0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0F006CBE" w14:textId="77777777" w:rsidR="00BA161E" w:rsidRDefault="00BA161E" w:rsidP="00172722">
      <w:pPr>
        <w:spacing w:after="0"/>
      </w:pPr>
      <w:r>
        <w:t>--T010_01_05</w:t>
      </w:r>
    </w:p>
    <w:p w14:paraId="1E58698D" w14:textId="77777777" w:rsidR="00BA161E" w:rsidRDefault="00BA161E" w:rsidP="00172722">
      <w:pPr>
        <w:spacing w:after="0"/>
      </w:pPr>
      <w:r>
        <w:t>--GROUP BY Date</w:t>
      </w:r>
    </w:p>
    <w:p w14:paraId="40D6065D" w14:textId="77777777" w:rsidR="00BA161E" w:rsidRDefault="00BA161E" w:rsidP="00172722">
      <w:pPr>
        <w:spacing w:after="0"/>
      </w:pPr>
      <w:r>
        <w:t xml:space="preserve">SELECT </w:t>
      </w:r>
      <w:proofErr w:type="gramStart"/>
      <w:r>
        <w:t>CAST(</w:t>
      </w:r>
      <w:proofErr w:type="spellStart"/>
      <w:proofErr w:type="gramEnd"/>
      <w:r>
        <w:t>RegisteredDateTime</w:t>
      </w:r>
      <w:proofErr w:type="spellEnd"/>
      <w:r>
        <w:t xml:space="preserve"> AS DATE) AS </w:t>
      </w:r>
      <w:proofErr w:type="spellStart"/>
      <w:r>
        <w:t>RegisteredDate</w:t>
      </w:r>
      <w:proofErr w:type="spellEnd"/>
      <w:r>
        <w:t xml:space="preserve"> ,</w:t>
      </w:r>
    </w:p>
    <w:p w14:paraId="6DBEE3D7" w14:textId="77777777" w:rsidR="00BA161E" w:rsidRDefault="00BA161E" w:rsidP="00172722">
      <w:pPr>
        <w:spacing w:after="0"/>
      </w:pPr>
      <w:r>
        <w:t xml:space="preserve">      COUNT(Id) AS </w:t>
      </w:r>
      <w:proofErr w:type="spellStart"/>
      <w:r>
        <w:t>NumberOfPersonReister</w:t>
      </w:r>
      <w:proofErr w:type="spellEnd"/>
    </w:p>
    <w:p w14:paraId="4F37A8F0" w14:textId="77777777" w:rsidR="00BA161E" w:rsidRDefault="00BA161E" w:rsidP="00172722">
      <w:pPr>
        <w:spacing w:after="0"/>
      </w:pPr>
      <w:r>
        <w:t>FROM    Person2</w:t>
      </w:r>
    </w:p>
    <w:p w14:paraId="2558E684" w14:textId="77777777" w:rsidR="00BA161E" w:rsidRDefault="00BA161E" w:rsidP="00172722">
      <w:pPr>
        <w:spacing w:after="0"/>
      </w:pPr>
      <w:r>
        <w:t xml:space="preserve">GROUP BY </w:t>
      </w:r>
      <w:proofErr w:type="gramStart"/>
      <w:r>
        <w:t>CAST(</w:t>
      </w:r>
      <w:proofErr w:type="spellStart"/>
      <w:proofErr w:type="gramEnd"/>
      <w:r>
        <w:t>RegisteredDateTime</w:t>
      </w:r>
      <w:proofErr w:type="spellEnd"/>
      <w:r>
        <w:t xml:space="preserve"> AS DATE);</w:t>
      </w:r>
    </w:p>
    <w:p w14:paraId="5E901BEF" w14:textId="77777777" w:rsidR="00BA161E" w:rsidRDefault="00BA161E" w:rsidP="00172722">
      <w:pPr>
        <w:spacing w:after="0"/>
      </w:pPr>
      <w:r>
        <w:t xml:space="preserve">GO -- Run the </w:t>
      </w:r>
      <w:proofErr w:type="spellStart"/>
      <w:r>
        <w:t>prvious</w:t>
      </w:r>
      <w:proofErr w:type="spellEnd"/>
      <w:r>
        <w:t xml:space="preserve"> command and begins new batch</w:t>
      </w:r>
    </w:p>
    <w:p w14:paraId="598C92B0" w14:textId="77777777" w:rsidR="00BA161E" w:rsidRDefault="00BA161E" w:rsidP="00172722">
      <w:pPr>
        <w:spacing w:after="0"/>
      </w:pPr>
      <w:r>
        <w:t>/*</w:t>
      </w:r>
    </w:p>
    <w:p w14:paraId="00E4553D" w14:textId="77777777" w:rsidR="00BA161E" w:rsidRDefault="00BA161E" w:rsidP="00172722">
      <w:pPr>
        <w:spacing w:after="0"/>
      </w:pPr>
      <w:r>
        <w:t>Group the Register Date</w:t>
      </w:r>
    </w:p>
    <w:p w14:paraId="52A6BCD5" w14:textId="77777777" w:rsidR="00BA161E" w:rsidRDefault="00BA161E" w:rsidP="00172722">
      <w:pPr>
        <w:spacing w:after="0"/>
      </w:pPr>
      <w:proofErr w:type="spellStart"/>
      <w:r>
        <w:t>Counnt</w:t>
      </w:r>
      <w:proofErr w:type="spellEnd"/>
      <w:r>
        <w:t xml:space="preserve"> how many people who register on that date.</w:t>
      </w:r>
    </w:p>
    <w:p w14:paraId="61A70FA5" w14:textId="77777777" w:rsidR="00BA161E" w:rsidRDefault="00BA161E" w:rsidP="00172722">
      <w:pPr>
        <w:spacing w:after="0"/>
      </w:pPr>
      <w:r>
        <w:t>*/</w:t>
      </w:r>
    </w:p>
    <w:p w14:paraId="61101132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4070865A" w14:textId="77777777" w:rsidR="00BA161E" w:rsidRDefault="00BA161E" w:rsidP="00172722">
      <w:pPr>
        <w:spacing w:after="0"/>
      </w:pPr>
      <w:r>
        <w:t>--T010_01_06</w:t>
      </w:r>
    </w:p>
    <w:p w14:paraId="37DF06B5" w14:textId="77777777" w:rsidR="00BA161E" w:rsidRDefault="00BA161E" w:rsidP="00172722">
      <w:pPr>
        <w:spacing w:after="0"/>
      </w:pPr>
      <w:r>
        <w:t>--Clean up</w:t>
      </w:r>
    </w:p>
    <w:p w14:paraId="021129B2" w14:textId="77777777" w:rsidR="00BA161E" w:rsidRDefault="00BA161E" w:rsidP="00172722">
      <w:pPr>
        <w:spacing w:after="0"/>
      </w:pPr>
      <w:r>
        <w:t xml:space="preserve">IF </w:t>
      </w:r>
      <w:proofErr w:type="gramStart"/>
      <w:r>
        <w:t>( EXISTS</w:t>
      </w:r>
      <w:proofErr w:type="gramEnd"/>
      <w:r>
        <w:t xml:space="preserve"> ( SELECT   *</w:t>
      </w:r>
    </w:p>
    <w:p w14:paraId="67794044" w14:textId="77777777" w:rsidR="00BA161E" w:rsidRDefault="00BA161E" w:rsidP="00172722">
      <w:pPr>
        <w:spacing w:after="0"/>
      </w:pPr>
      <w:r>
        <w:t>            FROM     INFORMATION_SCHEMA.TABLES</w:t>
      </w:r>
    </w:p>
    <w:p w14:paraId="31A37029" w14:textId="77777777" w:rsidR="00BA161E" w:rsidRDefault="00BA161E" w:rsidP="00172722">
      <w:pPr>
        <w:spacing w:after="0"/>
      </w:pPr>
      <w:r>
        <w:t>            WHERE     TABLE_NAME = 'Person2</w:t>
      </w:r>
      <w:proofErr w:type="gramStart"/>
      <w:r>
        <w:t>' )</w:t>
      </w:r>
      <w:proofErr w:type="gramEnd"/>
      <w:r>
        <w:t xml:space="preserve"> )</w:t>
      </w:r>
    </w:p>
    <w:p w14:paraId="66129E3F" w14:textId="77777777" w:rsidR="00BA161E" w:rsidRDefault="00BA161E" w:rsidP="00172722">
      <w:pPr>
        <w:spacing w:after="0"/>
      </w:pPr>
      <w:r>
        <w:t>  BEGIN</w:t>
      </w:r>
    </w:p>
    <w:p w14:paraId="734DD06B" w14:textId="77777777" w:rsidR="00BA161E" w:rsidRDefault="00BA161E" w:rsidP="00172722">
      <w:pPr>
        <w:spacing w:after="0"/>
      </w:pPr>
      <w:r>
        <w:t xml:space="preserve">      TRUNCATE TABLE </w:t>
      </w:r>
      <w:proofErr w:type="gramStart"/>
      <w:r>
        <w:t>dbo.Person</w:t>
      </w:r>
      <w:proofErr w:type="gramEnd"/>
      <w:r>
        <w:t>2;</w:t>
      </w:r>
    </w:p>
    <w:p w14:paraId="0B418A8A" w14:textId="77777777" w:rsidR="00BA161E" w:rsidRDefault="00BA161E" w:rsidP="00172722">
      <w:pPr>
        <w:spacing w:after="0"/>
      </w:pPr>
      <w:r>
        <w:t xml:space="preserve">      DROP TABLE </w:t>
      </w:r>
      <w:proofErr w:type="gramStart"/>
      <w:r>
        <w:t>Person2;</w:t>
      </w:r>
      <w:proofErr w:type="gramEnd"/>
    </w:p>
    <w:p w14:paraId="6C6C98BC" w14:textId="77777777" w:rsidR="00BA161E" w:rsidRDefault="00BA161E" w:rsidP="00172722">
      <w:pPr>
        <w:spacing w:after="0"/>
      </w:pPr>
      <w:r>
        <w:t xml:space="preserve">  </w:t>
      </w:r>
      <w:proofErr w:type="gramStart"/>
      <w:r>
        <w:t>END;</w:t>
      </w:r>
      <w:proofErr w:type="gramEnd"/>
    </w:p>
    <w:p w14:paraId="1D2C64E0" w14:textId="77777777" w:rsidR="00BA161E" w:rsidRDefault="00BA161E" w:rsidP="00172722">
      <w:pPr>
        <w:spacing w:after="0"/>
      </w:pPr>
      <w:r>
        <w:t>GO -- Run the previous command and begins new batch</w:t>
      </w:r>
    </w:p>
    <w:p w14:paraId="4B26B386" w14:textId="77777777" w:rsidR="00BA161E" w:rsidRDefault="00BA161E" w:rsidP="00172722">
      <w:pPr>
        <w:spacing w:after="0"/>
      </w:pPr>
    </w:p>
    <w:p w14:paraId="26C206D4" w14:textId="77777777" w:rsidR="00BA161E" w:rsidRDefault="00BA161E" w:rsidP="00172722">
      <w:pPr>
        <w:spacing w:after="0"/>
      </w:pPr>
    </w:p>
    <w:p w14:paraId="7C8CC31C" w14:textId="77777777" w:rsidR="00BA161E" w:rsidRDefault="00BA161E" w:rsidP="00172722">
      <w:pPr>
        <w:spacing w:after="0"/>
      </w:pPr>
      <w:r>
        <w:t>===================================================================</w:t>
      </w:r>
    </w:p>
    <w:p w14:paraId="3F26100B" w14:textId="77777777" w:rsidR="00BA161E" w:rsidRDefault="00BA161E" w:rsidP="00172722">
      <w:pPr>
        <w:spacing w:after="0"/>
      </w:pPr>
    </w:p>
    <w:p w14:paraId="32424E0A" w14:textId="77777777" w:rsidR="00BA161E" w:rsidRDefault="00BA161E" w:rsidP="00172722">
      <w:pPr>
        <w:spacing w:after="0"/>
      </w:pPr>
      <w:r>
        <w:rPr>
          <w:sz w:val="48"/>
          <w:szCs w:val="48"/>
        </w:rPr>
        <w:t xml:space="preserve">2. </w:t>
      </w:r>
      <w:proofErr w:type="spellStart"/>
      <w:r>
        <w:rPr>
          <w:sz w:val="48"/>
          <w:szCs w:val="48"/>
        </w:rPr>
        <w:t>Parse_Convert</w:t>
      </w:r>
      <w:proofErr w:type="spellEnd"/>
    </w:p>
    <w:p w14:paraId="34B89985" w14:textId="77777777" w:rsidR="00BA161E" w:rsidRDefault="00BA161E" w:rsidP="00172722">
      <w:pPr>
        <w:spacing w:after="0"/>
      </w:pPr>
    </w:p>
    <w:p w14:paraId="28E64C86" w14:textId="77777777" w:rsidR="00BA161E" w:rsidRDefault="00BA161E" w:rsidP="00172722">
      <w:pPr>
        <w:spacing w:after="0"/>
      </w:pPr>
    </w:p>
    <w:p w14:paraId="261275EA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2D42658E" w14:textId="77777777" w:rsidR="00BA161E" w:rsidRDefault="00BA161E" w:rsidP="00172722">
      <w:pPr>
        <w:spacing w:after="0"/>
      </w:pPr>
      <w:r>
        <w:t>--T010_02_Parse_Convert</w:t>
      </w:r>
    </w:p>
    <w:p w14:paraId="673EC05D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6D66B06F" w14:textId="77777777" w:rsidR="00BA161E" w:rsidRDefault="00BA161E" w:rsidP="00172722">
      <w:pPr>
        <w:spacing w:after="0"/>
      </w:pPr>
      <w:r>
        <w:lastRenderedPageBreak/>
        <w:t>/*</w:t>
      </w:r>
    </w:p>
    <w:p w14:paraId="178B8DCF" w14:textId="77777777" w:rsidR="00BA161E" w:rsidRDefault="00BA161E" w:rsidP="00172722">
      <w:pPr>
        <w:spacing w:after="0"/>
      </w:pPr>
      <w:r>
        <w:t>1.</w:t>
      </w:r>
    </w:p>
    <w:p w14:paraId="5FCBFEDC" w14:textId="77777777" w:rsidR="00BA161E" w:rsidRDefault="00BA161E" w:rsidP="00172722">
      <w:pPr>
        <w:spacing w:after="0"/>
      </w:pPr>
      <w:r>
        <w:t xml:space="preserve">Conversion </w:t>
      </w:r>
      <w:proofErr w:type="gramStart"/>
      <w:r>
        <w:t>Syntax :</w:t>
      </w:r>
      <w:proofErr w:type="gramEnd"/>
    </w:p>
    <w:p w14:paraId="2FFD34C2" w14:textId="77777777" w:rsidR="00BA161E" w:rsidRDefault="00BA161E" w:rsidP="00172722">
      <w:pPr>
        <w:spacing w:after="0"/>
      </w:pPr>
      <w:r>
        <w:t>--</w:t>
      </w:r>
      <w:proofErr w:type="gramStart"/>
      <w:r>
        <w:t xml:space="preserve">CONVERT( </w:t>
      </w:r>
      <w:proofErr w:type="spellStart"/>
      <w:r>
        <w:t>dataType</w:t>
      </w:r>
      <w:proofErr w:type="spellEnd"/>
      <w:proofErr w:type="gramEnd"/>
      <w:r>
        <w:t xml:space="preserve"> , value, [style] )</w:t>
      </w:r>
    </w:p>
    <w:p w14:paraId="1FDDD377" w14:textId="77777777" w:rsidR="00BA161E" w:rsidRDefault="00BA161E" w:rsidP="00172722">
      <w:pPr>
        <w:spacing w:after="0"/>
      </w:pPr>
      <w:r>
        <w:t xml:space="preserve">--TRY_CONVERT </w:t>
      </w:r>
      <w:proofErr w:type="gramStart"/>
      <w:r>
        <w:t xml:space="preserve">( </w:t>
      </w:r>
      <w:proofErr w:type="spellStart"/>
      <w:r>
        <w:t>dataType</w:t>
      </w:r>
      <w:proofErr w:type="spellEnd"/>
      <w:proofErr w:type="gramEnd"/>
      <w:r>
        <w:t xml:space="preserve"> , value, [style] )</w:t>
      </w:r>
    </w:p>
    <w:p w14:paraId="1C063FAB" w14:textId="77777777" w:rsidR="00BA161E" w:rsidRDefault="00BA161E" w:rsidP="00172722">
      <w:pPr>
        <w:spacing w:after="0"/>
      </w:pPr>
      <w:r>
        <w:t>--</w:t>
      </w:r>
      <w:proofErr w:type="gramStart"/>
      <w:r>
        <w:t>CAST( value</w:t>
      </w:r>
      <w:proofErr w:type="gramEnd"/>
      <w:r>
        <w:t xml:space="preserve"> AS </w:t>
      </w:r>
      <w:proofErr w:type="spellStart"/>
      <w:r>
        <w:t>dataType</w:t>
      </w:r>
      <w:proofErr w:type="spellEnd"/>
      <w:r>
        <w:t xml:space="preserve"> )</w:t>
      </w:r>
    </w:p>
    <w:p w14:paraId="36C548E1" w14:textId="77777777" w:rsidR="00BA161E" w:rsidRDefault="00BA161E" w:rsidP="00172722">
      <w:pPr>
        <w:spacing w:after="0"/>
      </w:pPr>
      <w:r>
        <w:t>--TRY_</w:t>
      </w:r>
      <w:proofErr w:type="gramStart"/>
      <w:r>
        <w:t>CAST( value</w:t>
      </w:r>
      <w:proofErr w:type="gramEnd"/>
      <w:r>
        <w:t xml:space="preserve"> AS </w:t>
      </w:r>
      <w:proofErr w:type="spellStart"/>
      <w:r>
        <w:t>dataType</w:t>
      </w:r>
      <w:proofErr w:type="spellEnd"/>
      <w:r>
        <w:t xml:space="preserve"> )</w:t>
      </w:r>
    </w:p>
    <w:p w14:paraId="4989BDB3" w14:textId="77777777" w:rsidR="00BA161E" w:rsidRDefault="00BA161E" w:rsidP="00172722">
      <w:pPr>
        <w:spacing w:after="0"/>
      </w:pPr>
      <w:r>
        <w:t>--</w:t>
      </w:r>
      <w:proofErr w:type="gramStart"/>
      <w:r>
        <w:t xml:space="preserve">PARSE( </w:t>
      </w:r>
      <w:proofErr w:type="spellStart"/>
      <w:r>
        <w:t>stringValue</w:t>
      </w:r>
      <w:proofErr w:type="spellEnd"/>
      <w:proofErr w:type="gramEnd"/>
      <w:r>
        <w:t xml:space="preserve"> AS date/time.../number )</w:t>
      </w:r>
    </w:p>
    <w:p w14:paraId="443F4D53" w14:textId="77777777" w:rsidR="00BA161E" w:rsidRDefault="00BA161E" w:rsidP="00172722">
      <w:pPr>
        <w:spacing w:after="0"/>
      </w:pPr>
      <w:r>
        <w:t>--TRY_</w:t>
      </w:r>
      <w:proofErr w:type="gramStart"/>
      <w:r>
        <w:t xml:space="preserve">PARSE( </w:t>
      </w:r>
      <w:proofErr w:type="spellStart"/>
      <w:r>
        <w:t>stringValue</w:t>
      </w:r>
      <w:proofErr w:type="spellEnd"/>
      <w:proofErr w:type="gramEnd"/>
      <w:r>
        <w:t xml:space="preserve"> AS  date/time.../number )</w:t>
      </w:r>
    </w:p>
    <w:p w14:paraId="4B864610" w14:textId="77777777" w:rsidR="00BA161E" w:rsidRDefault="00BA161E" w:rsidP="00172722">
      <w:pPr>
        <w:spacing w:after="0"/>
      </w:pPr>
      <w:r>
        <w:t>Reference:</w:t>
      </w:r>
    </w:p>
    <w:p w14:paraId="793AB6A4" w14:textId="77777777" w:rsidR="00BA161E" w:rsidRDefault="00000000" w:rsidP="00172722">
      <w:pPr>
        <w:spacing w:after="0"/>
      </w:pPr>
      <w:hyperlink r:id="rId24" w:history="1">
        <w:r w:rsidR="00BA161E">
          <w:rPr>
            <w:rStyle w:val="Hyperlink"/>
          </w:rPr>
          <w:t>https://docs.microsoft.com/en-us/sql/t-sql/functions/cast-and-convert-transact-sql</w:t>
        </w:r>
      </w:hyperlink>
    </w:p>
    <w:p w14:paraId="5C7DA1D2" w14:textId="77777777" w:rsidR="00BA161E" w:rsidRDefault="00000000" w:rsidP="00172722">
      <w:pPr>
        <w:spacing w:after="0"/>
      </w:pPr>
      <w:hyperlink r:id="rId25" w:history="1">
        <w:r w:rsidR="00BA161E">
          <w:rPr>
            <w:rStyle w:val="Hyperlink"/>
          </w:rPr>
          <w:t>https://docs.microsoft.com/en-us/sql/t-sql/functions/parse-transact-sql</w:t>
        </w:r>
      </w:hyperlink>
    </w:p>
    <w:p w14:paraId="5AB5D306" w14:textId="77777777" w:rsidR="00BA161E" w:rsidRDefault="00BA161E" w:rsidP="00172722">
      <w:pPr>
        <w:spacing w:after="0"/>
      </w:pPr>
      <w:r>
        <w:t>1.1.</w:t>
      </w:r>
    </w:p>
    <w:p w14:paraId="0C6D6FF0" w14:textId="77777777" w:rsidR="00BA161E" w:rsidRDefault="00BA161E" w:rsidP="00172722">
      <w:pPr>
        <w:spacing w:after="0"/>
      </w:pPr>
      <w:r>
        <w:t>With "TRY", it returns a value cast/parse/convert to the specified data type.</w:t>
      </w:r>
    </w:p>
    <w:p w14:paraId="5D6C0D19" w14:textId="77777777" w:rsidR="00BA161E" w:rsidRDefault="00BA161E" w:rsidP="00172722">
      <w:pPr>
        <w:spacing w:after="0"/>
      </w:pPr>
      <w:r>
        <w:t>If fail, then it returns NULL.</w:t>
      </w:r>
    </w:p>
    <w:p w14:paraId="153F59CB" w14:textId="77777777" w:rsidR="00BA161E" w:rsidRDefault="00BA161E" w:rsidP="00172722">
      <w:pPr>
        <w:spacing w:after="0"/>
      </w:pPr>
      <w:r>
        <w:t>Without "TRY", then return ERROR.</w:t>
      </w:r>
    </w:p>
    <w:p w14:paraId="3A646ED4" w14:textId="77777777" w:rsidR="00BA161E" w:rsidRDefault="00BA161E" w:rsidP="00172722">
      <w:pPr>
        <w:spacing w:after="0"/>
      </w:pPr>
      <w:r>
        <w:t>1.2.</w:t>
      </w:r>
    </w:p>
    <w:p w14:paraId="39FC89B1" w14:textId="77777777" w:rsidR="00BA161E" w:rsidRDefault="00BA161E" w:rsidP="00172722">
      <w:pPr>
        <w:spacing w:after="0"/>
      </w:pPr>
      <w:r>
        <w:t>PARSE relies on the presence of the .NET Framework Common Language Runtime (CLR).</w:t>
      </w:r>
    </w:p>
    <w:p w14:paraId="283B1A80" w14:textId="77777777" w:rsidR="00BA161E" w:rsidRDefault="00BA161E" w:rsidP="00172722">
      <w:pPr>
        <w:spacing w:after="0"/>
      </w:pPr>
      <w:r>
        <w:t>Remoting a function that requires the CLR would cause an error on the remote server.</w:t>
      </w:r>
    </w:p>
    <w:p w14:paraId="7E747A1C" w14:textId="77777777" w:rsidR="00BA161E" w:rsidRDefault="00BA161E" w:rsidP="00172722">
      <w:pPr>
        <w:spacing w:after="0"/>
      </w:pPr>
      <w:r>
        <w:t>1.3.</w:t>
      </w:r>
    </w:p>
    <w:p w14:paraId="557D8DAA" w14:textId="77777777" w:rsidR="00BA161E" w:rsidRDefault="00BA161E" w:rsidP="00172722">
      <w:pPr>
        <w:spacing w:after="0"/>
      </w:pPr>
      <w:r>
        <w:t xml:space="preserve">In </w:t>
      </w:r>
      <w:proofErr w:type="spellStart"/>
      <w:r>
        <w:t>Sumary</w:t>
      </w:r>
      <w:proofErr w:type="spellEnd"/>
      <w:r>
        <w:t>,</w:t>
      </w:r>
    </w:p>
    <w:p w14:paraId="4CB09896" w14:textId="77777777" w:rsidR="00BA161E" w:rsidRDefault="00BA161E" w:rsidP="00172722">
      <w:pPr>
        <w:spacing w:after="0"/>
      </w:pPr>
      <w:proofErr w:type="gramStart"/>
      <w:r>
        <w:t>PARSE(</w:t>
      </w:r>
      <w:proofErr w:type="gramEnd"/>
      <w:r>
        <w:t>) need .NET Framework Common Language Runtime (CLR).</w:t>
      </w:r>
    </w:p>
    <w:p w14:paraId="2DDA8690" w14:textId="77777777" w:rsidR="00BA161E" w:rsidRDefault="00BA161E" w:rsidP="00172722">
      <w:pPr>
        <w:spacing w:after="0"/>
      </w:pPr>
      <w:r>
        <w:t>Use PARSE only for converting from string to date/time and number types.</w:t>
      </w:r>
    </w:p>
    <w:p w14:paraId="33691483" w14:textId="77777777" w:rsidR="00BA161E" w:rsidRDefault="00BA161E" w:rsidP="00172722">
      <w:pPr>
        <w:spacing w:after="0"/>
      </w:pPr>
      <w:r>
        <w:t>For general type conversions, continue to use CAST or CONVERT.</w:t>
      </w:r>
    </w:p>
    <w:p w14:paraId="6144A308" w14:textId="77777777" w:rsidR="00BA161E" w:rsidRDefault="00BA161E" w:rsidP="00172722">
      <w:pPr>
        <w:spacing w:after="0"/>
      </w:pPr>
      <w:proofErr w:type="gramStart"/>
      <w:r>
        <w:t>Convert(</w:t>
      </w:r>
      <w:proofErr w:type="gramEnd"/>
      <w:r>
        <w:t>) is specific to SQL Server.</w:t>
      </w:r>
    </w:p>
    <w:p w14:paraId="212F41A6" w14:textId="77777777" w:rsidR="00BA161E" w:rsidRDefault="00BA161E" w:rsidP="00172722">
      <w:pPr>
        <w:spacing w:after="0"/>
      </w:pPr>
      <w:proofErr w:type="gramStart"/>
      <w:r>
        <w:t>Cast(</w:t>
      </w:r>
      <w:proofErr w:type="gramEnd"/>
      <w:r>
        <w:t>) is based on ANSI standard can work with other database.</w:t>
      </w:r>
    </w:p>
    <w:p w14:paraId="2CF64BAE" w14:textId="77777777" w:rsidR="00BA161E" w:rsidRDefault="00BA161E" w:rsidP="00172722">
      <w:pPr>
        <w:spacing w:after="0"/>
      </w:pPr>
      <w:r>
        <w:t xml:space="preserve">Only if you need Style, then use </w:t>
      </w:r>
      <w:proofErr w:type="gramStart"/>
      <w:r>
        <w:t>Convert(</w:t>
      </w:r>
      <w:proofErr w:type="gramEnd"/>
      <w:r>
        <w:t>).</w:t>
      </w:r>
    </w:p>
    <w:p w14:paraId="7FC22BE6" w14:textId="77777777" w:rsidR="00BA161E" w:rsidRDefault="00BA161E" w:rsidP="00172722">
      <w:pPr>
        <w:spacing w:after="0"/>
      </w:pPr>
      <w:r>
        <w:t xml:space="preserve">Otherwise better use </w:t>
      </w:r>
      <w:proofErr w:type="gramStart"/>
      <w:r>
        <w:t>Cast(</w:t>
      </w:r>
      <w:proofErr w:type="gramEnd"/>
      <w:r>
        <w:t>) for most of time.</w:t>
      </w:r>
    </w:p>
    <w:p w14:paraId="571B00A7" w14:textId="77777777" w:rsidR="00BA161E" w:rsidRDefault="00BA161E" w:rsidP="00172722">
      <w:pPr>
        <w:spacing w:after="0"/>
      </w:pPr>
      <w:r>
        <w:t>*/</w:t>
      </w:r>
    </w:p>
    <w:p w14:paraId="41F4E84D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6B809F72" w14:textId="77777777" w:rsidR="00BA161E" w:rsidRDefault="00BA161E" w:rsidP="00172722">
      <w:pPr>
        <w:spacing w:after="0"/>
      </w:pPr>
      <w:r>
        <w:t>--T010_02_01</w:t>
      </w:r>
    </w:p>
    <w:p w14:paraId="4071D193" w14:textId="77777777" w:rsidR="00BA161E" w:rsidRDefault="00BA161E" w:rsidP="00172722">
      <w:pPr>
        <w:spacing w:after="0"/>
      </w:pPr>
      <w:r>
        <w:t>--Conversion success</w:t>
      </w:r>
    </w:p>
    <w:p w14:paraId="6981C34D" w14:textId="77777777" w:rsidR="00BA161E" w:rsidRDefault="00BA161E" w:rsidP="00172722">
      <w:pPr>
        <w:spacing w:after="0"/>
      </w:pPr>
      <w:r>
        <w:t>DECLARE @Int1 INT = TRY_</w:t>
      </w:r>
      <w:proofErr w:type="gramStart"/>
      <w:r>
        <w:t>CONVERT(</w:t>
      </w:r>
      <w:proofErr w:type="gramEnd"/>
      <w:r>
        <w:t>INT, '99');</w:t>
      </w:r>
    </w:p>
    <w:p w14:paraId="322E4514" w14:textId="77777777" w:rsidR="00BA161E" w:rsidRDefault="00BA161E" w:rsidP="00172722">
      <w:pPr>
        <w:spacing w:after="0"/>
      </w:pPr>
      <w:r>
        <w:t>PRINT @</w:t>
      </w:r>
      <w:proofErr w:type="gramStart"/>
      <w:r>
        <w:t>Int1;</w:t>
      </w:r>
      <w:proofErr w:type="gramEnd"/>
    </w:p>
    <w:p w14:paraId="341CDD85" w14:textId="77777777" w:rsidR="00BA161E" w:rsidRDefault="00BA161E" w:rsidP="00172722">
      <w:pPr>
        <w:spacing w:after="0"/>
      </w:pPr>
      <w:r>
        <w:t>--99</w:t>
      </w:r>
    </w:p>
    <w:p w14:paraId="526AF535" w14:textId="77777777" w:rsidR="00BA161E" w:rsidRDefault="00BA161E" w:rsidP="00172722">
      <w:pPr>
        <w:spacing w:after="0"/>
      </w:pPr>
      <w:r>
        <w:t>DECLARE @Int2 INT = TRY_</w:t>
      </w:r>
      <w:proofErr w:type="gramStart"/>
      <w:r>
        <w:t>PARSE( '</w:t>
      </w:r>
      <w:proofErr w:type="gramEnd"/>
      <w:r>
        <w:t>99' AS INT</w:t>
      </w:r>
    </w:p>
    <w:p w14:paraId="6C4DCD70" w14:textId="77777777" w:rsidR="00BA161E" w:rsidRDefault="00BA161E" w:rsidP="00172722">
      <w:pPr>
        <w:spacing w:after="0"/>
      </w:pPr>
      <w:r>
        <w:t>);</w:t>
      </w:r>
    </w:p>
    <w:p w14:paraId="7FCF440F" w14:textId="77777777" w:rsidR="00BA161E" w:rsidRDefault="00BA161E" w:rsidP="00172722">
      <w:pPr>
        <w:spacing w:after="0"/>
      </w:pPr>
      <w:r>
        <w:t>PRINT @</w:t>
      </w:r>
      <w:proofErr w:type="gramStart"/>
      <w:r>
        <w:t>Int2;</w:t>
      </w:r>
      <w:proofErr w:type="gramEnd"/>
    </w:p>
    <w:p w14:paraId="4D72F5C0" w14:textId="77777777" w:rsidR="00BA161E" w:rsidRDefault="00BA161E" w:rsidP="00172722">
      <w:pPr>
        <w:spacing w:after="0"/>
      </w:pPr>
      <w:r>
        <w:t>--99</w:t>
      </w:r>
    </w:p>
    <w:p w14:paraId="4E4A9BCB" w14:textId="77777777" w:rsidR="00BA161E" w:rsidRDefault="00BA161E" w:rsidP="00172722">
      <w:pPr>
        <w:spacing w:after="0"/>
      </w:pPr>
      <w:r>
        <w:t>DECLARE @Int3 INT = TRY_</w:t>
      </w:r>
      <w:proofErr w:type="gramStart"/>
      <w:r>
        <w:t>CAST(</w:t>
      </w:r>
      <w:proofErr w:type="gramEnd"/>
      <w:r>
        <w:t>'99' AS INT);</w:t>
      </w:r>
    </w:p>
    <w:p w14:paraId="1F479ACE" w14:textId="77777777" w:rsidR="00BA161E" w:rsidRDefault="00BA161E" w:rsidP="00172722">
      <w:pPr>
        <w:spacing w:after="0"/>
      </w:pPr>
      <w:r>
        <w:t>PRINT @</w:t>
      </w:r>
      <w:proofErr w:type="gramStart"/>
      <w:r>
        <w:t>Int3;</w:t>
      </w:r>
      <w:proofErr w:type="gramEnd"/>
    </w:p>
    <w:p w14:paraId="190AA56F" w14:textId="77777777" w:rsidR="00BA161E" w:rsidRDefault="00BA161E" w:rsidP="00172722">
      <w:pPr>
        <w:spacing w:after="0"/>
      </w:pPr>
      <w:r>
        <w:t>--99</w:t>
      </w:r>
    </w:p>
    <w:p w14:paraId="48794992" w14:textId="77777777" w:rsidR="00BA161E" w:rsidRDefault="00BA161E" w:rsidP="00172722">
      <w:pPr>
        <w:spacing w:after="0"/>
      </w:pPr>
      <w:r>
        <w:t xml:space="preserve">DECLARE @Int4 INT = </w:t>
      </w:r>
      <w:proofErr w:type="gramStart"/>
      <w:r>
        <w:t>CONVERT(</w:t>
      </w:r>
      <w:proofErr w:type="gramEnd"/>
      <w:r>
        <w:t>INT, '99');</w:t>
      </w:r>
    </w:p>
    <w:p w14:paraId="7008535B" w14:textId="77777777" w:rsidR="00BA161E" w:rsidRDefault="00BA161E" w:rsidP="00172722">
      <w:pPr>
        <w:spacing w:after="0"/>
      </w:pPr>
      <w:r>
        <w:t>PRINT @</w:t>
      </w:r>
      <w:proofErr w:type="gramStart"/>
      <w:r>
        <w:t>Int4;</w:t>
      </w:r>
      <w:proofErr w:type="gramEnd"/>
    </w:p>
    <w:p w14:paraId="0A72CACA" w14:textId="77777777" w:rsidR="00BA161E" w:rsidRDefault="00BA161E" w:rsidP="00172722">
      <w:pPr>
        <w:spacing w:after="0"/>
      </w:pPr>
      <w:r>
        <w:t>--99</w:t>
      </w:r>
    </w:p>
    <w:p w14:paraId="70DA5D41" w14:textId="77777777" w:rsidR="00BA161E" w:rsidRDefault="00BA161E" w:rsidP="00172722">
      <w:pPr>
        <w:spacing w:after="0"/>
      </w:pPr>
      <w:r>
        <w:t xml:space="preserve">DECLARE @Int5 INT = </w:t>
      </w:r>
      <w:proofErr w:type="gramStart"/>
      <w:r>
        <w:t>PARSE( '</w:t>
      </w:r>
      <w:proofErr w:type="gramEnd"/>
      <w:r>
        <w:t>99' AS INT</w:t>
      </w:r>
    </w:p>
    <w:p w14:paraId="04387776" w14:textId="77777777" w:rsidR="00BA161E" w:rsidRDefault="00BA161E" w:rsidP="00172722">
      <w:pPr>
        <w:spacing w:after="0"/>
      </w:pPr>
      <w:r>
        <w:t>);</w:t>
      </w:r>
    </w:p>
    <w:p w14:paraId="054B8C43" w14:textId="77777777" w:rsidR="00BA161E" w:rsidRDefault="00BA161E" w:rsidP="00172722">
      <w:pPr>
        <w:spacing w:after="0"/>
      </w:pPr>
      <w:r>
        <w:t>PRINT @</w:t>
      </w:r>
      <w:proofErr w:type="gramStart"/>
      <w:r>
        <w:t>Int5;</w:t>
      </w:r>
      <w:proofErr w:type="gramEnd"/>
    </w:p>
    <w:p w14:paraId="3E50A821" w14:textId="77777777" w:rsidR="00BA161E" w:rsidRDefault="00BA161E" w:rsidP="00172722">
      <w:pPr>
        <w:spacing w:after="0"/>
      </w:pPr>
      <w:r>
        <w:t>--99</w:t>
      </w:r>
    </w:p>
    <w:p w14:paraId="374EBFE6" w14:textId="77777777" w:rsidR="00BA161E" w:rsidRDefault="00BA161E" w:rsidP="00172722">
      <w:pPr>
        <w:spacing w:after="0"/>
      </w:pPr>
      <w:r>
        <w:t xml:space="preserve">DECLARE @Int6 INT = </w:t>
      </w:r>
      <w:proofErr w:type="gramStart"/>
      <w:r>
        <w:t>CAST(</w:t>
      </w:r>
      <w:proofErr w:type="gramEnd"/>
      <w:r>
        <w:t>'99' AS INT);</w:t>
      </w:r>
    </w:p>
    <w:p w14:paraId="6324A016" w14:textId="77777777" w:rsidR="00BA161E" w:rsidRDefault="00BA161E" w:rsidP="00172722">
      <w:pPr>
        <w:spacing w:after="0"/>
      </w:pPr>
      <w:r>
        <w:t>PRINT @</w:t>
      </w:r>
      <w:proofErr w:type="gramStart"/>
      <w:r>
        <w:t>Int6;</w:t>
      </w:r>
      <w:proofErr w:type="gramEnd"/>
    </w:p>
    <w:p w14:paraId="0F1E5B6A" w14:textId="77777777" w:rsidR="00BA161E" w:rsidRDefault="00BA161E" w:rsidP="00172722">
      <w:pPr>
        <w:spacing w:after="0"/>
      </w:pPr>
      <w:r>
        <w:t>--99</w:t>
      </w:r>
    </w:p>
    <w:p w14:paraId="1AA5A8CF" w14:textId="77777777" w:rsidR="00BA161E" w:rsidRDefault="00BA161E" w:rsidP="00172722">
      <w:pPr>
        <w:spacing w:after="0"/>
      </w:pPr>
      <w:r>
        <w:t>GO -- Run the previous command and begins new batch</w:t>
      </w:r>
    </w:p>
    <w:p w14:paraId="6049C29F" w14:textId="77777777" w:rsidR="00BA161E" w:rsidRDefault="00BA161E" w:rsidP="00172722">
      <w:pPr>
        <w:spacing w:after="0"/>
      </w:pPr>
      <w:r>
        <w:lastRenderedPageBreak/>
        <w:t>--==================================================================</w:t>
      </w:r>
    </w:p>
    <w:p w14:paraId="08BC3B29" w14:textId="77777777" w:rsidR="00BA161E" w:rsidRDefault="00BA161E" w:rsidP="00172722">
      <w:pPr>
        <w:spacing w:after="0"/>
      </w:pPr>
      <w:r>
        <w:t>--T010_02_02</w:t>
      </w:r>
    </w:p>
    <w:p w14:paraId="38364EDD" w14:textId="77777777" w:rsidR="00BA161E" w:rsidRDefault="00BA161E" w:rsidP="00172722">
      <w:pPr>
        <w:spacing w:after="0"/>
      </w:pPr>
      <w:r>
        <w:t>--Conversion fail</w:t>
      </w:r>
    </w:p>
    <w:p w14:paraId="167C4C41" w14:textId="77777777" w:rsidR="00BA161E" w:rsidRDefault="00BA161E" w:rsidP="00172722">
      <w:pPr>
        <w:spacing w:after="0"/>
      </w:pPr>
      <w:r>
        <w:t>DECLARE @Int1 INT = TRY_</w:t>
      </w:r>
      <w:proofErr w:type="gramStart"/>
      <w:r>
        <w:t>CONVERT(</w:t>
      </w:r>
      <w:proofErr w:type="gramEnd"/>
      <w:r>
        <w:t>INT, 'ABC');</w:t>
      </w:r>
    </w:p>
    <w:p w14:paraId="39861688" w14:textId="77777777" w:rsidR="00BA161E" w:rsidRDefault="00BA161E" w:rsidP="00172722">
      <w:pPr>
        <w:spacing w:after="0"/>
      </w:pPr>
      <w:proofErr w:type="gramStart"/>
      <w:r>
        <w:t>SELECT  @</w:t>
      </w:r>
      <w:proofErr w:type="gramEnd"/>
      <w:r>
        <w:t>Int1;</w:t>
      </w:r>
    </w:p>
    <w:p w14:paraId="681B2CBB" w14:textId="77777777" w:rsidR="00BA161E" w:rsidRDefault="00BA161E" w:rsidP="00172722">
      <w:pPr>
        <w:spacing w:after="0"/>
      </w:pPr>
      <w:r>
        <w:t>--NULL</w:t>
      </w:r>
    </w:p>
    <w:p w14:paraId="758FED27" w14:textId="77777777" w:rsidR="00BA161E" w:rsidRDefault="00BA161E" w:rsidP="00172722">
      <w:pPr>
        <w:spacing w:after="0"/>
      </w:pPr>
      <w:r>
        <w:t>DECLARE @Int2 INT = TRY_</w:t>
      </w:r>
      <w:proofErr w:type="gramStart"/>
      <w:r>
        <w:t>PARSE( '</w:t>
      </w:r>
      <w:proofErr w:type="gramEnd"/>
      <w:r>
        <w:t>ABC' AS INT</w:t>
      </w:r>
    </w:p>
    <w:p w14:paraId="2D89EE99" w14:textId="77777777" w:rsidR="00BA161E" w:rsidRDefault="00BA161E" w:rsidP="00172722">
      <w:pPr>
        <w:spacing w:after="0"/>
      </w:pPr>
      <w:r>
        <w:t>);</w:t>
      </w:r>
    </w:p>
    <w:p w14:paraId="1F93401F" w14:textId="77777777" w:rsidR="00BA161E" w:rsidRDefault="00BA161E" w:rsidP="00172722">
      <w:pPr>
        <w:spacing w:after="0"/>
      </w:pPr>
      <w:proofErr w:type="gramStart"/>
      <w:r>
        <w:t>SELECT  @</w:t>
      </w:r>
      <w:proofErr w:type="gramEnd"/>
      <w:r>
        <w:t>Int2;</w:t>
      </w:r>
    </w:p>
    <w:p w14:paraId="6F0FA53F" w14:textId="77777777" w:rsidR="00BA161E" w:rsidRDefault="00BA161E" w:rsidP="00172722">
      <w:pPr>
        <w:spacing w:after="0"/>
      </w:pPr>
      <w:r>
        <w:t>--NULL</w:t>
      </w:r>
    </w:p>
    <w:p w14:paraId="464366BC" w14:textId="77777777" w:rsidR="00BA161E" w:rsidRDefault="00BA161E" w:rsidP="00172722">
      <w:pPr>
        <w:spacing w:after="0"/>
      </w:pPr>
      <w:r>
        <w:t>DECLARE @Int3 INT = TRY_</w:t>
      </w:r>
      <w:proofErr w:type="gramStart"/>
      <w:r>
        <w:t>CAST(</w:t>
      </w:r>
      <w:proofErr w:type="gramEnd"/>
      <w:r>
        <w:t>'ABC' AS INT);</w:t>
      </w:r>
    </w:p>
    <w:p w14:paraId="22C91616" w14:textId="77777777" w:rsidR="00BA161E" w:rsidRDefault="00BA161E" w:rsidP="00172722">
      <w:pPr>
        <w:spacing w:after="0"/>
      </w:pPr>
      <w:proofErr w:type="gramStart"/>
      <w:r>
        <w:t>SELECT  @</w:t>
      </w:r>
      <w:proofErr w:type="gramEnd"/>
      <w:r>
        <w:t>Int3;</w:t>
      </w:r>
    </w:p>
    <w:p w14:paraId="17611107" w14:textId="77777777" w:rsidR="00BA161E" w:rsidRDefault="00BA161E" w:rsidP="00172722">
      <w:pPr>
        <w:spacing w:after="0"/>
      </w:pPr>
      <w:r>
        <w:t>--NULL</w:t>
      </w:r>
    </w:p>
    <w:p w14:paraId="01D6F484" w14:textId="77777777" w:rsidR="00BA161E" w:rsidRDefault="00BA161E" w:rsidP="00172722">
      <w:pPr>
        <w:spacing w:after="0"/>
      </w:pPr>
      <w:r>
        <w:t xml:space="preserve">DECLARE @Int4 INT = </w:t>
      </w:r>
      <w:proofErr w:type="gramStart"/>
      <w:r>
        <w:t>CONVERT(</w:t>
      </w:r>
      <w:proofErr w:type="gramEnd"/>
      <w:r>
        <w:t>INT, 'ABC');</w:t>
      </w:r>
    </w:p>
    <w:p w14:paraId="2E6F1D8F" w14:textId="77777777" w:rsidR="00BA161E" w:rsidRDefault="00BA161E" w:rsidP="00172722">
      <w:pPr>
        <w:spacing w:after="0"/>
      </w:pPr>
      <w:proofErr w:type="gramStart"/>
      <w:r>
        <w:t>SELECT  @</w:t>
      </w:r>
      <w:proofErr w:type="gramEnd"/>
      <w:r>
        <w:t>Int4;</w:t>
      </w:r>
    </w:p>
    <w:p w14:paraId="77CDB3DD" w14:textId="77777777" w:rsidR="00BA161E" w:rsidRDefault="00BA161E" w:rsidP="00172722">
      <w:pPr>
        <w:spacing w:after="0"/>
      </w:pPr>
      <w:r>
        <w:t>/*</w:t>
      </w:r>
    </w:p>
    <w:p w14:paraId="297A2FFB" w14:textId="77777777" w:rsidR="00BA161E" w:rsidRDefault="00BA161E" w:rsidP="00172722">
      <w:pPr>
        <w:spacing w:after="0"/>
      </w:pPr>
      <w:r>
        <w:t>ERROR</w:t>
      </w:r>
    </w:p>
    <w:p w14:paraId="4F8F6C0D" w14:textId="77777777" w:rsidR="00BA161E" w:rsidRDefault="00BA161E" w:rsidP="00172722">
      <w:pPr>
        <w:spacing w:after="0"/>
      </w:pPr>
      <w:r>
        <w:t>--Msg 245, Level 16, State 1, Line 599</w:t>
      </w:r>
    </w:p>
    <w:p w14:paraId="4C310D95" w14:textId="77777777" w:rsidR="00BA161E" w:rsidRDefault="00BA161E" w:rsidP="00172722">
      <w:pPr>
        <w:spacing w:after="0"/>
      </w:pPr>
      <w:r>
        <w:t>--Conversion failed when converting the varchar value 'ABC' to data type int.</w:t>
      </w:r>
    </w:p>
    <w:p w14:paraId="10E2E553" w14:textId="77777777" w:rsidR="00BA161E" w:rsidRDefault="00BA161E" w:rsidP="00172722">
      <w:pPr>
        <w:spacing w:after="0"/>
      </w:pPr>
      <w:r>
        <w:t>*/</w:t>
      </w:r>
    </w:p>
    <w:p w14:paraId="6B844C9C" w14:textId="77777777" w:rsidR="00BA161E" w:rsidRDefault="00BA161E" w:rsidP="00172722">
      <w:pPr>
        <w:spacing w:after="0"/>
      </w:pPr>
      <w:r>
        <w:t xml:space="preserve">DECLARE @Int5 INT = </w:t>
      </w:r>
      <w:proofErr w:type="gramStart"/>
      <w:r>
        <w:t>PARSE( '</w:t>
      </w:r>
      <w:proofErr w:type="gramEnd"/>
      <w:r>
        <w:t>ABC' AS INT</w:t>
      </w:r>
    </w:p>
    <w:p w14:paraId="4D7BE3FF" w14:textId="77777777" w:rsidR="00BA161E" w:rsidRDefault="00BA161E" w:rsidP="00172722">
      <w:pPr>
        <w:spacing w:after="0"/>
      </w:pPr>
      <w:r>
        <w:t>);</w:t>
      </w:r>
    </w:p>
    <w:p w14:paraId="24E69A0F" w14:textId="77777777" w:rsidR="00BA161E" w:rsidRDefault="00BA161E" w:rsidP="00172722">
      <w:pPr>
        <w:spacing w:after="0"/>
      </w:pPr>
      <w:proofErr w:type="gramStart"/>
      <w:r>
        <w:t>SELECT  @</w:t>
      </w:r>
      <w:proofErr w:type="gramEnd"/>
      <w:r>
        <w:t>Int5;</w:t>
      </w:r>
    </w:p>
    <w:p w14:paraId="3DB104EB" w14:textId="77777777" w:rsidR="00BA161E" w:rsidRDefault="00BA161E" w:rsidP="00172722">
      <w:pPr>
        <w:spacing w:after="0"/>
      </w:pPr>
      <w:r>
        <w:t>/*</w:t>
      </w:r>
    </w:p>
    <w:p w14:paraId="4B16928C" w14:textId="77777777" w:rsidR="00BA161E" w:rsidRDefault="00BA161E" w:rsidP="00172722">
      <w:pPr>
        <w:spacing w:after="0"/>
      </w:pPr>
      <w:r>
        <w:t>ERROR</w:t>
      </w:r>
    </w:p>
    <w:p w14:paraId="3C00E345" w14:textId="77777777" w:rsidR="00BA161E" w:rsidRDefault="00BA161E" w:rsidP="00172722">
      <w:pPr>
        <w:spacing w:after="0"/>
      </w:pPr>
      <w:r>
        <w:t>--Msg 9819, Level 16, State 1, Line 606</w:t>
      </w:r>
    </w:p>
    <w:p w14:paraId="091BA2D0" w14:textId="77777777" w:rsidR="00BA161E" w:rsidRDefault="00BA161E" w:rsidP="00172722">
      <w:pPr>
        <w:spacing w:after="0"/>
      </w:pPr>
      <w:r>
        <w:t>--Error converting string value 'ABC' into data type int using culture ''.</w:t>
      </w:r>
    </w:p>
    <w:p w14:paraId="0441C9C0" w14:textId="77777777" w:rsidR="00BA161E" w:rsidRDefault="00BA161E" w:rsidP="00172722">
      <w:pPr>
        <w:spacing w:after="0"/>
      </w:pPr>
      <w:r>
        <w:t>*/</w:t>
      </w:r>
    </w:p>
    <w:p w14:paraId="6AE58976" w14:textId="77777777" w:rsidR="00BA161E" w:rsidRDefault="00BA161E" w:rsidP="00172722">
      <w:pPr>
        <w:spacing w:after="0"/>
      </w:pPr>
      <w:r>
        <w:t xml:space="preserve">DECLARE @Int6 INT = </w:t>
      </w:r>
      <w:proofErr w:type="gramStart"/>
      <w:r>
        <w:t>CAST(</w:t>
      </w:r>
      <w:proofErr w:type="gramEnd"/>
      <w:r>
        <w:t>'ABC' AS INT);</w:t>
      </w:r>
    </w:p>
    <w:p w14:paraId="02D77559" w14:textId="77777777" w:rsidR="00BA161E" w:rsidRDefault="00BA161E" w:rsidP="00172722">
      <w:pPr>
        <w:spacing w:after="0"/>
      </w:pPr>
      <w:proofErr w:type="gramStart"/>
      <w:r>
        <w:t>SELECT  @</w:t>
      </w:r>
      <w:proofErr w:type="gramEnd"/>
      <w:r>
        <w:t>Int6;</w:t>
      </w:r>
    </w:p>
    <w:p w14:paraId="1EBD8604" w14:textId="77777777" w:rsidR="00BA161E" w:rsidRDefault="00BA161E" w:rsidP="00172722">
      <w:pPr>
        <w:spacing w:after="0"/>
      </w:pPr>
      <w:r>
        <w:t>/*</w:t>
      </w:r>
    </w:p>
    <w:p w14:paraId="67CB0126" w14:textId="77777777" w:rsidR="00BA161E" w:rsidRDefault="00BA161E" w:rsidP="00172722">
      <w:pPr>
        <w:spacing w:after="0"/>
      </w:pPr>
      <w:r>
        <w:t>ERROR</w:t>
      </w:r>
    </w:p>
    <w:p w14:paraId="71F7FA66" w14:textId="77777777" w:rsidR="00BA161E" w:rsidRDefault="00BA161E" w:rsidP="00172722">
      <w:pPr>
        <w:spacing w:after="0"/>
      </w:pPr>
      <w:r>
        <w:t>--Msg 245, Level 16, State 1, Line 613</w:t>
      </w:r>
    </w:p>
    <w:p w14:paraId="514E14F6" w14:textId="77777777" w:rsidR="00BA161E" w:rsidRDefault="00BA161E" w:rsidP="00172722">
      <w:pPr>
        <w:spacing w:after="0"/>
      </w:pPr>
      <w:r>
        <w:t>--Conversion failed when converting the varchar value 'ABC' to data type int.</w:t>
      </w:r>
    </w:p>
    <w:p w14:paraId="3B870F96" w14:textId="77777777" w:rsidR="00BA161E" w:rsidRDefault="00BA161E" w:rsidP="00172722">
      <w:pPr>
        <w:spacing w:after="0"/>
      </w:pPr>
      <w:r>
        <w:t>*/</w:t>
      </w:r>
    </w:p>
    <w:p w14:paraId="476DCEC0" w14:textId="77777777" w:rsidR="00BA161E" w:rsidRDefault="00BA161E" w:rsidP="00172722">
      <w:pPr>
        <w:spacing w:after="0"/>
      </w:pPr>
      <w:r>
        <w:t>GO -- Run the previous command and begins new batch</w:t>
      </w:r>
    </w:p>
    <w:p w14:paraId="5AA16CBF" w14:textId="77777777" w:rsidR="00BA161E" w:rsidRDefault="00BA161E" w:rsidP="00172722">
      <w:pPr>
        <w:spacing w:after="0"/>
      </w:pPr>
    </w:p>
    <w:p w14:paraId="7DD5C2C9" w14:textId="77777777" w:rsidR="00BA161E" w:rsidRDefault="00BA161E" w:rsidP="00172722">
      <w:pPr>
        <w:spacing w:after="0"/>
      </w:pPr>
    </w:p>
    <w:p w14:paraId="0C9E8C56" w14:textId="77777777" w:rsidR="00BA161E" w:rsidRDefault="00BA161E" w:rsidP="00172722">
      <w:pPr>
        <w:spacing w:after="0"/>
      </w:pPr>
    </w:p>
    <w:p w14:paraId="397A87B3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2CB4AA4E" w14:textId="77777777" w:rsidR="00BA161E" w:rsidRDefault="00BA161E" w:rsidP="00172722">
      <w:pPr>
        <w:spacing w:after="0"/>
      </w:pPr>
      <w:r>
        <w:t>--T010_02_03</w:t>
      </w:r>
    </w:p>
    <w:p w14:paraId="29F648BB" w14:textId="77777777" w:rsidR="00BA161E" w:rsidRDefault="00BA161E" w:rsidP="00172722">
      <w:pPr>
        <w:spacing w:after="0"/>
      </w:pPr>
      <w:r>
        <w:t>--Conversion XML</w:t>
      </w:r>
    </w:p>
    <w:p w14:paraId="6850F1F7" w14:textId="77777777" w:rsidR="00BA161E" w:rsidRDefault="00BA161E" w:rsidP="00172722">
      <w:pPr>
        <w:spacing w:after="0"/>
      </w:pPr>
      <w:r>
        <w:t>DECLARE @Xml1 XML = TRY_</w:t>
      </w:r>
      <w:proofErr w:type="gramStart"/>
      <w:r>
        <w:t>CONVERT(</w:t>
      </w:r>
      <w:proofErr w:type="gramEnd"/>
      <w:r>
        <w:t>XML, 10);</w:t>
      </w:r>
    </w:p>
    <w:p w14:paraId="045F8E3D" w14:textId="77777777" w:rsidR="00BA161E" w:rsidRDefault="00BA161E" w:rsidP="00172722">
      <w:pPr>
        <w:spacing w:after="0"/>
      </w:pPr>
      <w:proofErr w:type="gramStart"/>
      <w:r>
        <w:t>SELECT  @</w:t>
      </w:r>
      <w:proofErr w:type="gramEnd"/>
      <w:r>
        <w:t>Xml1;</w:t>
      </w:r>
    </w:p>
    <w:p w14:paraId="60E07726" w14:textId="77777777" w:rsidR="00BA161E" w:rsidRDefault="00BA161E" w:rsidP="00172722">
      <w:pPr>
        <w:spacing w:after="0"/>
      </w:pPr>
      <w:r>
        <w:t>GO -- Run the previous command and begins new batch</w:t>
      </w:r>
    </w:p>
    <w:p w14:paraId="1E47E777" w14:textId="77777777" w:rsidR="00BA161E" w:rsidRDefault="00BA161E" w:rsidP="00172722">
      <w:pPr>
        <w:spacing w:after="0"/>
      </w:pPr>
      <w:r>
        <w:t>/*</w:t>
      </w:r>
    </w:p>
    <w:p w14:paraId="478780F8" w14:textId="77777777" w:rsidR="00BA161E" w:rsidRDefault="00BA161E" w:rsidP="00172722">
      <w:pPr>
        <w:spacing w:after="0"/>
      </w:pPr>
      <w:r>
        <w:t>Error</w:t>
      </w:r>
    </w:p>
    <w:p w14:paraId="346B8189" w14:textId="77777777" w:rsidR="00BA161E" w:rsidRDefault="00BA161E" w:rsidP="00172722">
      <w:pPr>
        <w:spacing w:after="0"/>
      </w:pPr>
      <w:r>
        <w:t>--Msg 529, Level 16, State 2, Line 629</w:t>
      </w:r>
    </w:p>
    <w:p w14:paraId="1B553DA3" w14:textId="77777777" w:rsidR="00BA161E" w:rsidRDefault="00BA161E" w:rsidP="00172722">
      <w:pPr>
        <w:spacing w:after="0"/>
      </w:pPr>
      <w:r>
        <w:t>--Explicit conversion from data type int to xml is not allowed.</w:t>
      </w:r>
    </w:p>
    <w:p w14:paraId="302A5A07" w14:textId="77777777" w:rsidR="00BA161E" w:rsidRDefault="00BA161E" w:rsidP="00172722">
      <w:pPr>
        <w:spacing w:after="0"/>
      </w:pPr>
      <w:r>
        <w:t>*/</w:t>
      </w:r>
    </w:p>
    <w:p w14:paraId="63CC80C7" w14:textId="77777777" w:rsidR="00BA161E" w:rsidRDefault="00BA161E" w:rsidP="00172722">
      <w:pPr>
        <w:spacing w:after="0"/>
      </w:pPr>
      <w:r>
        <w:t>DECLARE @Xml2 XML = TRY_</w:t>
      </w:r>
      <w:proofErr w:type="gramStart"/>
      <w:r>
        <w:t>CONVERT(</w:t>
      </w:r>
      <w:proofErr w:type="gramEnd"/>
      <w:r>
        <w:t>XML, '&lt;root&gt;&lt;child/&gt;&lt;/root&gt;');</w:t>
      </w:r>
    </w:p>
    <w:p w14:paraId="37754203" w14:textId="77777777" w:rsidR="00BA161E" w:rsidRDefault="00BA161E" w:rsidP="00172722">
      <w:pPr>
        <w:spacing w:after="0"/>
      </w:pPr>
      <w:proofErr w:type="gramStart"/>
      <w:r>
        <w:t>SELECT  @</w:t>
      </w:r>
      <w:proofErr w:type="gramEnd"/>
      <w:r>
        <w:t>Xml2;</w:t>
      </w:r>
    </w:p>
    <w:p w14:paraId="28724043" w14:textId="77777777" w:rsidR="00BA161E" w:rsidRDefault="00BA161E" w:rsidP="00172722">
      <w:pPr>
        <w:spacing w:after="0"/>
      </w:pPr>
      <w:r>
        <w:t>GO -- Run the previous command and begins new batch</w:t>
      </w:r>
    </w:p>
    <w:p w14:paraId="421815A5" w14:textId="77777777" w:rsidR="00BA161E" w:rsidRDefault="00BA161E" w:rsidP="00172722">
      <w:pPr>
        <w:spacing w:after="0"/>
      </w:pPr>
      <w:r>
        <w:lastRenderedPageBreak/>
        <w:t>--&lt;root&gt;&lt;child /&gt;&lt;/root&gt;</w:t>
      </w:r>
    </w:p>
    <w:p w14:paraId="31032379" w14:textId="77777777" w:rsidR="00BA161E" w:rsidRDefault="00BA161E" w:rsidP="00172722">
      <w:pPr>
        <w:spacing w:after="0"/>
      </w:pPr>
      <w:r>
        <w:t>DECLARE @Xml3 XML = TRY_</w:t>
      </w:r>
      <w:proofErr w:type="gramStart"/>
      <w:r>
        <w:t>PARSE( '</w:t>
      </w:r>
      <w:proofErr w:type="gramEnd"/>
      <w:r>
        <w:t>&lt;root&gt;&lt;child/&gt;&lt;/root&gt;' AS XML</w:t>
      </w:r>
    </w:p>
    <w:p w14:paraId="6074AC33" w14:textId="77777777" w:rsidR="00BA161E" w:rsidRDefault="00BA161E" w:rsidP="00172722">
      <w:pPr>
        <w:spacing w:after="0"/>
      </w:pPr>
      <w:r>
        <w:t>);</w:t>
      </w:r>
    </w:p>
    <w:p w14:paraId="76FF1929" w14:textId="77777777" w:rsidR="00BA161E" w:rsidRDefault="00BA161E" w:rsidP="00172722">
      <w:pPr>
        <w:spacing w:after="0"/>
      </w:pPr>
      <w:proofErr w:type="gramStart"/>
      <w:r>
        <w:t>SELECT  @</w:t>
      </w:r>
      <w:proofErr w:type="gramEnd"/>
      <w:r>
        <w:t>Xml3;</w:t>
      </w:r>
    </w:p>
    <w:p w14:paraId="337524AB" w14:textId="77777777" w:rsidR="00BA161E" w:rsidRDefault="00BA161E" w:rsidP="00172722">
      <w:pPr>
        <w:spacing w:after="0"/>
      </w:pPr>
      <w:r>
        <w:t>GO -- Run the previous command and begins new batch</w:t>
      </w:r>
    </w:p>
    <w:p w14:paraId="300C87D1" w14:textId="77777777" w:rsidR="00BA161E" w:rsidRDefault="00BA161E" w:rsidP="00172722">
      <w:pPr>
        <w:spacing w:after="0"/>
      </w:pPr>
      <w:r>
        <w:t>/*</w:t>
      </w:r>
    </w:p>
    <w:p w14:paraId="6BC332A4" w14:textId="77777777" w:rsidR="00BA161E" w:rsidRDefault="00BA161E" w:rsidP="00172722">
      <w:pPr>
        <w:spacing w:after="0"/>
      </w:pPr>
      <w:r>
        <w:t>Error</w:t>
      </w:r>
    </w:p>
    <w:p w14:paraId="3A7AB5FD" w14:textId="77777777" w:rsidR="00BA161E" w:rsidRDefault="00BA161E" w:rsidP="00172722">
      <w:pPr>
        <w:spacing w:after="0"/>
      </w:pPr>
      <w:r>
        <w:t>--Msg 10761, Level 15, State 2, Line 648</w:t>
      </w:r>
    </w:p>
    <w:p w14:paraId="10A480DB" w14:textId="77777777" w:rsidR="00BA161E" w:rsidRDefault="00BA161E" w:rsidP="00172722">
      <w:pPr>
        <w:spacing w:after="0"/>
      </w:pPr>
      <w:r>
        <w:t>--Invalid data type xml in function TRY_PARSE.</w:t>
      </w:r>
    </w:p>
    <w:p w14:paraId="11F01226" w14:textId="77777777" w:rsidR="00BA161E" w:rsidRDefault="00BA161E" w:rsidP="00172722">
      <w:pPr>
        <w:spacing w:after="0"/>
      </w:pPr>
      <w:r>
        <w:t>--Msg 137, Level 15, State 2, Line 649</w:t>
      </w:r>
    </w:p>
    <w:p w14:paraId="41F5054F" w14:textId="77777777" w:rsidR="00BA161E" w:rsidRDefault="00BA161E" w:rsidP="00172722">
      <w:pPr>
        <w:spacing w:after="0"/>
      </w:pPr>
      <w:r>
        <w:t>--Must declare the scalar variable "@Xml3".</w:t>
      </w:r>
    </w:p>
    <w:p w14:paraId="6FD988CE" w14:textId="77777777" w:rsidR="00BA161E" w:rsidRDefault="00BA161E" w:rsidP="00172722">
      <w:pPr>
        <w:spacing w:after="0"/>
      </w:pPr>
      <w:r>
        <w:t>*/</w:t>
      </w:r>
    </w:p>
    <w:p w14:paraId="07623044" w14:textId="77777777" w:rsidR="00BA161E" w:rsidRDefault="00BA161E" w:rsidP="00172722">
      <w:pPr>
        <w:spacing w:after="0"/>
      </w:pPr>
      <w:r>
        <w:t>DECLARE @Xml4 XML = TRY_CAST('&lt;root&gt;&lt;child/&gt;&lt;/root&gt;' AS XML</w:t>
      </w:r>
      <w:proofErr w:type="gramStart"/>
      <w:r>
        <w:t>);</w:t>
      </w:r>
      <w:proofErr w:type="gramEnd"/>
    </w:p>
    <w:p w14:paraId="5CE243B1" w14:textId="77777777" w:rsidR="00BA161E" w:rsidRDefault="00BA161E" w:rsidP="00172722">
      <w:pPr>
        <w:spacing w:after="0"/>
      </w:pPr>
      <w:proofErr w:type="gramStart"/>
      <w:r>
        <w:t>SELECT  @</w:t>
      </w:r>
      <w:proofErr w:type="gramEnd"/>
      <w:r>
        <w:t>Xml4;</w:t>
      </w:r>
    </w:p>
    <w:p w14:paraId="6F4BD6D5" w14:textId="77777777" w:rsidR="00BA161E" w:rsidRDefault="00BA161E" w:rsidP="00172722">
      <w:pPr>
        <w:spacing w:after="0"/>
      </w:pPr>
      <w:r>
        <w:t>GO -- Run the previous command and begins new batch</w:t>
      </w:r>
    </w:p>
    <w:p w14:paraId="4B7D9B0B" w14:textId="77777777" w:rsidR="00BA161E" w:rsidRDefault="00BA161E" w:rsidP="00172722">
      <w:pPr>
        <w:spacing w:after="0"/>
      </w:pPr>
      <w:r>
        <w:t>--&lt;root&gt;&lt;child /&gt;&lt;/root&gt;</w:t>
      </w:r>
    </w:p>
    <w:p w14:paraId="2CB1E3F7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3F8354F2" w14:textId="77777777" w:rsidR="00BA161E" w:rsidRDefault="00BA161E" w:rsidP="00172722">
      <w:pPr>
        <w:spacing w:after="0"/>
      </w:pPr>
      <w:r>
        <w:t>--T010_02_04</w:t>
      </w:r>
    </w:p>
    <w:p w14:paraId="2C5E9611" w14:textId="77777777" w:rsidR="00BA161E" w:rsidRDefault="00BA161E" w:rsidP="00172722">
      <w:pPr>
        <w:spacing w:after="0"/>
      </w:pPr>
      <w:r>
        <w:t>--IFF, CASE WHEN ...</w:t>
      </w:r>
    </w:p>
    <w:p w14:paraId="43AFCEF6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4AA38377" w14:textId="77777777" w:rsidR="00BA161E" w:rsidRDefault="00BA161E" w:rsidP="00172722">
      <w:pPr>
        <w:spacing w:after="0"/>
      </w:pPr>
      <w:r>
        <w:t>--T010_02_04_01</w:t>
      </w:r>
    </w:p>
    <w:p w14:paraId="7DF74CBC" w14:textId="77777777" w:rsidR="00BA161E" w:rsidRDefault="00BA161E" w:rsidP="00172722">
      <w:pPr>
        <w:spacing w:after="0"/>
      </w:pPr>
      <w:r>
        <w:t>--IFF, CASE WHEN ... TRY_PARSE</w:t>
      </w:r>
    </w:p>
    <w:p w14:paraId="1347C6B4" w14:textId="77777777" w:rsidR="00BA161E" w:rsidRDefault="00BA161E" w:rsidP="00172722">
      <w:pPr>
        <w:spacing w:after="0"/>
      </w:pPr>
      <w:r>
        <w:t xml:space="preserve">DECLARE @Str1 </w:t>
      </w:r>
      <w:proofErr w:type="gramStart"/>
      <w:r>
        <w:t>NVARCHAR(</w:t>
      </w:r>
      <w:proofErr w:type="gramEnd"/>
      <w:r>
        <w:t>10) = CASE WHEN TRY_PARSE( 'ABC' AS INT) IS NULL</w:t>
      </w:r>
    </w:p>
    <w:p w14:paraId="439EAB5A" w14:textId="77777777" w:rsidR="00BA161E" w:rsidRDefault="00BA161E" w:rsidP="00172722">
      <w:pPr>
        <w:spacing w:after="0"/>
      </w:pPr>
      <w:r>
        <w:t>                                THEN 'Failed'</w:t>
      </w:r>
    </w:p>
    <w:p w14:paraId="39206BDF" w14:textId="77777777" w:rsidR="00BA161E" w:rsidRDefault="00BA161E" w:rsidP="00172722">
      <w:pPr>
        <w:spacing w:after="0"/>
      </w:pPr>
      <w:r>
        <w:t>                                ELSE 'Successful'</w:t>
      </w:r>
    </w:p>
    <w:p w14:paraId="2BD70B20" w14:textId="77777777" w:rsidR="00BA161E" w:rsidRDefault="00BA161E" w:rsidP="00172722">
      <w:pPr>
        <w:spacing w:after="0"/>
      </w:pPr>
      <w:r>
        <w:t xml:space="preserve">                            </w:t>
      </w:r>
      <w:proofErr w:type="gramStart"/>
      <w:r>
        <w:t>END;</w:t>
      </w:r>
      <w:proofErr w:type="gramEnd"/>
    </w:p>
    <w:p w14:paraId="73D29E8B" w14:textId="77777777" w:rsidR="00BA161E" w:rsidRDefault="00BA161E" w:rsidP="00172722">
      <w:pPr>
        <w:spacing w:after="0"/>
      </w:pPr>
      <w:r>
        <w:t>PRINT @</w:t>
      </w:r>
      <w:proofErr w:type="gramStart"/>
      <w:r>
        <w:t>Str1;</w:t>
      </w:r>
      <w:proofErr w:type="gramEnd"/>
    </w:p>
    <w:p w14:paraId="7219251E" w14:textId="77777777" w:rsidR="00BA161E" w:rsidRDefault="00BA161E" w:rsidP="00172722">
      <w:pPr>
        <w:spacing w:after="0"/>
      </w:pPr>
      <w:r>
        <w:t>GO -- Run the previous command and begins new batch</w:t>
      </w:r>
    </w:p>
    <w:p w14:paraId="49B1DC05" w14:textId="77777777" w:rsidR="00BA161E" w:rsidRDefault="00BA161E" w:rsidP="00172722">
      <w:pPr>
        <w:spacing w:after="0"/>
      </w:pPr>
      <w:r>
        <w:t>--Failed</w:t>
      </w:r>
    </w:p>
    <w:p w14:paraId="475289DA" w14:textId="77777777" w:rsidR="00BA161E" w:rsidRDefault="00BA161E" w:rsidP="00172722">
      <w:pPr>
        <w:spacing w:after="0"/>
      </w:pPr>
      <w:r>
        <w:t xml:space="preserve">DECLARE @Str2 </w:t>
      </w:r>
      <w:proofErr w:type="gramStart"/>
      <w:r>
        <w:t>NVARCHAR(</w:t>
      </w:r>
      <w:proofErr w:type="gramEnd"/>
      <w:r>
        <w:t>10) = CASE WHEN TRY_PARSE( '30' AS INT) IS NULL</w:t>
      </w:r>
    </w:p>
    <w:p w14:paraId="447F4876" w14:textId="77777777" w:rsidR="00BA161E" w:rsidRDefault="00BA161E" w:rsidP="00172722">
      <w:pPr>
        <w:spacing w:after="0"/>
      </w:pPr>
      <w:r>
        <w:t>                                THEN 'Failed'</w:t>
      </w:r>
    </w:p>
    <w:p w14:paraId="620BAFA8" w14:textId="77777777" w:rsidR="00BA161E" w:rsidRDefault="00BA161E" w:rsidP="00172722">
      <w:pPr>
        <w:spacing w:after="0"/>
      </w:pPr>
      <w:r>
        <w:t>                                ELSE 'Successful'</w:t>
      </w:r>
    </w:p>
    <w:p w14:paraId="755EA33C" w14:textId="77777777" w:rsidR="00BA161E" w:rsidRDefault="00BA161E" w:rsidP="00172722">
      <w:pPr>
        <w:spacing w:after="0"/>
      </w:pPr>
      <w:r>
        <w:t xml:space="preserve">                            </w:t>
      </w:r>
      <w:proofErr w:type="gramStart"/>
      <w:r>
        <w:t>END;</w:t>
      </w:r>
      <w:proofErr w:type="gramEnd"/>
    </w:p>
    <w:p w14:paraId="4AA92184" w14:textId="77777777" w:rsidR="00BA161E" w:rsidRDefault="00BA161E" w:rsidP="00172722">
      <w:pPr>
        <w:spacing w:after="0"/>
      </w:pPr>
      <w:r>
        <w:t>PRINT @</w:t>
      </w:r>
      <w:proofErr w:type="gramStart"/>
      <w:r>
        <w:t>Str2;</w:t>
      </w:r>
      <w:proofErr w:type="gramEnd"/>
    </w:p>
    <w:p w14:paraId="5577B45F" w14:textId="77777777" w:rsidR="00BA161E" w:rsidRDefault="00BA161E" w:rsidP="00172722">
      <w:pPr>
        <w:spacing w:after="0"/>
      </w:pPr>
      <w:r>
        <w:t>GO -- Run the previous command and begins new batch</w:t>
      </w:r>
    </w:p>
    <w:p w14:paraId="6C4F7E2B" w14:textId="77777777" w:rsidR="00BA161E" w:rsidRDefault="00BA161E" w:rsidP="00172722">
      <w:pPr>
        <w:spacing w:after="0"/>
      </w:pPr>
      <w:r>
        <w:t>--Successful</w:t>
      </w:r>
    </w:p>
    <w:p w14:paraId="40A839C6" w14:textId="77777777" w:rsidR="00BA161E" w:rsidRDefault="00BA161E" w:rsidP="00172722">
      <w:pPr>
        <w:spacing w:after="0"/>
      </w:pPr>
      <w:r>
        <w:t xml:space="preserve">DECLARE @Str3 </w:t>
      </w:r>
      <w:proofErr w:type="gramStart"/>
      <w:r>
        <w:t>NVARCHAR(</w:t>
      </w:r>
      <w:proofErr w:type="gramEnd"/>
      <w:r>
        <w:t>10) = IIF(TRY_PARSE( 'ABC' AS INT) IS NULL, 'Failed', 'Successful');</w:t>
      </w:r>
    </w:p>
    <w:p w14:paraId="10BD280A" w14:textId="77777777" w:rsidR="00BA161E" w:rsidRDefault="00BA161E" w:rsidP="00172722">
      <w:pPr>
        <w:spacing w:after="0"/>
      </w:pPr>
      <w:r>
        <w:t>PRINT @</w:t>
      </w:r>
      <w:proofErr w:type="gramStart"/>
      <w:r>
        <w:t>Str3;</w:t>
      </w:r>
      <w:proofErr w:type="gramEnd"/>
    </w:p>
    <w:p w14:paraId="43B5C992" w14:textId="77777777" w:rsidR="00BA161E" w:rsidRDefault="00BA161E" w:rsidP="00172722">
      <w:pPr>
        <w:spacing w:after="0"/>
      </w:pPr>
      <w:r>
        <w:t>GO -- Run the previous command and begins new batch</w:t>
      </w:r>
    </w:p>
    <w:p w14:paraId="3002B9E3" w14:textId="77777777" w:rsidR="00BA161E" w:rsidRDefault="00BA161E" w:rsidP="00172722">
      <w:pPr>
        <w:spacing w:after="0"/>
      </w:pPr>
      <w:r>
        <w:t>--Failed</w:t>
      </w:r>
    </w:p>
    <w:p w14:paraId="73A1F6C1" w14:textId="77777777" w:rsidR="00BA161E" w:rsidRDefault="00BA161E" w:rsidP="00172722">
      <w:pPr>
        <w:spacing w:after="0"/>
      </w:pPr>
      <w:r>
        <w:t xml:space="preserve">DECLARE @Str4 </w:t>
      </w:r>
      <w:proofErr w:type="gramStart"/>
      <w:r>
        <w:t>NVARCHAR(</w:t>
      </w:r>
      <w:proofErr w:type="gramEnd"/>
      <w:r>
        <w:t>10) = IIF(TRY_PARSE( '30' AS INT) IS NULL, 'Failed', 'Successful');</w:t>
      </w:r>
    </w:p>
    <w:p w14:paraId="27843A48" w14:textId="77777777" w:rsidR="00BA161E" w:rsidRDefault="00BA161E" w:rsidP="00172722">
      <w:pPr>
        <w:spacing w:after="0"/>
      </w:pPr>
      <w:r>
        <w:t>PRINT @</w:t>
      </w:r>
      <w:proofErr w:type="gramStart"/>
      <w:r>
        <w:t>Str4;</w:t>
      </w:r>
      <w:proofErr w:type="gramEnd"/>
    </w:p>
    <w:p w14:paraId="16BCB2DA" w14:textId="77777777" w:rsidR="00BA161E" w:rsidRDefault="00BA161E" w:rsidP="00172722">
      <w:pPr>
        <w:spacing w:after="0"/>
      </w:pPr>
      <w:r>
        <w:t>--Successful</w:t>
      </w:r>
    </w:p>
    <w:p w14:paraId="60260EBD" w14:textId="77777777" w:rsidR="00BA161E" w:rsidRDefault="00BA161E" w:rsidP="00172722">
      <w:pPr>
        <w:spacing w:after="0"/>
      </w:pPr>
      <w:r>
        <w:t>GO -- Run the previous command and begins new batch</w:t>
      </w:r>
    </w:p>
    <w:p w14:paraId="2F1055AF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20B3D911" w14:textId="77777777" w:rsidR="00BA161E" w:rsidRDefault="00BA161E" w:rsidP="00172722">
      <w:pPr>
        <w:spacing w:after="0"/>
      </w:pPr>
      <w:r>
        <w:t>--T010_02_04_02</w:t>
      </w:r>
    </w:p>
    <w:p w14:paraId="2E9B2763" w14:textId="77777777" w:rsidR="00BA161E" w:rsidRDefault="00BA161E" w:rsidP="00172722">
      <w:pPr>
        <w:spacing w:after="0"/>
      </w:pPr>
      <w:r>
        <w:t>--IFF, CASE WHEN ... TRY_CONVERT</w:t>
      </w:r>
    </w:p>
    <w:p w14:paraId="1142BC03" w14:textId="77777777" w:rsidR="00BA161E" w:rsidRDefault="00BA161E" w:rsidP="00172722">
      <w:pPr>
        <w:spacing w:after="0"/>
      </w:pPr>
      <w:r>
        <w:t xml:space="preserve">DECLARE @Str1 </w:t>
      </w:r>
      <w:proofErr w:type="gramStart"/>
      <w:r>
        <w:t>NVARCHAR(</w:t>
      </w:r>
      <w:proofErr w:type="gramEnd"/>
      <w:r>
        <w:t>10) = CASE WHEN TRY_CONVERT(INT, 'ABC') IS NULL</w:t>
      </w:r>
    </w:p>
    <w:p w14:paraId="483377A9" w14:textId="77777777" w:rsidR="00BA161E" w:rsidRDefault="00BA161E" w:rsidP="00172722">
      <w:pPr>
        <w:spacing w:after="0"/>
      </w:pPr>
      <w:r>
        <w:t>                                THEN 'Failed'</w:t>
      </w:r>
    </w:p>
    <w:p w14:paraId="79826D8D" w14:textId="77777777" w:rsidR="00BA161E" w:rsidRDefault="00BA161E" w:rsidP="00172722">
      <w:pPr>
        <w:spacing w:after="0"/>
      </w:pPr>
      <w:r>
        <w:t>                                ELSE 'Successful'</w:t>
      </w:r>
    </w:p>
    <w:p w14:paraId="1BB1AE4A" w14:textId="77777777" w:rsidR="00BA161E" w:rsidRDefault="00BA161E" w:rsidP="00172722">
      <w:pPr>
        <w:spacing w:after="0"/>
      </w:pPr>
      <w:r>
        <w:t xml:space="preserve">                            </w:t>
      </w:r>
      <w:proofErr w:type="gramStart"/>
      <w:r>
        <w:t>END;</w:t>
      </w:r>
      <w:proofErr w:type="gramEnd"/>
    </w:p>
    <w:p w14:paraId="0A780E4C" w14:textId="77777777" w:rsidR="00BA161E" w:rsidRDefault="00BA161E" w:rsidP="00172722">
      <w:pPr>
        <w:spacing w:after="0"/>
      </w:pPr>
      <w:r>
        <w:t>PRINT @</w:t>
      </w:r>
      <w:proofErr w:type="gramStart"/>
      <w:r>
        <w:t>Str1;</w:t>
      </w:r>
      <w:proofErr w:type="gramEnd"/>
    </w:p>
    <w:p w14:paraId="3AC9430A" w14:textId="77777777" w:rsidR="00BA161E" w:rsidRDefault="00BA161E" w:rsidP="00172722">
      <w:pPr>
        <w:spacing w:after="0"/>
      </w:pPr>
      <w:r>
        <w:t>GO -- Run the previous command and begins new batch</w:t>
      </w:r>
    </w:p>
    <w:p w14:paraId="561DB0C5" w14:textId="77777777" w:rsidR="00BA161E" w:rsidRDefault="00BA161E" w:rsidP="00172722">
      <w:pPr>
        <w:spacing w:after="0"/>
      </w:pPr>
      <w:r>
        <w:lastRenderedPageBreak/>
        <w:t>--Failed</w:t>
      </w:r>
    </w:p>
    <w:p w14:paraId="4C13631C" w14:textId="77777777" w:rsidR="00BA161E" w:rsidRDefault="00BA161E" w:rsidP="00172722">
      <w:pPr>
        <w:spacing w:after="0"/>
      </w:pPr>
      <w:r>
        <w:t xml:space="preserve">DECLARE @Str2 </w:t>
      </w:r>
      <w:proofErr w:type="gramStart"/>
      <w:r>
        <w:t>NVARCHAR(</w:t>
      </w:r>
      <w:proofErr w:type="gramEnd"/>
      <w:r>
        <w:t>10) = CASE WHEN TRY_CONVERT(INT, '30') IS NULL</w:t>
      </w:r>
    </w:p>
    <w:p w14:paraId="1ECE1871" w14:textId="77777777" w:rsidR="00BA161E" w:rsidRDefault="00BA161E" w:rsidP="00172722">
      <w:pPr>
        <w:spacing w:after="0"/>
      </w:pPr>
      <w:r>
        <w:t>                                THEN 'Failed'</w:t>
      </w:r>
    </w:p>
    <w:p w14:paraId="638C76C6" w14:textId="77777777" w:rsidR="00BA161E" w:rsidRDefault="00BA161E" w:rsidP="00172722">
      <w:pPr>
        <w:spacing w:after="0"/>
      </w:pPr>
      <w:r>
        <w:t>                                ELSE 'Successful'</w:t>
      </w:r>
    </w:p>
    <w:p w14:paraId="1EB56DF6" w14:textId="77777777" w:rsidR="00BA161E" w:rsidRDefault="00BA161E" w:rsidP="00172722">
      <w:pPr>
        <w:spacing w:after="0"/>
      </w:pPr>
      <w:r>
        <w:t xml:space="preserve">                            </w:t>
      </w:r>
      <w:proofErr w:type="gramStart"/>
      <w:r>
        <w:t>END;</w:t>
      </w:r>
      <w:proofErr w:type="gramEnd"/>
    </w:p>
    <w:p w14:paraId="31483CA7" w14:textId="77777777" w:rsidR="00BA161E" w:rsidRDefault="00BA161E" w:rsidP="00172722">
      <w:pPr>
        <w:spacing w:after="0"/>
      </w:pPr>
      <w:r>
        <w:t>PRINT @</w:t>
      </w:r>
      <w:proofErr w:type="gramStart"/>
      <w:r>
        <w:t>Str2;</w:t>
      </w:r>
      <w:proofErr w:type="gramEnd"/>
    </w:p>
    <w:p w14:paraId="3B4B94AE" w14:textId="77777777" w:rsidR="00BA161E" w:rsidRDefault="00BA161E" w:rsidP="00172722">
      <w:pPr>
        <w:spacing w:after="0"/>
      </w:pPr>
      <w:r>
        <w:t>GO -- Run the previous command and begins new batch</w:t>
      </w:r>
    </w:p>
    <w:p w14:paraId="5D93B206" w14:textId="77777777" w:rsidR="00BA161E" w:rsidRDefault="00BA161E" w:rsidP="00172722">
      <w:pPr>
        <w:spacing w:after="0"/>
      </w:pPr>
      <w:r>
        <w:t>--Successful</w:t>
      </w:r>
    </w:p>
    <w:p w14:paraId="06216FB8" w14:textId="77777777" w:rsidR="00BA161E" w:rsidRDefault="00BA161E" w:rsidP="00172722">
      <w:pPr>
        <w:spacing w:after="0"/>
      </w:pPr>
      <w:r>
        <w:t xml:space="preserve">DECLARE @Str3 </w:t>
      </w:r>
      <w:proofErr w:type="gramStart"/>
      <w:r>
        <w:t>NVARCHAR(</w:t>
      </w:r>
      <w:proofErr w:type="gramEnd"/>
      <w:r>
        <w:t>10) = IIF(TRY_CONVERT(INT, 'ABC') IS NULL, 'Failed', 'Successful');</w:t>
      </w:r>
    </w:p>
    <w:p w14:paraId="4BC789A9" w14:textId="77777777" w:rsidR="00BA161E" w:rsidRDefault="00BA161E" w:rsidP="00172722">
      <w:pPr>
        <w:spacing w:after="0"/>
      </w:pPr>
      <w:r>
        <w:t>PRINT @</w:t>
      </w:r>
      <w:proofErr w:type="gramStart"/>
      <w:r>
        <w:t>Str3;</w:t>
      </w:r>
      <w:proofErr w:type="gramEnd"/>
    </w:p>
    <w:p w14:paraId="40F8EB7E" w14:textId="77777777" w:rsidR="00BA161E" w:rsidRDefault="00BA161E" w:rsidP="00172722">
      <w:pPr>
        <w:spacing w:after="0"/>
      </w:pPr>
      <w:r>
        <w:t>GO -- Run the previous command and begins new batch</w:t>
      </w:r>
    </w:p>
    <w:p w14:paraId="286F051C" w14:textId="77777777" w:rsidR="00BA161E" w:rsidRDefault="00BA161E" w:rsidP="00172722">
      <w:pPr>
        <w:spacing w:after="0"/>
      </w:pPr>
      <w:r>
        <w:t>--Failed</w:t>
      </w:r>
    </w:p>
    <w:p w14:paraId="4623CFD3" w14:textId="77777777" w:rsidR="00BA161E" w:rsidRDefault="00BA161E" w:rsidP="00172722">
      <w:pPr>
        <w:spacing w:after="0"/>
      </w:pPr>
      <w:r>
        <w:t xml:space="preserve">DECLARE @Str4 </w:t>
      </w:r>
      <w:proofErr w:type="gramStart"/>
      <w:r>
        <w:t>NVARCHAR(</w:t>
      </w:r>
      <w:proofErr w:type="gramEnd"/>
      <w:r>
        <w:t>10) = IIF(TRY_CONVERT(INT, '30') IS NULL, 'Failed', 'Successful');</w:t>
      </w:r>
    </w:p>
    <w:p w14:paraId="66E8A485" w14:textId="77777777" w:rsidR="00BA161E" w:rsidRDefault="00BA161E" w:rsidP="00172722">
      <w:pPr>
        <w:spacing w:after="0"/>
      </w:pPr>
      <w:r>
        <w:t>PRINT @</w:t>
      </w:r>
      <w:proofErr w:type="gramStart"/>
      <w:r>
        <w:t>Str4;</w:t>
      </w:r>
      <w:proofErr w:type="gramEnd"/>
    </w:p>
    <w:p w14:paraId="05FC7E7A" w14:textId="77777777" w:rsidR="00BA161E" w:rsidRDefault="00BA161E" w:rsidP="00172722">
      <w:pPr>
        <w:spacing w:after="0"/>
      </w:pPr>
      <w:r>
        <w:t>--Successful</w:t>
      </w:r>
    </w:p>
    <w:p w14:paraId="428CC0F9" w14:textId="77777777" w:rsidR="00BA161E" w:rsidRDefault="00BA161E" w:rsidP="00172722">
      <w:pPr>
        <w:spacing w:after="0"/>
      </w:pPr>
      <w:r>
        <w:t>GO -- Run the previous command and begins new batch</w:t>
      </w:r>
    </w:p>
    <w:p w14:paraId="2CD3E235" w14:textId="77777777" w:rsidR="00BA161E" w:rsidRDefault="00BA161E" w:rsidP="00172722">
      <w:pPr>
        <w:spacing w:after="0"/>
      </w:pPr>
    </w:p>
    <w:p w14:paraId="5799C53F" w14:textId="77777777" w:rsidR="00BA161E" w:rsidRDefault="00BA161E" w:rsidP="00172722">
      <w:pPr>
        <w:spacing w:after="0"/>
      </w:pPr>
    </w:p>
    <w:p w14:paraId="4130F25B" w14:textId="77777777" w:rsidR="00BA161E" w:rsidRDefault="00BA161E" w:rsidP="00172722">
      <w:pPr>
        <w:spacing w:after="0"/>
      </w:pPr>
      <w:r>
        <w:t>--==================================================================</w:t>
      </w:r>
    </w:p>
    <w:p w14:paraId="0DCE5930" w14:textId="77777777" w:rsidR="00BA161E" w:rsidRDefault="00BA161E" w:rsidP="00172722">
      <w:pPr>
        <w:spacing w:after="0"/>
      </w:pPr>
      <w:r>
        <w:t>--T010_02_04_03</w:t>
      </w:r>
    </w:p>
    <w:p w14:paraId="40404EE5" w14:textId="77777777" w:rsidR="00BA161E" w:rsidRDefault="00BA161E" w:rsidP="00172722">
      <w:pPr>
        <w:spacing w:after="0"/>
      </w:pPr>
      <w:r>
        <w:t>--IFF, CASE WHEN ... TRY_CAST</w:t>
      </w:r>
    </w:p>
    <w:p w14:paraId="7E1F7377" w14:textId="77777777" w:rsidR="00BA161E" w:rsidRDefault="00BA161E" w:rsidP="00172722">
      <w:pPr>
        <w:spacing w:after="0"/>
      </w:pPr>
      <w:r>
        <w:t xml:space="preserve">DECLARE @Str1 </w:t>
      </w:r>
      <w:proofErr w:type="gramStart"/>
      <w:r>
        <w:t>NVARCHAR(</w:t>
      </w:r>
      <w:proofErr w:type="gramEnd"/>
      <w:r>
        <w:t>10) = CASE WHEN TRY_CAST('ABC' AS INT) IS NULL</w:t>
      </w:r>
    </w:p>
    <w:p w14:paraId="179D98FD" w14:textId="77777777" w:rsidR="00BA161E" w:rsidRDefault="00BA161E" w:rsidP="00172722">
      <w:pPr>
        <w:spacing w:after="0"/>
      </w:pPr>
      <w:r>
        <w:t>                                THEN 'Failed'</w:t>
      </w:r>
    </w:p>
    <w:p w14:paraId="1402E606" w14:textId="77777777" w:rsidR="00BA161E" w:rsidRDefault="00BA161E" w:rsidP="00172722">
      <w:pPr>
        <w:spacing w:after="0"/>
      </w:pPr>
      <w:r>
        <w:t>                                ELSE 'Successful'</w:t>
      </w:r>
    </w:p>
    <w:p w14:paraId="4E3F2BED" w14:textId="77777777" w:rsidR="00BA161E" w:rsidRDefault="00BA161E" w:rsidP="00172722">
      <w:pPr>
        <w:spacing w:after="0"/>
      </w:pPr>
      <w:r>
        <w:t xml:space="preserve">                            </w:t>
      </w:r>
      <w:proofErr w:type="gramStart"/>
      <w:r>
        <w:t>END;</w:t>
      </w:r>
      <w:proofErr w:type="gramEnd"/>
    </w:p>
    <w:p w14:paraId="68850254" w14:textId="77777777" w:rsidR="00BA161E" w:rsidRDefault="00BA161E" w:rsidP="00172722">
      <w:pPr>
        <w:spacing w:after="0"/>
      </w:pPr>
      <w:r>
        <w:t>PRINT @</w:t>
      </w:r>
      <w:proofErr w:type="gramStart"/>
      <w:r>
        <w:t>Str1;</w:t>
      </w:r>
      <w:proofErr w:type="gramEnd"/>
    </w:p>
    <w:p w14:paraId="51B74B8C" w14:textId="77777777" w:rsidR="00BA161E" w:rsidRDefault="00BA161E" w:rsidP="00172722">
      <w:pPr>
        <w:spacing w:after="0"/>
      </w:pPr>
      <w:r>
        <w:t>GO -- Run the previous command and begins new batch</w:t>
      </w:r>
    </w:p>
    <w:p w14:paraId="7FDA1D6F" w14:textId="77777777" w:rsidR="00BA161E" w:rsidRDefault="00BA161E" w:rsidP="00172722">
      <w:pPr>
        <w:spacing w:after="0"/>
      </w:pPr>
      <w:r>
        <w:t>--Failed</w:t>
      </w:r>
    </w:p>
    <w:p w14:paraId="6DA83AE2" w14:textId="77777777" w:rsidR="00BA161E" w:rsidRDefault="00BA161E" w:rsidP="00172722">
      <w:pPr>
        <w:spacing w:after="0"/>
      </w:pPr>
      <w:r>
        <w:t xml:space="preserve">DECLARE @Str2 </w:t>
      </w:r>
      <w:proofErr w:type="gramStart"/>
      <w:r>
        <w:t>NVARCHAR(</w:t>
      </w:r>
      <w:proofErr w:type="gramEnd"/>
      <w:r>
        <w:t>10) = CASE WHEN TRY_CAST('30' AS INT) IS NULL</w:t>
      </w:r>
    </w:p>
    <w:p w14:paraId="69E7F133" w14:textId="77777777" w:rsidR="00BA161E" w:rsidRDefault="00BA161E" w:rsidP="00172722">
      <w:pPr>
        <w:spacing w:after="0"/>
      </w:pPr>
      <w:r>
        <w:t>                                THEN 'Failed'</w:t>
      </w:r>
    </w:p>
    <w:p w14:paraId="021D3089" w14:textId="77777777" w:rsidR="00BA161E" w:rsidRDefault="00BA161E" w:rsidP="00172722">
      <w:pPr>
        <w:spacing w:after="0"/>
      </w:pPr>
      <w:r>
        <w:t>                                ELSE 'Successful'</w:t>
      </w:r>
    </w:p>
    <w:p w14:paraId="34DBA6AD" w14:textId="77777777" w:rsidR="00BA161E" w:rsidRDefault="00BA161E" w:rsidP="00172722">
      <w:pPr>
        <w:spacing w:after="0"/>
      </w:pPr>
      <w:r>
        <w:t xml:space="preserve">                            </w:t>
      </w:r>
      <w:proofErr w:type="gramStart"/>
      <w:r>
        <w:t>END;</w:t>
      </w:r>
      <w:proofErr w:type="gramEnd"/>
    </w:p>
    <w:p w14:paraId="69960973" w14:textId="77777777" w:rsidR="00BA161E" w:rsidRDefault="00BA161E" w:rsidP="00172722">
      <w:pPr>
        <w:spacing w:after="0"/>
      </w:pPr>
      <w:r>
        <w:t>PRINT @</w:t>
      </w:r>
      <w:proofErr w:type="gramStart"/>
      <w:r>
        <w:t>Str2;</w:t>
      </w:r>
      <w:proofErr w:type="gramEnd"/>
    </w:p>
    <w:p w14:paraId="3BF56003" w14:textId="77777777" w:rsidR="00BA161E" w:rsidRDefault="00BA161E" w:rsidP="00172722">
      <w:pPr>
        <w:spacing w:after="0"/>
      </w:pPr>
      <w:r>
        <w:t>GO -- Run the previous command and begins new batch</w:t>
      </w:r>
    </w:p>
    <w:p w14:paraId="4F7127C2" w14:textId="77777777" w:rsidR="00BA161E" w:rsidRDefault="00BA161E" w:rsidP="00172722">
      <w:pPr>
        <w:spacing w:after="0"/>
      </w:pPr>
      <w:r>
        <w:t>--Successful</w:t>
      </w:r>
    </w:p>
    <w:p w14:paraId="430F210E" w14:textId="77777777" w:rsidR="00BA161E" w:rsidRDefault="00BA161E" w:rsidP="00172722">
      <w:pPr>
        <w:spacing w:after="0"/>
      </w:pPr>
      <w:r>
        <w:t xml:space="preserve">DECLARE @Str3 </w:t>
      </w:r>
      <w:proofErr w:type="gramStart"/>
      <w:r>
        <w:t>NVARCHAR(</w:t>
      </w:r>
      <w:proofErr w:type="gramEnd"/>
      <w:r>
        <w:t>10) = IIF(TRY_CAST('ABC' AS INT) IS NULL, 'Failed', 'Successful');</w:t>
      </w:r>
    </w:p>
    <w:p w14:paraId="3673FF49" w14:textId="77777777" w:rsidR="00BA161E" w:rsidRDefault="00BA161E" w:rsidP="00172722">
      <w:pPr>
        <w:spacing w:after="0"/>
      </w:pPr>
      <w:r>
        <w:t>PRINT @</w:t>
      </w:r>
      <w:proofErr w:type="gramStart"/>
      <w:r>
        <w:t>Str3;</w:t>
      </w:r>
      <w:proofErr w:type="gramEnd"/>
    </w:p>
    <w:p w14:paraId="1B156E43" w14:textId="77777777" w:rsidR="00BA161E" w:rsidRDefault="00BA161E" w:rsidP="00172722">
      <w:pPr>
        <w:spacing w:after="0"/>
      </w:pPr>
      <w:r>
        <w:t>GO -- Run the previous command and begins new batch</w:t>
      </w:r>
    </w:p>
    <w:p w14:paraId="2033B28B" w14:textId="77777777" w:rsidR="00BA161E" w:rsidRDefault="00BA161E" w:rsidP="00172722">
      <w:pPr>
        <w:spacing w:after="0"/>
      </w:pPr>
      <w:r>
        <w:t>--Failed</w:t>
      </w:r>
    </w:p>
    <w:p w14:paraId="7A554CCB" w14:textId="77777777" w:rsidR="00BA161E" w:rsidRDefault="00BA161E" w:rsidP="00172722">
      <w:pPr>
        <w:spacing w:after="0"/>
      </w:pPr>
      <w:r>
        <w:t xml:space="preserve">DECLARE @Str4 </w:t>
      </w:r>
      <w:proofErr w:type="gramStart"/>
      <w:r>
        <w:t>NVARCHAR(</w:t>
      </w:r>
      <w:proofErr w:type="gramEnd"/>
      <w:r>
        <w:t>10) = IIF(TRY_CAST('30' AS INT) IS NULL, 'Failed', 'Successful');</w:t>
      </w:r>
    </w:p>
    <w:p w14:paraId="357000D5" w14:textId="77777777" w:rsidR="00BA161E" w:rsidRDefault="00BA161E" w:rsidP="00172722">
      <w:pPr>
        <w:spacing w:after="0"/>
      </w:pPr>
      <w:r>
        <w:t>PRINT @</w:t>
      </w:r>
      <w:proofErr w:type="gramStart"/>
      <w:r>
        <w:t>Str4;</w:t>
      </w:r>
      <w:proofErr w:type="gramEnd"/>
    </w:p>
    <w:p w14:paraId="24DCB33D" w14:textId="77777777" w:rsidR="00BA161E" w:rsidRDefault="00BA161E" w:rsidP="00172722">
      <w:pPr>
        <w:spacing w:after="0"/>
      </w:pPr>
      <w:r>
        <w:t>--Successful</w:t>
      </w:r>
    </w:p>
    <w:p w14:paraId="41D4E60E" w14:textId="77777777" w:rsidR="00BA161E" w:rsidRDefault="00BA161E" w:rsidP="00172722">
      <w:pPr>
        <w:spacing w:after="0"/>
      </w:pPr>
      <w:r>
        <w:t>GO -- Run the previous command and begins new batch</w:t>
      </w:r>
    </w:p>
    <w:p w14:paraId="207EFF8D" w14:textId="5843A5A5" w:rsidR="00B17D11" w:rsidRPr="00EB08F5" w:rsidRDefault="00EB08F5" w:rsidP="00172722">
      <w:pPr>
        <w:spacing w:after="0"/>
      </w:pPr>
      <w:r>
        <w:br/>
      </w:r>
      <w:r>
        <w:br/>
      </w:r>
      <w:r>
        <w:br/>
      </w:r>
      <w:r>
        <w:br/>
      </w:r>
    </w:p>
    <w:sectPr w:rsidR="00B17D11" w:rsidRPr="00EB08F5" w:rsidSect="001727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871E7" w14:textId="77777777" w:rsidR="005E42C9" w:rsidRDefault="005E42C9" w:rsidP="002F7523">
      <w:pPr>
        <w:spacing w:after="0" w:line="240" w:lineRule="auto"/>
      </w:pPr>
      <w:r>
        <w:separator/>
      </w:r>
    </w:p>
  </w:endnote>
  <w:endnote w:type="continuationSeparator" w:id="0">
    <w:p w14:paraId="2597B6D1" w14:textId="77777777" w:rsidR="005E42C9" w:rsidRDefault="005E42C9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094EE" w14:textId="77777777" w:rsidR="005E42C9" w:rsidRDefault="005E42C9" w:rsidP="002F7523">
      <w:pPr>
        <w:spacing w:after="0" w:line="240" w:lineRule="auto"/>
      </w:pPr>
      <w:r>
        <w:separator/>
      </w:r>
    </w:p>
  </w:footnote>
  <w:footnote w:type="continuationSeparator" w:id="0">
    <w:p w14:paraId="2AE6C1E4" w14:textId="77777777" w:rsidR="005E42C9" w:rsidRDefault="005E42C9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WwMDe1NDE0tjRT0lEKTi0uzszPAykwrAUAYhvYTCwAAAA="/>
  </w:docVars>
  <w:rsids>
    <w:rsidRoot w:val="00934FCE"/>
    <w:rsid w:val="00072656"/>
    <w:rsid w:val="00075F7C"/>
    <w:rsid w:val="00084122"/>
    <w:rsid w:val="000B32CE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2722"/>
    <w:rsid w:val="001741C9"/>
    <w:rsid w:val="001913AE"/>
    <w:rsid w:val="001C2FA5"/>
    <w:rsid w:val="001D466A"/>
    <w:rsid w:val="00204320"/>
    <w:rsid w:val="00221E25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92A79"/>
    <w:rsid w:val="005E42C9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E65B7"/>
    <w:rsid w:val="00934FCE"/>
    <w:rsid w:val="00952A13"/>
    <w:rsid w:val="00952CDE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A161E"/>
    <w:rsid w:val="00BE39F3"/>
    <w:rsid w:val="00C67808"/>
    <w:rsid w:val="00C80380"/>
    <w:rsid w:val="00CA780A"/>
    <w:rsid w:val="00CB624D"/>
    <w:rsid w:val="00CC02F3"/>
    <w:rsid w:val="00D21573"/>
    <w:rsid w:val="00D80C71"/>
    <w:rsid w:val="00D862EF"/>
    <w:rsid w:val="00DA79D5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sql/t-sql/functions/parse-transact-sql" TargetMode="External"/><Relationship Id="rId13" Type="http://schemas.openxmlformats.org/officeDocument/2006/relationships/hyperlink" Target="https://docs.microsoft.com/en-us/sql/t-sql/functions/current-timestamp-transact-sql" TargetMode="External"/><Relationship Id="rId18" Type="http://schemas.openxmlformats.org/officeDocument/2006/relationships/hyperlink" Target="mailto:10@10.com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mailto:13@13.com" TargetMode="External"/><Relationship Id="rId7" Type="http://schemas.openxmlformats.org/officeDocument/2006/relationships/hyperlink" Target="https://docs.microsoft.com/en-us/sql/t-sql/functions/cast-and-convert-transact-sql" TargetMode="External"/><Relationship Id="rId12" Type="http://schemas.openxmlformats.org/officeDocument/2006/relationships/hyperlink" Target="https://docs.microsoft.com/en-us/sql/t-sql/functions/date-and-time-data-types-and-functions-transact-sql" TargetMode="External"/><Relationship Id="rId17" Type="http://schemas.openxmlformats.org/officeDocument/2006/relationships/hyperlink" Target="mailto:9@9.com" TargetMode="External"/><Relationship Id="rId25" Type="http://schemas.openxmlformats.org/officeDocument/2006/relationships/hyperlink" Target="https://docs.microsoft.com/en-us/sql/t-sql/functions/parse-transact-sql" TargetMode="External"/><Relationship Id="rId2" Type="http://schemas.openxmlformats.org/officeDocument/2006/relationships/styles" Target="styles.xml"/><Relationship Id="rId16" Type="http://schemas.openxmlformats.org/officeDocument/2006/relationships/hyperlink" Target="mailto:8@8.com" TargetMode="External"/><Relationship Id="rId20" Type="http://schemas.openxmlformats.org/officeDocument/2006/relationships/hyperlink" Target="mailto:12@12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sql/t-sql/functions/cast-and-convert-transact-sql" TargetMode="External"/><Relationship Id="rId24" Type="http://schemas.openxmlformats.org/officeDocument/2006/relationships/hyperlink" Target="https://docs.microsoft.com/en-us/sql/t-sql/functions/cast-and-convert-transact-sql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7@7.com" TargetMode="External"/><Relationship Id="rId23" Type="http://schemas.openxmlformats.org/officeDocument/2006/relationships/hyperlink" Target="mailto:15@15.com" TargetMode="External"/><Relationship Id="rId10" Type="http://schemas.openxmlformats.org/officeDocument/2006/relationships/hyperlink" Target="https://docs.microsoft.com/en-us/sql/t-sql/functions/current-timestamp-transact-sql" TargetMode="External"/><Relationship Id="rId19" Type="http://schemas.openxmlformats.org/officeDocument/2006/relationships/hyperlink" Target="mailto:11@11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sql/t-sql/functions/date-and-time-data-types-and-functions-transact-sql" TargetMode="External"/><Relationship Id="rId14" Type="http://schemas.openxmlformats.org/officeDocument/2006/relationships/hyperlink" Target="mailto:6@6.com" TargetMode="External"/><Relationship Id="rId22" Type="http://schemas.openxmlformats.org/officeDocument/2006/relationships/hyperlink" Target="mailto:14@14.com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4</Pages>
  <Words>3495</Words>
  <Characters>19927</Characters>
  <Application>Microsoft Office Word</Application>
  <DocSecurity>0</DocSecurity>
  <Lines>166</Lines>
  <Paragraphs>46</Paragraphs>
  <ScaleCrop>false</ScaleCrop>
  <Company/>
  <LinksUpToDate>false</LinksUpToDate>
  <CharactersWithSpaces>2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0</cp:revision>
  <dcterms:created xsi:type="dcterms:W3CDTF">2020-06-13T10:05:00Z</dcterms:created>
  <dcterms:modified xsi:type="dcterms:W3CDTF">2022-11-13T17:45:00Z</dcterms:modified>
</cp:coreProperties>
</file>